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BADE0" w14:textId="77777777" w:rsidR="0061200C" w:rsidRDefault="0061200C" w:rsidP="0061200C">
      <w:pPr>
        <w:jc w:val="right"/>
      </w:pPr>
      <w:r>
        <w:t>Reliance Foundry Co Ltd</w:t>
      </w:r>
    </w:p>
    <w:p w14:paraId="7E6A4EB3" w14:textId="77777777" w:rsidR="0061200C" w:rsidRDefault="0061200C" w:rsidP="0061200C">
      <w:pPr>
        <w:jc w:val="right"/>
      </w:pPr>
      <w:r>
        <w:t>#207-6450 148 St</w:t>
      </w:r>
    </w:p>
    <w:p w14:paraId="4F5A318C" w14:textId="77777777" w:rsidR="0061200C" w:rsidRDefault="0061200C" w:rsidP="0061200C">
      <w:pPr>
        <w:jc w:val="right"/>
      </w:pPr>
      <w:r>
        <w:t>Surrey, BC V3S 7G7</w:t>
      </w:r>
    </w:p>
    <w:p w14:paraId="522B9FE6" w14:textId="77777777" w:rsidR="0061200C" w:rsidRDefault="0061200C" w:rsidP="0061200C">
      <w:pPr>
        <w:jc w:val="right"/>
      </w:pPr>
      <w:r>
        <w:t>Phone:</w:t>
      </w:r>
      <w:r w:rsidRPr="00FC28CC">
        <w:t xml:space="preserve"> 604-5</w:t>
      </w:r>
      <w:r>
        <w:t>47</w:t>
      </w:r>
      <w:r w:rsidRPr="00FC28CC">
        <w:t>-</w:t>
      </w:r>
      <w:r>
        <w:t>0460</w:t>
      </w:r>
    </w:p>
    <w:p w14:paraId="6EA224CD" w14:textId="77777777" w:rsidR="0061200C" w:rsidRDefault="0061200C" w:rsidP="0061200C">
      <w:pPr>
        <w:jc w:val="right"/>
      </w:pPr>
      <w:r>
        <w:t>Phone: 1-877-789-3245</w:t>
      </w:r>
    </w:p>
    <w:p w14:paraId="5D6ABC0A" w14:textId="77777777" w:rsidR="0061200C" w:rsidRDefault="0061200C" w:rsidP="0061200C">
      <w:pPr>
        <w:jc w:val="right"/>
      </w:pPr>
      <w:r>
        <w:t>Fax: 604-</w:t>
      </w:r>
      <w:r w:rsidRPr="00FC28CC">
        <w:t>590-8875</w:t>
      </w:r>
    </w:p>
    <w:p w14:paraId="62BCB74E" w14:textId="77777777" w:rsidR="0061200C" w:rsidRDefault="0061200C" w:rsidP="0061200C">
      <w:pPr>
        <w:jc w:val="right"/>
      </w:pPr>
      <w:r>
        <w:t xml:space="preserve">Email: </w:t>
      </w:r>
      <w:r w:rsidRPr="00FC28CC">
        <w:t>info@reliance-foundry.com</w:t>
      </w:r>
    </w:p>
    <w:p w14:paraId="7CD105D9" w14:textId="77777777" w:rsidR="00FC28CC" w:rsidRDefault="0061200C" w:rsidP="0061200C">
      <w:pPr>
        <w:jc w:val="right"/>
      </w:pPr>
      <w:r>
        <w:t>Website: www.reliance-foundry.com</w:t>
      </w:r>
    </w:p>
    <w:p w14:paraId="79DA3FDA" w14:textId="77777777" w:rsidR="00202053" w:rsidRDefault="00202053" w:rsidP="00202053"/>
    <w:p w14:paraId="44D08F4C" w14:textId="77777777" w:rsidR="0061200C" w:rsidRDefault="0061200C" w:rsidP="0061200C">
      <w:pPr>
        <w:jc w:val="both"/>
      </w:pPr>
      <w:r>
        <w:t xml:space="preserve">Reliance Foundry is an award-winning supplier of high quality </w:t>
      </w:r>
      <w:r w:rsidRPr="00D9632A">
        <w:t xml:space="preserve">stock and custom-designed </w:t>
      </w:r>
      <w:r>
        <w:t>site furnishings</w:t>
      </w:r>
    </w:p>
    <w:p w14:paraId="10162F41" w14:textId="77777777" w:rsidR="0061200C" w:rsidRDefault="0061200C" w:rsidP="0061200C">
      <w:pPr>
        <w:jc w:val="both"/>
      </w:pPr>
      <w:r w:rsidRPr="00D9632A">
        <w:t>for architectural, traffic management</w:t>
      </w:r>
      <w:r>
        <w:t>,</w:t>
      </w:r>
      <w:r w:rsidRPr="00D9632A">
        <w:t xml:space="preserve"> and industrial applications. </w:t>
      </w:r>
      <w:r>
        <w:t>Reliance Foundry brings over 90 years of expertise to the design and manufacturing of our products.</w:t>
      </w:r>
    </w:p>
    <w:p w14:paraId="3E1F7F85" w14:textId="77777777" w:rsidR="00036FB7" w:rsidRDefault="00036FB7" w:rsidP="00036FB7">
      <w:pPr>
        <w:jc w:val="both"/>
      </w:pPr>
    </w:p>
    <w:p w14:paraId="596BDFEA" w14:textId="77777777" w:rsidR="00036FB7" w:rsidRDefault="00036FB7" w:rsidP="00036FB7">
      <w:pPr>
        <w:jc w:val="both"/>
      </w:pPr>
      <w:r>
        <w:t xml:space="preserve">Reliance Foundry bollards add architectural accents to your perimeter security, landscaping, traffic control, and streetscape projects. Use bollards as design features for new and existing buildings, and as decorative covers over steel security posts. This section includes </w:t>
      </w:r>
      <w:r w:rsidR="00A24FAB">
        <w:t>solar-powered light</w:t>
      </w:r>
      <w:r>
        <w:t xml:space="preserve"> bollards. </w:t>
      </w:r>
    </w:p>
    <w:p w14:paraId="1A7A029B" w14:textId="77777777" w:rsidR="00036FB7" w:rsidRDefault="00036FB7" w:rsidP="00036FB7">
      <w:pPr>
        <w:jc w:val="both"/>
      </w:pPr>
    </w:p>
    <w:p w14:paraId="55C2ABAE" w14:textId="77777777" w:rsidR="00036FB7" w:rsidRDefault="00036FB7" w:rsidP="00036FB7">
      <w:pPr>
        <w:jc w:val="both"/>
      </w:pPr>
      <w:r>
        <w:t>Specification Coordination: Edit this guide specification to meet project requirements. Coordinate with other spec</w:t>
      </w:r>
      <w:r w:rsidR="00FD4041">
        <w:t xml:space="preserve">ification sections as required. If using more than one bollard type, use the same designation in both drawings and specifications. </w:t>
      </w:r>
      <w:r>
        <w:t xml:space="preserve">Display hidden text to see or print notes to specifier. </w:t>
      </w:r>
    </w:p>
    <w:p w14:paraId="284114F8" w14:textId="77777777" w:rsidR="00036FB7" w:rsidRDefault="00036FB7" w:rsidP="00036FB7">
      <w:pPr>
        <w:jc w:val="both"/>
      </w:pPr>
    </w:p>
    <w:p w14:paraId="63CE3101" w14:textId="77777777" w:rsidR="004B6A63" w:rsidRDefault="00036FB7" w:rsidP="00202053">
      <w:pPr>
        <w:jc w:val="both"/>
      </w:pPr>
      <w:r>
        <w:t>Drawing Coordination: Show locations, sizes, layout, and spacing of each type of bollard required. Show footing and security post details, if required.</w:t>
      </w:r>
      <w:r w:rsidR="00FD4041">
        <w:t xml:space="preserve"> Soft metric conversion is provided for all measurements.</w:t>
      </w:r>
    </w:p>
    <w:p w14:paraId="783AD511" w14:textId="77777777" w:rsidR="00FD4041" w:rsidRDefault="00FD4041" w:rsidP="00202053">
      <w:pPr>
        <w:jc w:val="both"/>
      </w:pPr>
    </w:p>
    <w:p w14:paraId="040CE7FD" w14:textId="77777777" w:rsidR="00202053" w:rsidRDefault="00202053" w:rsidP="00202053"/>
    <w:p w14:paraId="7E2C7D4B" w14:textId="77777777" w:rsidR="00202053" w:rsidRPr="00BD4117" w:rsidRDefault="00202053" w:rsidP="00202053">
      <w:pPr>
        <w:jc w:val="center"/>
        <w:rPr>
          <w:b/>
        </w:rPr>
      </w:pPr>
      <w:r w:rsidRPr="00BD4117">
        <w:rPr>
          <w:b/>
        </w:rPr>
        <w:t xml:space="preserve">SECTION </w:t>
      </w:r>
      <w:r w:rsidR="00BB26BE">
        <w:rPr>
          <w:b/>
        </w:rPr>
        <w:t>32 39 13</w:t>
      </w:r>
      <w:r w:rsidR="00235639">
        <w:rPr>
          <w:b/>
        </w:rPr>
        <w:t>.17</w:t>
      </w:r>
    </w:p>
    <w:p w14:paraId="0BCFA2C8" w14:textId="77777777" w:rsidR="00202053" w:rsidRPr="00BD4117" w:rsidRDefault="00A24FAB" w:rsidP="00202053">
      <w:pPr>
        <w:jc w:val="center"/>
        <w:rPr>
          <w:b/>
        </w:rPr>
      </w:pPr>
      <w:r>
        <w:rPr>
          <w:b/>
        </w:rPr>
        <w:t>SOLAR-POWERED</w:t>
      </w:r>
      <w:r w:rsidR="005B634A">
        <w:rPr>
          <w:b/>
        </w:rPr>
        <w:t xml:space="preserve"> LED</w:t>
      </w:r>
      <w:r>
        <w:rPr>
          <w:b/>
        </w:rPr>
        <w:t xml:space="preserve"> LIGHT</w:t>
      </w:r>
      <w:r w:rsidR="005F2F95">
        <w:rPr>
          <w:b/>
        </w:rPr>
        <w:t xml:space="preserve"> BOLLARDS</w:t>
      </w:r>
    </w:p>
    <w:p w14:paraId="37A481F0" w14:textId="77777777" w:rsidR="004342D3" w:rsidRPr="00707FBC" w:rsidRDefault="004342D3" w:rsidP="008C1E8D">
      <w:pPr>
        <w:pStyle w:val="PART"/>
        <w:jc w:val="left"/>
      </w:pPr>
      <w:r w:rsidRPr="00874308">
        <w:t>GENERAL</w:t>
      </w:r>
    </w:p>
    <w:p w14:paraId="3D199F44" w14:textId="77777777" w:rsidR="004342D3" w:rsidRPr="00874308" w:rsidRDefault="004342D3" w:rsidP="008C1E8D">
      <w:pPr>
        <w:pStyle w:val="ART"/>
        <w:jc w:val="left"/>
      </w:pPr>
      <w:r w:rsidRPr="00874308">
        <w:t>SUMMARY</w:t>
      </w:r>
    </w:p>
    <w:p w14:paraId="1AFFCDB2" w14:textId="77777777" w:rsidR="004342D3" w:rsidRPr="00707FBC" w:rsidRDefault="004342D3" w:rsidP="008C1E8D">
      <w:pPr>
        <w:pStyle w:val="ParaA"/>
        <w:jc w:val="left"/>
      </w:pPr>
      <w:r w:rsidRPr="00707FBC">
        <w:t>Section Includes:</w:t>
      </w:r>
    </w:p>
    <w:p w14:paraId="6282DEE8" w14:textId="77777777" w:rsidR="004342D3" w:rsidRPr="00707FBC" w:rsidRDefault="00A24FAB" w:rsidP="008C1E8D">
      <w:pPr>
        <w:pStyle w:val="Subpara1"/>
        <w:jc w:val="left"/>
      </w:pPr>
      <w:r>
        <w:t>Solar-powered light</w:t>
      </w:r>
      <w:r w:rsidR="004342D3">
        <w:t xml:space="preserve"> bollards.</w:t>
      </w:r>
    </w:p>
    <w:p w14:paraId="51AE61CB" w14:textId="77777777" w:rsidR="004342D3" w:rsidRPr="00707FBC" w:rsidRDefault="00304623" w:rsidP="008C1E8D">
      <w:pPr>
        <w:pStyle w:val="Subpara1"/>
        <w:jc w:val="left"/>
      </w:pPr>
      <w:r>
        <w:t>Accessories</w:t>
      </w:r>
    </w:p>
    <w:p w14:paraId="29EA77B9" w14:textId="77777777" w:rsidR="004342D3" w:rsidRPr="00707FBC" w:rsidRDefault="004342D3" w:rsidP="008C1E8D">
      <w:pPr>
        <w:pStyle w:val="Subpara1"/>
        <w:jc w:val="left"/>
      </w:pPr>
      <w:r w:rsidRPr="00707FBC">
        <w:t>[_________________]</w:t>
      </w:r>
    </w:p>
    <w:p w14:paraId="22FFB8EB" w14:textId="77777777" w:rsidR="004342D3" w:rsidRPr="00883B35" w:rsidRDefault="004342D3" w:rsidP="008C1E8D">
      <w:pPr>
        <w:pStyle w:val="CMT"/>
      </w:pPr>
      <w:r w:rsidRPr="00883B35">
        <w:t>Edit following to coordinate with other specification sections in project.</w:t>
      </w:r>
    </w:p>
    <w:p w14:paraId="4765D880" w14:textId="77777777" w:rsidR="004342D3" w:rsidRPr="00707FBC" w:rsidRDefault="004342D3" w:rsidP="008C1E8D">
      <w:pPr>
        <w:pStyle w:val="ParaA"/>
        <w:jc w:val="left"/>
      </w:pPr>
      <w:r w:rsidRPr="00707FBC">
        <w:t>Related Requirements:</w:t>
      </w:r>
    </w:p>
    <w:p w14:paraId="292F8B21" w14:textId="77777777" w:rsidR="004342D3" w:rsidRPr="00707FBC" w:rsidRDefault="004342D3" w:rsidP="008C1E8D">
      <w:pPr>
        <w:pStyle w:val="Subpara1"/>
        <w:jc w:val="left"/>
      </w:pPr>
      <w:r w:rsidRPr="00707FBC">
        <w:t>[Division 03 Sections: [Concrete] [Mortar] fill for security posts.]</w:t>
      </w:r>
    </w:p>
    <w:p w14:paraId="1FF948A8" w14:textId="77777777" w:rsidR="004342D3" w:rsidRPr="00707FBC" w:rsidRDefault="004342D3" w:rsidP="008C1E8D">
      <w:pPr>
        <w:pStyle w:val="Subpara1"/>
        <w:jc w:val="left"/>
      </w:pPr>
      <w:r w:rsidRPr="00707FBC">
        <w:t>[Division 08 Sections: Padlocks.]</w:t>
      </w:r>
    </w:p>
    <w:p w14:paraId="39651C70" w14:textId="77777777" w:rsidR="004342D3" w:rsidRPr="00707FBC" w:rsidRDefault="004342D3" w:rsidP="008C1E8D">
      <w:pPr>
        <w:pStyle w:val="Subpara1"/>
        <w:jc w:val="left"/>
      </w:pPr>
      <w:r w:rsidRPr="00707FBC">
        <w:t>[_________________]</w:t>
      </w:r>
    </w:p>
    <w:p w14:paraId="7700D27F" w14:textId="77777777" w:rsidR="004342D3" w:rsidRPr="000B6B1E" w:rsidRDefault="004342D3" w:rsidP="008C1E8D">
      <w:pPr>
        <w:pStyle w:val="CMT"/>
      </w:pPr>
      <w:r w:rsidRPr="000B6B1E">
        <w:t>Edit below to include only reference standards used in project.</w:t>
      </w:r>
    </w:p>
    <w:p w14:paraId="75983BDC" w14:textId="77777777" w:rsidR="004342D3" w:rsidRPr="000B6B1E" w:rsidRDefault="004342D3" w:rsidP="008C1E8D">
      <w:pPr>
        <w:pStyle w:val="ART"/>
        <w:jc w:val="left"/>
      </w:pPr>
      <w:r w:rsidRPr="000B6B1E">
        <w:t>REFERENCE STANDARDS</w:t>
      </w:r>
    </w:p>
    <w:p w14:paraId="6C3D4C26" w14:textId="77777777" w:rsidR="000E7905" w:rsidRDefault="004342D3" w:rsidP="004D46BE">
      <w:pPr>
        <w:pStyle w:val="ParaA"/>
        <w:jc w:val="left"/>
      </w:pPr>
      <w:r w:rsidRPr="00707FBC">
        <w:t>ASTM A36 – Standard Specification for Carbon Structural Steel.</w:t>
      </w:r>
    </w:p>
    <w:p w14:paraId="069F36EF" w14:textId="77777777" w:rsidR="004342D3" w:rsidRDefault="004342D3" w:rsidP="004D46BE">
      <w:pPr>
        <w:pStyle w:val="ParaA"/>
        <w:jc w:val="left"/>
      </w:pPr>
      <w:r>
        <w:t xml:space="preserve">ASTM A312 – </w:t>
      </w:r>
      <w:r w:rsidRPr="00415686">
        <w:t>Standard Specification for Seamless, Welded, and Heavily Cold Worked Austenitic Stainless Steel Pipes</w:t>
      </w:r>
      <w:r>
        <w:t>.</w:t>
      </w:r>
    </w:p>
    <w:p w14:paraId="250B1C4F" w14:textId="77777777" w:rsidR="004342D3" w:rsidRDefault="004342D3" w:rsidP="008C1E8D">
      <w:pPr>
        <w:pStyle w:val="ParaA"/>
        <w:jc w:val="left"/>
      </w:pPr>
      <w:r>
        <w:lastRenderedPageBreak/>
        <w:t xml:space="preserve">ASTM A500 – Standard Specification </w:t>
      </w:r>
      <w:r w:rsidRPr="000D3B6F">
        <w:t>for Cold-Formed Welded and Seamless Carbon Steel Structural Tubing in Rounds and Shapes</w:t>
      </w:r>
      <w:r>
        <w:t>.</w:t>
      </w:r>
    </w:p>
    <w:p w14:paraId="3649BFFE" w14:textId="77777777" w:rsidR="004342D3" w:rsidRPr="00707FBC" w:rsidRDefault="004342D3" w:rsidP="008C1E8D">
      <w:pPr>
        <w:pStyle w:val="ParaA"/>
        <w:jc w:val="left"/>
      </w:pPr>
      <w:r w:rsidRPr="00707FBC">
        <w:t>ASTM A536 – Standard Specification for Ductile Iron Castings.</w:t>
      </w:r>
    </w:p>
    <w:p w14:paraId="46573D14" w14:textId="77777777" w:rsidR="004342D3" w:rsidRPr="00707FBC" w:rsidRDefault="004342D3" w:rsidP="008C1E8D">
      <w:pPr>
        <w:pStyle w:val="ParaA"/>
        <w:jc w:val="left"/>
      </w:pPr>
      <w:r w:rsidRPr="00707FBC">
        <w:t>ASTM B26 – Standard Specification for Aluminum-Alloy Sand Castings.</w:t>
      </w:r>
    </w:p>
    <w:p w14:paraId="1BCEFEE3" w14:textId="77777777" w:rsidR="004342D3" w:rsidRDefault="004342D3" w:rsidP="008C1E8D">
      <w:pPr>
        <w:pStyle w:val="ParaA"/>
        <w:jc w:val="left"/>
      </w:pPr>
      <w:r>
        <w:t>CE Mark – Manufacturer’s declaration of compliance with European Union Low Voltage Directive 2006/95/EC.</w:t>
      </w:r>
    </w:p>
    <w:p w14:paraId="6F14FD0A" w14:textId="77777777" w:rsidR="004342D3" w:rsidRPr="00707FBC" w:rsidRDefault="004342D3" w:rsidP="008C1E8D">
      <w:pPr>
        <w:pStyle w:val="ParaA"/>
        <w:jc w:val="left"/>
      </w:pPr>
      <w:r>
        <w:t>RoHS – Directive 2002/95/EC on the Restriction of the Use of certain Hazardous Substances in Electrical and Electronic Equipment.</w:t>
      </w:r>
    </w:p>
    <w:p w14:paraId="133C59C7" w14:textId="77777777" w:rsidR="004342D3" w:rsidRPr="001F7410" w:rsidRDefault="004342D3" w:rsidP="008C1E8D">
      <w:pPr>
        <w:pStyle w:val="ART"/>
        <w:jc w:val="left"/>
      </w:pPr>
      <w:r w:rsidRPr="001F7410">
        <w:t>SUBMITTALS</w:t>
      </w:r>
    </w:p>
    <w:p w14:paraId="0D4CE590" w14:textId="77777777" w:rsidR="004342D3" w:rsidRPr="00707FBC" w:rsidRDefault="004342D3" w:rsidP="008C1E8D">
      <w:pPr>
        <w:pStyle w:val="ParaA"/>
        <w:jc w:val="left"/>
      </w:pPr>
      <w:r w:rsidRPr="00707FBC">
        <w:t>Comply with Section [01 33 00 – Submittal Procedures.] [_________.]</w:t>
      </w:r>
    </w:p>
    <w:p w14:paraId="5A0F769D" w14:textId="77777777" w:rsidR="004342D3" w:rsidRPr="00707FBC" w:rsidRDefault="004342D3" w:rsidP="008C1E8D">
      <w:pPr>
        <w:pStyle w:val="ParaA"/>
        <w:jc w:val="left"/>
      </w:pPr>
      <w:r w:rsidRPr="00707FBC">
        <w:t>Product Data: Provide for each type of bollard, component, finish, and accessory specified.</w:t>
      </w:r>
    </w:p>
    <w:p w14:paraId="1E4652CF" w14:textId="77777777" w:rsidR="004342D3" w:rsidRPr="00707FBC" w:rsidRDefault="004342D3" w:rsidP="008C1E8D">
      <w:pPr>
        <w:pStyle w:val="ParaA"/>
        <w:jc w:val="left"/>
      </w:pPr>
      <w:r w:rsidRPr="00707FBC">
        <w:t>Color Samples: [Submit manufacturer’s standard colors for selection.] [Submit sample of color specified.]</w:t>
      </w:r>
    </w:p>
    <w:p w14:paraId="0AE386A6" w14:textId="77777777" w:rsidR="004342D3" w:rsidRPr="00707FBC" w:rsidRDefault="004342D3" w:rsidP="008C1E8D">
      <w:pPr>
        <w:pStyle w:val="ParaA"/>
        <w:jc w:val="left"/>
      </w:pPr>
      <w:r w:rsidRPr="00707FBC">
        <w:t>Setting Drawings: Show embedded items and cutouts required for work specified in other Sections.</w:t>
      </w:r>
    </w:p>
    <w:p w14:paraId="55B151AA" w14:textId="77777777" w:rsidR="004342D3" w:rsidRPr="00707FBC" w:rsidRDefault="004342D3" w:rsidP="008C1E8D">
      <w:pPr>
        <w:pStyle w:val="ParaA"/>
        <w:jc w:val="left"/>
      </w:pPr>
      <w:r w:rsidRPr="00707FBC">
        <w:t>Maintenance Data: Submit manufacturer’s field touch-up, cleaning, and maintenance instructions.</w:t>
      </w:r>
    </w:p>
    <w:p w14:paraId="0E96CBEA" w14:textId="77777777" w:rsidR="004342D3" w:rsidRPr="00707FBC" w:rsidRDefault="004342D3" w:rsidP="008C1E8D">
      <w:pPr>
        <w:pStyle w:val="ParaA"/>
        <w:jc w:val="left"/>
      </w:pPr>
      <w:r w:rsidRPr="00707FBC">
        <w:t>Warranty Documentation: Submit sample of manufacturer’s warranty.</w:t>
      </w:r>
    </w:p>
    <w:p w14:paraId="4A198BBA" w14:textId="77777777" w:rsidR="004342D3" w:rsidRPr="006B565D" w:rsidRDefault="004342D3" w:rsidP="008C1E8D">
      <w:pPr>
        <w:pStyle w:val="ART"/>
        <w:jc w:val="left"/>
      </w:pPr>
      <w:r w:rsidRPr="006B565D">
        <w:t>QUALITY ASSURANCE</w:t>
      </w:r>
    </w:p>
    <w:p w14:paraId="51122F7E" w14:textId="77777777" w:rsidR="004342D3" w:rsidRPr="00707FBC" w:rsidRDefault="004342D3" w:rsidP="008C1E8D">
      <w:pPr>
        <w:pStyle w:val="ParaA"/>
        <w:jc w:val="left"/>
      </w:pPr>
      <w:r w:rsidRPr="00707FBC">
        <w:t>Comply with Section [01 43 00 – Quality Assurance.] [_________.]</w:t>
      </w:r>
    </w:p>
    <w:p w14:paraId="41B4D535" w14:textId="77777777" w:rsidR="004342D3" w:rsidRPr="00E401B9" w:rsidRDefault="004342D3" w:rsidP="008C1E8D">
      <w:pPr>
        <w:pStyle w:val="ART"/>
        <w:jc w:val="left"/>
      </w:pPr>
      <w:r w:rsidRPr="00E401B9">
        <w:t>DELIVERY, STORAGE AND HANDLING</w:t>
      </w:r>
    </w:p>
    <w:p w14:paraId="51642353" w14:textId="77777777" w:rsidR="004342D3" w:rsidRPr="00707FBC" w:rsidRDefault="004342D3" w:rsidP="008C1E8D">
      <w:pPr>
        <w:pStyle w:val="ParaA"/>
        <w:jc w:val="left"/>
      </w:pPr>
      <w:r w:rsidRPr="00707FBC">
        <w:t>Comply with Section [01 66 00 – Product Storage and Handling Requirements.] [_________.]</w:t>
      </w:r>
    </w:p>
    <w:p w14:paraId="09AC1586" w14:textId="77777777" w:rsidR="004342D3" w:rsidRPr="00707FBC" w:rsidRDefault="004342D3" w:rsidP="008C1E8D">
      <w:pPr>
        <w:pStyle w:val="ParaA"/>
        <w:jc w:val="left"/>
      </w:pPr>
      <w:r w:rsidRPr="00707FBC">
        <w:t xml:space="preserve">Protect bollards and accessories during </w:t>
      </w:r>
      <w:r>
        <w:t>delivery, storage, and handling</w:t>
      </w:r>
      <w:r w:rsidRPr="00707FBC">
        <w:t>.</w:t>
      </w:r>
    </w:p>
    <w:p w14:paraId="29C27E83" w14:textId="77777777" w:rsidR="004342D3" w:rsidRPr="0037754E" w:rsidRDefault="004342D3" w:rsidP="008C1E8D">
      <w:pPr>
        <w:pStyle w:val="ART"/>
        <w:jc w:val="left"/>
      </w:pPr>
      <w:r w:rsidRPr="0037754E">
        <w:t>WARRANTY</w:t>
      </w:r>
    </w:p>
    <w:p w14:paraId="257C3059" w14:textId="77777777" w:rsidR="004342D3" w:rsidRPr="00707FBC" w:rsidRDefault="004342D3" w:rsidP="008C1E8D">
      <w:pPr>
        <w:pStyle w:val="ParaA"/>
        <w:jc w:val="left"/>
      </w:pPr>
      <w:r w:rsidRPr="00707FBC">
        <w:t>Comply with Section [01 78 36 – Warranties.] [_________.]</w:t>
      </w:r>
    </w:p>
    <w:p w14:paraId="2857881F" w14:textId="77777777" w:rsidR="004342D3" w:rsidRDefault="004342D3" w:rsidP="008C1E8D">
      <w:pPr>
        <w:pStyle w:val="ParaA"/>
        <w:jc w:val="left"/>
      </w:pPr>
      <w:r w:rsidRPr="00707FBC">
        <w:t xml:space="preserve">Provide manufacturer’s </w:t>
      </w:r>
      <w:r>
        <w:t xml:space="preserve">standard </w:t>
      </w:r>
      <w:r w:rsidRPr="00707FBC">
        <w:t>warranty</w:t>
      </w:r>
      <w:r>
        <w:t xml:space="preserve"> against defects in materials and workmanship.</w:t>
      </w:r>
    </w:p>
    <w:p w14:paraId="410DD32C" w14:textId="77777777" w:rsidR="004342D3" w:rsidRDefault="004342D3" w:rsidP="008C1E8D">
      <w:pPr>
        <w:pStyle w:val="Subpara1"/>
        <w:jc w:val="left"/>
      </w:pPr>
      <w:r>
        <w:t>Warranty Period: Five years from date of invoice, except as otherwise indicated</w:t>
      </w:r>
      <w:r w:rsidRPr="00707FBC">
        <w:t>.</w:t>
      </w:r>
    </w:p>
    <w:p w14:paraId="4A6B0484" w14:textId="77777777" w:rsidR="004342D3" w:rsidRDefault="004342D3" w:rsidP="008C1E8D">
      <w:pPr>
        <w:pStyle w:val="Subpara1"/>
        <w:numPr>
          <w:ilvl w:val="6"/>
          <w:numId w:val="1"/>
        </w:numPr>
        <w:tabs>
          <w:tab w:val="clear" w:pos="1440"/>
        </w:tabs>
        <w:jc w:val="left"/>
      </w:pPr>
      <w:r>
        <w:t>Coatings: Two years, against peeling, cracking, or significant color change.</w:t>
      </w:r>
    </w:p>
    <w:p w14:paraId="06992B60" w14:textId="77777777" w:rsidR="004342D3" w:rsidRDefault="004342D3" w:rsidP="008C1E8D">
      <w:pPr>
        <w:pStyle w:val="Subpara1"/>
        <w:numPr>
          <w:ilvl w:val="6"/>
          <w:numId w:val="1"/>
        </w:numPr>
        <w:tabs>
          <w:tab w:val="clear" w:pos="1440"/>
        </w:tabs>
        <w:jc w:val="left"/>
      </w:pPr>
      <w:r>
        <w:t>Solar-Powered Lighting System: Three years.</w:t>
      </w:r>
    </w:p>
    <w:p w14:paraId="3D21B92C" w14:textId="77777777" w:rsidR="004342D3" w:rsidRPr="00707FBC" w:rsidRDefault="004342D3" w:rsidP="008C1E8D">
      <w:pPr>
        <w:pStyle w:val="PART"/>
        <w:jc w:val="left"/>
      </w:pPr>
      <w:r w:rsidRPr="00707FBC">
        <w:t>PRODUCTS</w:t>
      </w:r>
    </w:p>
    <w:p w14:paraId="51C9A8C5" w14:textId="77777777" w:rsidR="004342D3" w:rsidRDefault="004342D3" w:rsidP="008C1E8D">
      <w:pPr>
        <w:pStyle w:val="ART"/>
        <w:jc w:val="left"/>
      </w:pPr>
      <w:r w:rsidRPr="0097361B">
        <w:lastRenderedPageBreak/>
        <w:t>MANUFACTURERS</w:t>
      </w:r>
    </w:p>
    <w:p w14:paraId="405C7AF6" w14:textId="77777777" w:rsidR="00FA7930" w:rsidRDefault="00FA7930" w:rsidP="00FA7930">
      <w:pPr>
        <w:pStyle w:val="ParaA"/>
        <w:tabs>
          <w:tab w:val="clear" w:pos="864"/>
          <w:tab w:val="left" w:pos="720"/>
        </w:tabs>
        <w:jc w:val="left"/>
      </w:pPr>
      <w:r>
        <w:t>Man</w:t>
      </w:r>
      <w:r w:rsidR="00BA70DC">
        <w:t>ufacturer: Reliance Foundry Co.</w:t>
      </w:r>
      <w:r>
        <w:t xml:space="preserve"> Ltd.</w:t>
      </w:r>
    </w:p>
    <w:p w14:paraId="36E610B3" w14:textId="77777777" w:rsidR="0061200C" w:rsidRDefault="0061200C" w:rsidP="0061200C">
      <w:pPr>
        <w:pStyle w:val="Subpara1"/>
        <w:tabs>
          <w:tab w:val="clear" w:pos="1440"/>
          <w:tab w:val="left" w:pos="1296"/>
        </w:tabs>
        <w:ind w:left="1296"/>
        <w:jc w:val="left"/>
      </w:pPr>
      <w:r>
        <w:t>Phone: 604-547-0460 or 1-877-789-3245</w:t>
      </w:r>
    </w:p>
    <w:p w14:paraId="331B7AFF" w14:textId="77777777" w:rsidR="0061200C" w:rsidRDefault="0061200C" w:rsidP="0061200C">
      <w:pPr>
        <w:pStyle w:val="Subpara1"/>
        <w:tabs>
          <w:tab w:val="clear" w:pos="1440"/>
          <w:tab w:val="left" w:pos="1296"/>
        </w:tabs>
        <w:ind w:left="1296"/>
        <w:jc w:val="left"/>
      </w:pPr>
      <w:r>
        <w:t>Fax: 604-590-8875</w:t>
      </w:r>
    </w:p>
    <w:p w14:paraId="404A458E" w14:textId="77777777" w:rsidR="0061200C" w:rsidRDefault="0061200C" w:rsidP="0061200C">
      <w:pPr>
        <w:pStyle w:val="Subpara1"/>
        <w:tabs>
          <w:tab w:val="clear" w:pos="1440"/>
          <w:tab w:val="left" w:pos="1296"/>
        </w:tabs>
        <w:ind w:left="1296"/>
        <w:jc w:val="left"/>
      </w:pPr>
      <w:r>
        <w:t xml:space="preserve">Website: </w:t>
      </w:r>
      <w:hyperlink r:id="rId10" w:history="1">
        <w:r w:rsidRPr="007C5ADA">
          <w:rPr>
            <w:rStyle w:val="Hyperlink"/>
          </w:rPr>
          <w:t>http://www.reliance-foundry.com/bollard</w:t>
        </w:r>
      </w:hyperlink>
    </w:p>
    <w:p w14:paraId="7C5B25E9" w14:textId="77777777" w:rsidR="0061200C" w:rsidRDefault="0061200C" w:rsidP="0061200C">
      <w:pPr>
        <w:pStyle w:val="Subpara1"/>
        <w:tabs>
          <w:tab w:val="clear" w:pos="1440"/>
          <w:tab w:val="left" w:pos="1296"/>
        </w:tabs>
        <w:ind w:left="1296"/>
        <w:jc w:val="left"/>
      </w:pPr>
      <w:r>
        <w:t xml:space="preserve">Email: </w:t>
      </w:r>
      <w:hyperlink r:id="rId11" w:history="1">
        <w:r w:rsidRPr="00A35689">
          <w:rPr>
            <w:rStyle w:val="Hyperlink"/>
          </w:rPr>
          <w:t>info@reliance-foundry.com</w:t>
        </w:r>
      </w:hyperlink>
      <w:r>
        <w:t xml:space="preserve"> </w:t>
      </w:r>
    </w:p>
    <w:p w14:paraId="4FCA46DE" w14:textId="77777777" w:rsidR="004342D3" w:rsidRPr="00987178" w:rsidRDefault="00FD4041" w:rsidP="005F2F95">
      <w:pPr>
        <w:pStyle w:val="ParaA"/>
        <w:jc w:val="left"/>
      </w:pPr>
      <w:r w:rsidRPr="00707FBC">
        <w:t xml:space="preserve">Substitutions: </w:t>
      </w:r>
      <w:r>
        <w:t>[Comply with provisions of [Section 01 25 00 "Substitution Procedures"] [_________] for substitution procedures.] [Not allowed.]</w:t>
      </w:r>
    </w:p>
    <w:p w14:paraId="1E0D89CB" w14:textId="77777777" w:rsidR="004342D3" w:rsidRDefault="004342D3" w:rsidP="008C1E8D">
      <w:pPr>
        <w:pStyle w:val="ART"/>
        <w:jc w:val="left"/>
      </w:pPr>
      <w:r>
        <w:t xml:space="preserve">SOLAR-POWERED LIGHT </w:t>
      </w:r>
      <w:r w:rsidRPr="00BB365B">
        <w:t>BOLLARDS</w:t>
      </w:r>
    </w:p>
    <w:p w14:paraId="086BEDBE" w14:textId="77777777" w:rsidR="004342D3" w:rsidRDefault="004342D3" w:rsidP="008C1E8D">
      <w:pPr>
        <w:pStyle w:val="CMT"/>
      </w:pPr>
      <w:r>
        <w:t xml:space="preserve">See </w:t>
      </w:r>
      <w:hyperlink r:id="rId12" w:history="1">
        <w:r>
          <w:rPr>
            <w:rStyle w:val="Hyperlink"/>
          </w:rPr>
          <w:t>www.reliance-foundry.com/bollard/solar-powered-lighting-bollard-options</w:t>
        </w:r>
      </w:hyperlink>
      <w:r>
        <w:t xml:space="preserve"> for more information about choosing the best solar-powered lighting system for your bollards.</w:t>
      </w:r>
    </w:p>
    <w:p w14:paraId="2F8C3FF5" w14:textId="77777777" w:rsidR="004342D3" w:rsidRDefault="004342D3" w:rsidP="008C1E8D">
      <w:pPr>
        <w:pStyle w:val="ParaA"/>
        <w:keepNext/>
        <w:keepLines/>
        <w:jc w:val="left"/>
      </w:pPr>
      <w:r>
        <w:t xml:space="preserve">Solar Bollard [Designer’s </w:t>
      </w:r>
      <w:r w:rsidRPr="00952018">
        <w:t>Designation</w:t>
      </w:r>
      <w:r>
        <w:t>]:</w:t>
      </w:r>
    </w:p>
    <w:p w14:paraId="327E5ABE" w14:textId="77777777" w:rsidR="004342D3" w:rsidRDefault="0007405D" w:rsidP="008C1E8D">
      <w:pPr>
        <w:pStyle w:val="Subpara1"/>
        <w:keepNext/>
        <w:keepLines/>
        <w:jc w:val="left"/>
      </w:pPr>
      <w:r>
        <w:rPr>
          <w:noProof/>
        </w:rPr>
        <w:drawing>
          <wp:anchor distT="0" distB="0" distL="114300" distR="114300" simplePos="0" relativeHeight="251747328" behindDoc="0" locked="0" layoutInCell="1" allowOverlap="1" wp14:anchorId="0BAD4A0A" wp14:editId="11FE1304">
            <wp:simplePos x="0" y="0"/>
            <wp:positionH relativeFrom="column">
              <wp:posOffset>5143500</wp:posOffset>
            </wp:positionH>
            <wp:positionV relativeFrom="paragraph">
              <wp:posOffset>27305</wp:posOffset>
            </wp:positionV>
            <wp:extent cx="789305" cy="1462405"/>
            <wp:effectExtent l="19050" t="19050" r="10795" b="2349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9811-solarbollard-productsh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9305" cy="14624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C5634">
        <w:t xml:space="preserve">Model: Reliance Foundry; </w:t>
      </w:r>
      <w:r w:rsidR="004342D3" w:rsidRPr="008A729F">
        <w:rPr>
          <w:b/>
        </w:rPr>
        <w:t>R-981</w:t>
      </w:r>
      <w:r w:rsidR="005B634A">
        <w:rPr>
          <w:b/>
        </w:rPr>
        <w:t>1</w:t>
      </w:r>
      <w:r w:rsidR="004342D3" w:rsidRPr="008A729F">
        <w:rPr>
          <w:b/>
        </w:rPr>
        <w:t>.</w:t>
      </w:r>
    </w:p>
    <w:p w14:paraId="346C0277" w14:textId="77777777" w:rsidR="0078742A" w:rsidRPr="001C1EC1" w:rsidRDefault="0078742A" w:rsidP="0078742A">
      <w:pPr>
        <w:pStyle w:val="Subpara1"/>
        <w:keepNext/>
        <w:keepLines/>
        <w:jc w:val="left"/>
      </w:pPr>
      <w:r w:rsidRPr="001C1EC1">
        <w:t xml:space="preserve">Height: </w:t>
      </w:r>
      <w:r>
        <w:t xml:space="preserve">36 </w:t>
      </w:r>
      <w:r w:rsidRPr="001C1EC1">
        <w:t>inches (</w:t>
      </w:r>
      <w:r>
        <w:t>91.4</w:t>
      </w:r>
      <w:r w:rsidRPr="001C1EC1">
        <w:t xml:space="preserve"> cm)</w:t>
      </w:r>
    </w:p>
    <w:p w14:paraId="2EA76819" w14:textId="77777777" w:rsidR="0078742A" w:rsidRDefault="0078742A" w:rsidP="0078742A">
      <w:pPr>
        <w:pStyle w:val="Subpara1"/>
        <w:keepLines/>
        <w:jc w:val="left"/>
      </w:pPr>
      <w:r w:rsidRPr="001C1EC1">
        <w:t>Diameter:</w:t>
      </w:r>
      <w:r>
        <w:t xml:space="preserve"> 6</w:t>
      </w:r>
      <w:r w:rsidRPr="001C1EC1">
        <w:t xml:space="preserve"> inches (</w:t>
      </w:r>
      <w:r>
        <w:t>15.2</w:t>
      </w:r>
      <w:r w:rsidRPr="001C1EC1">
        <w:t xml:space="preserve"> cm) body; </w:t>
      </w:r>
      <w:r>
        <w:t>6</w:t>
      </w:r>
      <w:r w:rsidRPr="001C1EC1">
        <w:t xml:space="preserve"> inches (</w:t>
      </w:r>
      <w:r>
        <w:t>15.2</w:t>
      </w:r>
      <w:r w:rsidRPr="001C1EC1">
        <w:t xml:space="preserve"> cm) base</w:t>
      </w:r>
    </w:p>
    <w:p w14:paraId="67514AE4" w14:textId="77777777" w:rsidR="0078742A" w:rsidRPr="00115BDC" w:rsidRDefault="0078742A" w:rsidP="0078742A">
      <w:pPr>
        <w:pStyle w:val="Subpara1"/>
        <w:keepNext/>
        <w:keepLines/>
        <w:jc w:val="left"/>
      </w:pPr>
      <w:r w:rsidRPr="00115BDC">
        <w:t xml:space="preserve">Weight: </w:t>
      </w:r>
      <w:r>
        <w:t>5</w:t>
      </w:r>
      <w:r w:rsidR="0061200C">
        <w:t>1</w:t>
      </w:r>
      <w:r>
        <w:t xml:space="preserve"> lbs. (2</w:t>
      </w:r>
      <w:r w:rsidR="0061200C">
        <w:t>3</w:t>
      </w:r>
      <w:r w:rsidRPr="00115BDC">
        <w:t xml:space="preserve"> </w:t>
      </w:r>
      <w:r>
        <w:t>kg)</w:t>
      </w:r>
    </w:p>
    <w:p w14:paraId="34B2F56E" w14:textId="77777777" w:rsidR="004342D3" w:rsidRPr="001A6810" w:rsidRDefault="004342D3" w:rsidP="008C1E8D">
      <w:pPr>
        <w:pStyle w:val="Subpara1"/>
        <w:keepNext/>
        <w:keepLines/>
        <w:jc w:val="left"/>
      </w:pPr>
      <w:r w:rsidRPr="001A6810">
        <w:t xml:space="preserve">Design: </w:t>
      </w:r>
      <w:r w:rsidRPr="00456ED4">
        <w:t>Cylindrical with decorative lighted cap</w:t>
      </w:r>
      <w:r>
        <w:t>.</w:t>
      </w:r>
    </w:p>
    <w:p w14:paraId="507E4651" w14:textId="77777777" w:rsidR="004342D3" w:rsidRPr="0007405D" w:rsidRDefault="0050154F" w:rsidP="008C1E8D">
      <w:pPr>
        <w:pStyle w:val="Subpara1"/>
        <w:keepNext/>
        <w:keepLines/>
        <w:jc w:val="left"/>
      </w:pPr>
      <w:r w:rsidRPr="0007405D">
        <w:t>Material</w:t>
      </w:r>
      <w:r w:rsidR="004342D3" w:rsidRPr="0007405D">
        <w:t>: ASTM A36 steel</w:t>
      </w:r>
      <w:r w:rsidR="005B634A" w:rsidRPr="0007405D">
        <w:t xml:space="preserve"> base; Aluminum cap</w:t>
      </w:r>
    </w:p>
    <w:p w14:paraId="175C6499" w14:textId="77777777" w:rsidR="004342D3" w:rsidRDefault="004342D3" w:rsidP="008C1E8D">
      <w:pPr>
        <w:pStyle w:val="Subpara1"/>
        <w:jc w:val="left"/>
      </w:pPr>
      <w:r>
        <w:t xml:space="preserve">Solar Light Cap: Self-contained LED fixture with solar </w:t>
      </w:r>
      <w:r w:rsidR="005B634A">
        <w:t>module</w:t>
      </w:r>
      <w:r>
        <w:t>.</w:t>
      </w:r>
    </w:p>
    <w:p w14:paraId="4E8C0CE2" w14:textId="77777777" w:rsidR="004342D3" w:rsidRDefault="004342D3" w:rsidP="008C1E8D">
      <w:pPr>
        <w:pStyle w:val="Subpara1"/>
        <w:jc w:val="left"/>
      </w:pPr>
      <w:r>
        <w:t>Country of Origin: China.</w:t>
      </w:r>
    </w:p>
    <w:p w14:paraId="6DD728FE" w14:textId="77777777" w:rsidR="004342D3" w:rsidRDefault="004342D3" w:rsidP="008C1E8D">
      <w:pPr>
        <w:pStyle w:val="Subpara1"/>
        <w:jc w:val="left"/>
      </w:pPr>
      <w:r>
        <w:t xml:space="preserve">Color Coating: </w:t>
      </w:r>
    </w:p>
    <w:p w14:paraId="724C91E1" w14:textId="77777777" w:rsidR="004342D3" w:rsidRDefault="004342D3" w:rsidP="008C1E8D">
      <w:pPr>
        <w:pStyle w:val="Subparaa"/>
        <w:jc w:val="left"/>
      </w:pPr>
      <w:r>
        <w:t xml:space="preserve">Type: </w:t>
      </w:r>
      <w:r w:rsidRPr="00456ED4">
        <w:t>Polyester powder coat over epoxy primer.</w:t>
      </w:r>
    </w:p>
    <w:p w14:paraId="7E855D72" w14:textId="77777777" w:rsidR="004342D3" w:rsidRDefault="005F2F95" w:rsidP="008C1E8D">
      <w:pPr>
        <w:pStyle w:val="Subparaa"/>
        <w:jc w:val="left"/>
      </w:pPr>
      <w:r>
        <w:t>Color: [Black textured semi-</w:t>
      </w:r>
      <w:r w:rsidR="004342D3">
        <w:t xml:space="preserve">gloss.] [Dark green.] [Statuary bronze.] </w:t>
      </w:r>
      <w:r w:rsidR="004342D3" w:rsidRPr="00456ED4">
        <w:t>[</w:t>
      </w:r>
      <w:r w:rsidR="004342D3">
        <w:t>Bengal silver</w:t>
      </w:r>
      <w:r w:rsidR="004342D3" w:rsidRPr="00456ED4">
        <w:t xml:space="preserve">.] </w:t>
      </w:r>
      <w:r w:rsidR="004342D3">
        <w:t>[Anodized silver.]</w:t>
      </w:r>
      <w:r>
        <w:t xml:space="preserve"> </w:t>
      </w:r>
      <w:r w:rsidR="004342D3">
        <w:t>[Safety yellow.]</w:t>
      </w:r>
    </w:p>
    <w:p w14:paraId="5D5ED03B" w14:textId="77777777" w:rsidR="004342D3" w:rsidRDefault="004342D3" w:rsidP="008C1E8D">
      <w:pPr>
        <w:pStyle w:val="Subpara1"/>
        <w:jc w:val="left"/>
      </w:pPr>
      <w:r>
        <w:t xml:space="preserve">Installation: </w:t>
      </w:r>
    </w:p>
    <w:p w14:paraId="19673DFA" w14:textId="77777777" w:rsidR="003C5634" w:rsidRDefault="003C5634" w:rsidP="003C5634">
      <w:pPr>
        <w:pStyle w:val="Subparaa"/>
      </w:pPr>
      <w:r>
        <w:t>Fixed, new concrete, anchor.</w:t>
      </w:r>
    </w:p>
    <w:p w14:paraId="28C171CB" w14:textId="77777777" w:rsidR="003C5634" w:rsidRDefault="003C5634" w:rsidP="003C5634">
      <w:pPr>
        <w:pStyle w:val="Subparaa"/>
      </w:pPr>
      <w:r>
        <w:t>Fixed, existing concrete, insert.</w:t>
      </w:r>
    </w:p>
    <w:p w14:paraId="203747A6" w14:textId="77777777" w:rsidR="006A4767" w:rsidRDefault="003C5634" w:rsidP="006A4767">
      <w:pPr>
        <w:pStyle w:val="Subparaa"/>
      </w:pPr>
      <w:r>
        <w:t>Fixed, existing concrete, adhesive.</w:t>
      </w:r>
    </w:p>
    <w:p w14:paraId="03C4690D" w14:textId="77777777" w:rsidR="006A4767" w:rsidRDefault="003C5634" w:rsidP="006A4767">
      <w:pPr>
        <w:pStyle w:val="Subparaa"/>
        <w:tabs>
          <w:tab w:val="clear" w:pos="2016"/>
        </w:tabs>
      </w:pPr>
      <w:r>
        <w:t>Security post cover, new post.</w:t>
      </w:r>
    </w:p>
    <w:p w14:paraId="20FEBE9D" w14:textId="77777777" w:rsidR="00736376" w:rsidRDefault="00736376" w:rsidP="006A4767">
      <w:pPr>
        <w:pStyle w:val="Subparaa"/>
        <w:tabs>
          <w:tab w:val="clear" w:pos="2016"/>
        </w:tabs>
      </w:pPr>
      <w:r>
        <w:t>Security post cover, existing post, adhesive.</w:t>
      </w:r>
    </w:p>
    <w:p w14:paraId="67E34AEC" w14:textId="77777777" w:rsidR="003C5634" w:rsidRDefault="003C5634" w:rsidP="003C5634">
      <w:pPr>
        <w:pStyle w:val="Subparaa"/>
        <w:numPr>
          <w:ilvl w:val="0"/>
          <w:numId w:val="0"/>
        </w:numPr>
        <w:ind w:left="2016"/>
      </w:pPr>
    </w:p>
    <w:p w14:paraId="15BE414A" w14:textId="77777777" w:rsidR="004342D3" w:rsidRDefault="00DF25F0" w:rsidP="008C1E8D">
      <w:pPr>
        <w:pStyle w:val="ParaA"/>
        <w:keepNext/>
        <w:keepLines/>
        <w:jc w:val="left"/>
      </w:pPr>
      <w:r>
        <w:rPr>
          <w:noProof/>
        </w:rPr>
        <w:drawing>
          <wp:anchor distT="0" distB="0" distL="114300" distR="114300" simplePos="0" relativeHeight="251744256" behindDoc="0" locked="0" layoutInCell="1" allowOverlap="1" wp14:anchorId="5B2C2877" wp14:editId="481936EB">
            <wp:simplePos x="0" y="0"/>
            <wp:positionH relativeFrom="column">
              <wp:posOffset>5147310</wp:posOffset>
            </wp:positionH>
            <wp:positionV relativeFrom="paragraph">
              <wp:posOffset>253365</wp:posOffset>
            </wp:positionV>
            <wp:extent cx="796290" cy="1476375"/>
            <wp:effectExtent l="19050" t="19050" r="22860" b="285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9811-b-solarbikebollard-productshot-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96290" cy="14763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342D3">
        <w:t xml:space="preserve">Solar Bike Bollard [Designer’s </w:t>
      </w:r>
      <w:r w:rsidR="004342D3" w:rsidRPr="00952018">
        <w:t>Designation</w:t>
      </w:r>
      <w:r w:rsidR="004342D3">
        <w:t>]:</w:t>
      </w:r>
    </w:p>
    <w:p w14:paraId="3EDB6988" w14:textId="77777777" w:rsidR="004342D3" w:rsidRDefault="004342D3" w:rsidP="008C1E8D">
      <w:pPr>
        <w:pStyle w:val="Subpara1"/>
        <w:keepNext/>
        <w:keepLines/>
        <w:jc w:val="left"/>
      </w:pPr>
      <w:r>
        <w:t xml:space="preserve">Model: </w:t>
      </w:r>
      <w:r w:rsidR="000E7905">
        <w:t xml:space="preserve">Reliance Foundry; </w:t>
      </w:r>
      <w:r w:rsidR="005B634A">
        <w:rPr>
          <w:b/>
        </w:rPr>
        <w:t>R-9811</w:t>
      </w:r>
      <w:r>
        <w:rPr>
          <w:b/>
        </w:rPr>
        <w:t>-B</w:t>
      </w:r>
      <w:r w:rsidRPr="008A729F">
        <w:rPr>
          <w:b/>
        </w:rPr>
        <w:t>.</w:t>
      </w:r>
    </w:p>
    <w:p w14:paraId="026C6259" w14:textId="77777777" w:rsidR="0078742A" w:rsidRPr="001C1EC1" w:rsidRDefault="0078742A" w:rsidP="0078742A">
      <w:pPr>
        <w:pStyle w:val="Subpara1"/>
        <w:keepNext/>
        <w:keepLines/>
        <w:jc w:val="left"/>
      </w:pPr>
      <w:r w:rsidRPr="001C1EC1">
        <w:t xml:space="preserve">Height: </w:t>
      </w:r>
      <w:r>
        <w:t xml:space="preserve">36 </w:t>
      </w:r>
      <w:r w:rsidRPr="001C1EC1">
        <w:t>inches (</w:t>
      </w:r>
      <w:r>
        <w:t>91.4</w:t>
      </w:r>
      <w:r w:rsidRPr="001C1EC1">
        <w:t xml:space="preserve"> cm)</w:t>
      </w:r>
    </w:p>
    <w:p w14:paraId="13059EF1" w14:textId="77777777" w:rsidR="0078742A" w:rsidRDefault="0078742A" w:rsidP="0078742A">
      <w:pPr>
        <w:pStyle w:val="Subpara1"/>
        <w:keepLines/>
        <w:jc w:val="left"/>
      </w:pPr>
      <w:r w:rsidRPr="001C1EC1">
        <w:t>Diameter:</w:t>
      </w:r>
      <w:r>
        <w:t xml:space="preserve"> 6</w:t>
      </w:r>
      <w:r w:rsidRPr="001C1EC1">
        <w:t xml:space="preserve"> inches (</w:t>
      </w:r>
      <w:r>
        <w:t>15.2</w:t>
      </w:r>
      <w:r w:rsidRPr="001C1EC1">
        <w:t xml:space="preserve"> cm) body; </w:t>
      </w:r>
      <w:r>
        <w:t>6</w:t>
      </w:r>
      <w:r w:rsidRPr="001C1EC1">
        <w:t xml:space="preserve"> inches (</w:t>
      </w:r>
      <w:r>
        <w:t>15.2</w:t>
      </w:r>
      <w:r w:rsidRPr="001C1EC1">
        <w:t xml:space="preserve"> cm) base</w:t>
      </w:r>
    </w:p>
    <w:p w14:paraId="59AF3647" w14:textId="77777777" w:rsidR="0078742A" w:rsidRPr="00115BDC" w:rsidRDefault="0078742A" w:rsidP="0078742A">
      <w:pPr>
        <w:pStyle w:val="Subpara1"/>
        <w:keepNext/>
        <w:keepLines/>
        <w:jc w:val="left"/>
      </w:pPr>
      <w:r w:rsidRPr="00115BDC">
        <w:t xml:space="preserve">Weight: </w:t>
      </w:r>
      <w:r>
        <w:t>5</w:t>
      </w:r>
      <w:r w:rsidR="006A4767">
        <w:t>6</w:t>
      </w:r>
      <w:r>
        <w:t xml:space="preserve"> lbs. (2</w:t>
      </w:r>
      <w:r w:rsidR="006A4767">
        <w:t>5.4</w:t>
      </w:r>
      <w:r w:rsidRPr="00115BDC">
        <w:t xml:space="preserve"> </w:t>
      </w:r>
      <w:r>
        <w:t>kg)</w:t>
      </w:r>
    </w:p>
    <w:p w14:paraId="31C23183" w14:textId="77777777" w:rsidR="004342D3" w:rsidRPr="001A6810" w:rsidRDefault="004342D3" w:rsidP="008C1E8D">
      <w:pPr>
        <w:pStyle w:val="Subpara1"/>
        <w:keepNext/>
        <w:keepLines/>
        <w:jc w:val="left"/>
      </w:pPr>
      <w:r w:rsidRPr="001A6810">
        <w:t xml:space="preserve">Design: </w:t>
      </w:r>
      <w:r w:rsidRPr="00456ED4">
        <w:t>Cylindrical with decorative lighted cap</w:t>
      </w:r>
      <w:r>
        <w:t xml:space="preserve"> and bike arms.</w:t>
      </w:r>
    </w:p>
    <w:p w14:paraId="01F241C4" w14:textId="77777777" w:rsidR="004342D3" w:rsidRDefault="000E7905" w:rsidP="008C1E8D">
      <w:pPr>
        <w:pStyle w:val="Subpara1"/>
        <w:keepNext/>
        <w:keepLines/>
        <w:jc w:val="left"/>
      </w:pPr>
      <w:r>
        <w:t>Material</w:t>
      </w:r>
      <w:r w:rsidR="004342D3" w:rsidRPr="001A6810">
        <w:t>:</w:t>
      </w:r>
      <w:r w:rsidR="004342D3">
        <w:t xml:space="preserve"> </w:t>
      </w:r>
      <w:r w:rsidR="005B634A">
        <w:t>ASTM A36 steel base; Aluminum cap.</w:t>
      </w:r>
    </w:p>
    <w:p w14:paraId="45D1A125" w14:textId="77777777" w:rsidR="004342D3" w:rsidRDefault="004342D3" w:rsidP="008C1E8D">
      <w:pPr>
        <w:pStyle w:val="Subpara1"/>
        <w:jc w:val="left"/>
      </w:pPr>
      <w:r>
        <w:t>Solar Light Cap: Self-contained LED fixture with solar cell.</w:t>
      </w:r>
    </w:p>
    <w:p w14:paraId="161FD0FA" w14:textId="77777777" w:rsidR="004342D3" w:rsidRDefault="004342D3" w:rsidP="008C1E8D">
      <w:pPr>
        <w:pStyle w:val="Subpara1"/>
        <w:jc w:val="left"/>
      </w:pPr>
      <w:r>
        <w:t>Country of Origin: China.</w:t>
      </w:r>
    </w:p>
    <w:p w14:paraId="5DA0CAB4" w14:textId="77777777" w:rsidR="004342D3" w:rsidRDefault="004342D3" w:rsidP="008C1E8D">
      <w:pPr>
        <w:pStyle w:val="Subpara1"/>
        <w:jc w:val="left"/>
      </w:pPr>
      <w:r>
        <w:t xml:space="preserve">Color Coating: </w:t>
      </w:r>
    </w:p>
    <w:p w14:paraId="7C8D4AF5" w14:textId="77777777" w:rsidR="004342D3" w:rsidRDefault="004342D3" w:rsidP="008C1E8D">
      <w:pPr>
        <w:pStyle w:val="Subparaa"/>
        <w:jc w:val="left"/>
      </w:pPr>
      <w:r>
        <w:t xml:space="preserve">Type: </w:t>
      </w:r>
      <w:r w:rsidRPr="00456ED4">
        <w:t>Polyester powder coat over epoxy primer.</w:t>
      </w:r>
    </w:p>
    <w:p w14:paraId="5381849A" w14:textId="77777777" w:rsidR="004342D3" w:rsidRDefault="005F2F95" w:rsidP="008C1E8D">
      <w:pPr>
        <w:pStyle w:val="Subparaa"/>
        <w:jc w:val="left"/>
      </w:pPr>
      <w:r>
        <w:t>Color: [Black textured semi-</w:t>
      </w:r>
      <w:r w:rsidR="004342D3">
        <w:t xml:space="preserve">gloss.] [Dark green.] [Statuary bronze.] </w:t>
      </w:r>
      <w:r w:rsidR="004342D3" w:rsidRPr="00456ED4">
        <w:t>[</w:t>
      </w:r>
      <w:r w:rsidR="004342D3">
        <w:t>Bengal silver</w:t>
      </w:r>
      <w:r w:rsidR="004342D3" w:rsidRPr="00456ED4">
        <w:t xml:space="preserve">.] </w:t>
      </w:r>
      <w:r w:rsidR="004342D3">
        <w:t>[Anodized silver.]</w:t>
      </w:r>
      <w:r>
        <w:t xml:space="preserve"> </w:t>
      </w:r>
      <w:r w:rsidR="004342D3">
        <w:t>[Safety yellow.]</w:t>
      </w:r>
    </w:p>
    <w:p w14:paraId="2AC8DB7E" w14:textId="77777777" w:rsidR="004342D3" w:rsidRDefault="004342D3" w:rsidP="008C1E8D">
      <w:pPr>
        <w:pStyle w:val="Subpara1"/>
        <w:jc w:val="left"/>
      </w:pPr>
      <w:r>
        <w:t xml:space="preserve">Installation: </w:t>
      </w:r>
    </w:p>
    <w:p w14:paraId="7699388D" w14:textId="77777777" w:rsidR="000E7905" w:rsidRDefault="000E7905" w:rsidP="000E7905">
      <w:pPr>
        <w:pStyle w:val="Subparaa"/>
      </w:pPr>
      <w:r>
        <w:t>Fixed, new concrete, anchor.</w:t>
      </w:r>
    </w:p>
    <w:p w14:paraId="6F1B79DF" w14:textId="77777777" w:rsidR="000E7905" w:rsidRDefault="000E7905" w:rsidP="000E7905">
      <w:pPr>
        <w:pStyle w:val="Subparaa"/>
      </w:pPr>
      <w:r>
        <w:lastRenderedPageBreak/>
        <w:t>Fixed, existing concrete, insert.</w:t>
      </w:r>
    </w:p>
    <w:p w14:paraId="0C1F5B92" w14:textId="77777777" w:rsidR="000E7905" w:rsidRDefault="000E7905" w:rsidP="000E7905">
      <w:pPr>
        <w:pStyle w:val="Subparaa"/>
      </w:pPr>
      <w:r>
        <w:t>Fixed, existing concrete, adhesive.</w:t>
      </w:r>
    </w:p>
    <w:p w14:paraId="2A08B7BF" w14:textId="77777777" w:rsidR="006A4767" w:rsidRDefault="000E7905" w:rsidP="006A4767">
      <w:pPr>
        <w:pStyle w:val="Subparaa"/>
        <w:tabs>
          <w:tab w:val="clear" w:pos="2016"/>
        </w:tabs>
      </w:pPr>
      <w:r>
        <w:t>Security post cover, new post.</w:t>
      </w:r>
    </w:p>
    <w:p w14:paraId="2B7DEDB5" w14:textId="77777777" w:rsidR="000E7905" w:rsidRDefault="000E7905" w:rsidP="006A4767">
      <w:pPr>
        <w:pStyle w:val="Subparaa"/>
        <w:tabs>
          <w:tab w:val="clear" w:pos="2016"/>
        </w:tabs>
      </w:pPr>
      <w:r>
        <w:t>Security post cover, existing post, adhesive.</w:t>
      </w:r>
    </w:p>
    <w:p w14:paraId="191511FF" w14:textId="77777777" w:rsidR="004342D3" w:rsidRDefault="00DF25F0" w:rsidP="008C1E8D">
      <w:pPr>
        <w:pStyle w:val="ParaA"/>
        <w:keepNext/>
        <w:keepLines/>
        <w:jc w:val="left"/>
      </w:pPr>
      <w:r>
        <w:rPr>
          <w:noProof/>
        </w:rPr>
        <w:drawing>
          <wp:anchor distT="0" distB="0" distL="114300" distR="114300" simplePos="0" relativeHeight="251745280" behindDoc="0" locked="0" layoutInCell="1" allowOverlap="1" wp14:anchorId="0A5CBF79" wp14:editId="232A403A">
            <wp:simplePos x="0" y="0"/>
            <wp:positionH relativeFrom="column">
              <wp:posOffset>5140960</wp:posOffset>
            </wp:positionH>
            <wp:positionV relativeFrom="paragraph">
              <wp:posOffset>262890</wp:posOffset>
            </wp:positionV>
            <wp:extent cx="802005" cy="1485900"/>
            <wp:effectExtent l="19050" t="19050" r="17145" b="190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9811-fl-b-solarbikebollard-productshot-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02005" cy="1485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342D3">
        <w:t xml:space="preserve">Solar Bike Bollard [Designer’s </w:t>
      </w:r>
      <w:r w:rsidR="004342D3" w:rsidRPr="00952018">
        <w:t>Designation</w:t>
      </w:r>
      <w:r w:rsidR="004342D3">
        <w:t>]:</w:t>
      </w:r>
    </w:p>
    <w:p w14:paraId="586023ED" w14:textId="77777777" w:rsidR="004342D3" w:rsidRDefault="004342D3" w:rsidP="008C1E8D">
      <w:pPr>
        <w:pStyle w:val="Subpara1"/>
        <w:keepNext/>
        <w:keepLines/>
        <w:jc w:val="left"/>
      </w:pPr>
      <w:r>
        <w:t xml:space="preserve">Model: </w:t>
      </w:r>
      <w:r w:rsidR="000E7905">
        <w:t xml:space="preserve">Reliance Foundry; </w:t>
      </w:r>
      <w:r w:rsidR="005B634A">
        <w:rPr>
          <w:b/>
        </w:rPr>
        <w:t>Model R-9811</w:t>
      </w:r>
      <w:r w:rsidRPr="008A729F">
        <w:rPr>
          <w:b/>
        </w:rPr>
        <w:t>-F</w:t>
      </w:r>
      <w:r w:rsidR="000E7905">
        <w:rPr>
          <w:b/>
        </w:rPr>
        <w:t>L-</w:t>
      </w:r>
      <w:r>
        <w:rPr>
          <w:b/>
        </w:rPr>
        <w:t>B</w:t>
      </w:r>
    </w:p>
    <w:p w14:paraId="7B4F0F17" w14:textId="77777777" w:rsidR="0078742A" w:rsidRPr="001C1EC1" w:rsidRDefault="0078742A" w:rsidP="0078742A">
      <w:pPr>
        <w:pStyle w:val="Subpara1"/>
        <w:keepNext/>
        <w:keepLines/>
        <w:jc w:val="left"/>
      </w:pPr>
      <w:r w:rsidRPr="001C1EC1">
        <w:t xml:space="preserve">Height: </w:t>
      </w:r>
      <w:r>
        <w:t xml:space="preserve">36 </w:t>
      </w:r>
      <w:r w:rsidRPr="001C1EC1">
        <w:t>inches (</w:t>
      </w:r>
      <w:r>
        <w:t>91.4</w:t>
      </w:r>
      <w:r w:rsidRPr="001C1EC1">
        <w:t xml:space="preserve"> cm)</w:t>
      </w:r>
    </w:p>
    <w:p w14:paraId="2302D6F3" w14:textId="7756814C" w:rsidR="0078742A" w:rsidRDefault="0078742A" w:rsidP="0078742A">
      <w:pPr>
        <w:pStyle w:val="Subpara1"/>
        <w:keepLines/>
        <w:jc w:val="left"/>
      </w:pPr>
      <w:r w:rsidRPr="001C1EC1">
        <w:t>Diameter:</w:t>
      </w:r>
      <w:r>
        <w:t xml:space="preserve"> 6</w:t>
      </w:r>
      <w:r w:rsidRPr="001C1EC1">
        <w:t xml:space="preserve"> inches (</w:t>
      </w:r>
      <w:r>
        <w:t>15.2</w:t>
      </w:r>
      <w:r w:rsidRPr="001C1EC1">
        <w:t xml:space="preserve"> cm) body; </w:t>
      </w:r>
      <w:r>
        <w:t>9</w:t>
      </w:r>
      <w:r w:rsidR="00F176B9">
        <w:t xml:space="preserve"> </w:t>
      </w:r>
      <w:r w:rsidR="0049658B">
        <w:t>1/8</w:t>
      </w:r>
      <w:r>
        <w:t xml:space="preserve"> </w:t>
      </w:r>
      <w:r w:rsidRPr="001C1EC1">
        <w:t>inches (</w:t>
      </w:r>
      <w:r>
        <w:t>23.2</w:t>
      </w:r>
      <w:r w:rsidRPr="001C1EC1">
        <w:t xml:space="preserve"> cm) base</w:t>
      </w:r>
    </w:p>
    <w:p w14:paraId="3EFCE9D7" w14:textId="77777777" w:rsidR="0078742A" w:rsidRPr="00115BDC" w:rsidRDefault="0078742A" w:rsidP="0078742A">
      <w:pPr>
        <w:pStyle w:val="Subpara1"/>
        <w:keepNext/>
        <w:keepLines/>
        <w:jc w:val="left"/>
      </w:pPr>
      <w:r w:rsidRPr="00115BDC">
        <w:t xml:space="preserve">Weight: </w:t>
      </w:r>
      <w:r w:rsidR="0049658B">
        <w:t>60</w:t>
      </w:r>
      <w:r>
        <w:t xml:space="preserve"> lbs. (2</w:t>
      </w:r>
      <w:r w:rsidR="0049658B">
        <w:t>7.2</w:t>
      </w:r>
      <w:r w:rsidRPr="00115BDC">
        <w:t xml:space="preserve"> </w:t>
      </w:r>
      <w:r>
        <w:t>kg)</w:t>
      </w:r>
    </w:p>
    <w:p w14:paraId="07A3B47A" w14:textId="77777777" w:rsidR="004342D3" w:rsidRPr="001A6810" w:rsidRDefault="004342D3" w:rsidP="008C1E8D">
      <w:pPr>
        <w:pStyle w:val="Subpara1"/>
        <w:keepNext/>
        <w:keepLines/>
        <w:jc w:val="left"/>
      </w:pPr>
      <w:r w:rsidRPr="001A6810">
        <w:t xml:space="preserve">Design: </w:t>
      </w:r>
      <w:r w:rsidRPr="00456ED4">
        <w:t xml:space="preserve">Cylindrical with </w:t>
      </w:r>
      <w:r w:rsidRPr="00AB40DD">
        <w:t xml:space="preserve">flanged base and </w:t>
      </w:r>
      <w:r w:rsidRPr="00456ED4">
        <w:t>decorative lighted cap</w:t>
      </w:r>
      <w:r>
        <w:t xml:space="preserve"> and bike arms.</w:t>
      </w:r>
    </w:p>
    <w:p w14:paraId="2E4F57DB" w14:textId="77777777" w:rsidR="004342D3" w:rsidRDefault="000E7905" w:rsidP="008C1E8D">
      <w:pPr>
        <w:pStyle w:val="Subpara1"/>
        <w:jc w:val="left"/>
      </w:pPr>
      <w:r>
        <w:t>Material</w:t>
      </w:r>
      <w:r w:rsidR="009F4D27">
        <w:t>:</w:t>
      </w:r>
      <w:r w:rsidR="005B634A" w:rsidRPr="005B634A">
        <w:t xml:space="preserve"> </w:t>
      </w:r>
      <w:r w:rsidR="005B634A">
        <w:t>ASTM A36 steel base; Aluminum cap.</w:t>
      </w:r>
    </w:p>
    <w:p w14:paraId="34EA347E" w14:textId="77777777" w:rsidR="004342D3" w:rsidRDefault="004342D3" w:rsidP="008C1E8D">
      <w:pPr>
        <w:pStyle w:val="Subpara1"/>
        <w:jc w:val="left"/>
      </w:pPr>
      <w:r>
        <w:t>Solar Light Cap: Self-contained LED fixture with solar cell.</w:t>
      </w:r>
    </w:p>
    <w:p w14:paraId="17EC87A3" w14:textId="77777777" w:rsidR="004342D3" w:rsidRDefault="004342D3" w:rsidP="008C1E8D">
      <w:pPr>
        <w:pStyle w:val="Subpara1"/>
        <w:jc w:val="left"/>
      </w:pPr>
      <w:r>
        <w:t>Country of Origin: China.</w:t>
      </w:r>
    </w:p>
    <w:p w14:paraId="681C4517" w14:textId="77777777" w:rsidR="004342D3" w:rsidRDefault="004342D3" w:rsidP="008C1E8D">
      <w:pPr>
        <w:pStyle w:val="Subpara1"/>
        <w:jc w:val="left"/>
      </w:pPr>
      <w:r>
        <w:t xml:space="preserve">Color Coating: </w:t>
      </w:r>
    </w:p>
    <w:p w14:paraId="1F936B22" w14:textId="77777777" w:rsidR="004342D3" w:rsidRDefault="004342D3" w:rsidP="008C1E8D">
      <w:pPr>
        <w:pStyle w:val="Subparaa"/>
        <w:jc w:val="left"/>
      </w:pPr>
      <w:r>
        <w:t xml:space="preserve">Type: </w:t>
      </w:r>
      <w:r w:rsidRPr="00456ED4">
        <w:t>Polyester powder coat over epoxy primer.</w:t>
      </w:r>
    </w:p>
    <w:p w14:paraId="7581C0C7" w14:textId="77777777" w:rsidR="004342D3" w:rsidRDefault="005F2F95" w:rsidP="008C1E8D">
      <w:pPr>
        <w:pStyle w:val="Subparaa"/>
        <w:jc w:val="left"/>
      </w:pPr>
      <w:r>
        <w:t>Color: [Black textured semi-</w:t>
      </w:r>
      <w:r w:rsidR="004342D3">
        <w:t xml:space="preserve">gloss.] [Dark green.] [Statuary bronze.] </w:t>
      </w:r>
      <w:r w:rsidR="004342D3" w:rsidRPr="00456ED4">
        <w:t>[</w:t>
      </w:r>
      <w:r w:rsidR="004342D3">
        <w:t>Bengal silver</w:t>
      </w:r>
      <w:r w:rsidR="004342D3" w:rsidRPr="00456ED4">
        <w:t xml:space="preserve">.] </w:t>
      </w:r>
      <w:r w:rsidR="004342D3">
        <w:t>[Anodized silver.]</w:t>
      </w:r>
      <w:r>
        <w:t xml:space="preserve"> </w:t>
      </w:r>
      <w:r w:rsidR="004342D3">
        <w:t>[Safety yellow.]</w:t>
      </w:r>
    </w:p>
    <w:p w14:paraId="0DCD92CC" w14:textId="77777777" w:rsidR="004342D3" w:rsidRDefault="004342D3" w:rsidP="008C1E8D">
      <w:pPr>
        <w:pStyle w:val="Subpara1"/>
        <w:jc w:val="left"/>
      </w:pPr>
      <w:r>
        <w:t xml:space="preserve">Installation: </w:t>
      </w:r>
    </w:p>
    <w:p w14:paraId="2285635E" w14:textId="77777777" w:rsidR="006A4767" w:rsidRDefault="006A4767" w:rsidP="006A4767">
      <w:pPr>
        <w:pStyle w:val="Subparaa"/>
        <w:tabs>
          <w:tab w:val="clear" w:pos="2016"/>
        </w:tabs>
        <w:ind w:left="2304"/>
        <w:jc w:val="left"/>
      </w:pPr>
      <w:r>
        <w:t>Fixed, new concrete, anchor.</w:t>
      </w:r>
    </w:p>
    <w:p w14:paraId="7241DD05" w14:textId="77777777" w:rsidR="006A4767" w:rsidRDefault="006A4767" w:rsidP="006A4767">
      <w:pPr>
        <w:pStyle w:val="Subparaa"/>
        <w:tabs>
          <w:tab w:val="clear" w:pos="2016"/>
        </w:tabs>
        <w:ind w:left="2304"/>
        <w:jc w:val="left"/>
      </w:pPr>
      <w:r>
        <w:t xml:space="preserve">Fixed, existing concrete, insert. </w:t>
      </w:r>
    </w:p>
    <w:p w14:paraId="63C8FAC8" w14:textId="77777777" w:rsidR="006A4767" w:rsidRDefault="006A4767" w:rsidP="006A4767">
      <w:pPr>
        <w:pStyle w:val="Subparaa"/>
        <w:tabs>
          <w:tab w:val="clear" w:pos="2016"/>
        </w:tabs>
        <w:ind w:left="2304"/>
        <w:jc w:val="left"/>
      </w:pPr>
      <w:r>
        <w:t>Fixed, existing concrete, adhesive.</w:t>
      </w:r>
    </w:p>
    <w:p w14:paraId="3049AF23" w14:textId="77777777" w:rsidR="006A4767" w:rsidRDefault="006A4767" w:rsidP="006A4767">
      <w:pPr>
        <w:pStyle w:val="Subparaa"/>
        <w:tabs>
          <w:tab w:val="clear" w:pos="2016"/>
        </w:tabs>
        <w:ind w:left="2304"/>
        <w:jc w:val="left"/>
      </w:pPr>
      <w:r>
        <w:t>Fixed, existing concrete, flanged.</w:t>
      </w:r>
    </w:p>
    <w:p w14:paraId="15D09B72" w14:textId="77777777" w:rsidR="006A4767" w:rsidRDefault="006A4767" w:rsidP="006A4767">
      <w:pPr>
        <w:pStyle w:val="Subparaa"/>
        <w:tabs>
          <w:tab w:val="clear" w:pos="2016"/>
        </w:tabs>
        <w:ind w:left="2304"/>
        <w:jc w:val="left"/>
      </w:pPr>
      <w:r>
        <w:t>Security post cover, new post</w:t>
      </w:r>
    </w:p>
    <w:p w14:paraId="7EE8340F" w14:textId="77777777" w:rsidR="006A4767" w:rsidRDefault="006A4767" w:rsidP="006A4767">
      <w:pPr>
        <w:pStyle w:val="Subparaa"/>
        <w:tabs>
          <w:tab w:val="clear" w:pos="2016"/>
        </w:tabs>
        <w:ind w:left="2304"/>
        <w:jc w:val="left"/>
      </w:pPr>
      <w:r>
        <w:t>Security post cover, existing post, adhesive.</w:t>
      </w:r>
    </w:p>
    <w:p w14:paraId="2D2226E0" w14:textId="77777777" w:rsidR="006A4767" w:rsidRDefault="006A4767" w:rsidP="006A4767">
      <w:pPr>
        <w:pStyle w:val="Subparaa"/>
        <w:tabs>
          <w:tab w:val="clear" w:pos="2016"/>
        </w:tabs>
        <w:ind w:left="2304"/>
        <w:jc w:val="left"/>
      </w:pPr>
      <w:r>
        <w:t>Removable, new concrete, anchor.</w:t>
      </w:r>
    </w:p>
    <w:p w14:paraId="123A29EF" w14:textId="77777777" w:rsidR="006A4767" w:rsidRDefault="006A4767" w:rsidP="006A4767">
      <w:pPr>
        <w:pStyle w:val="Subparaa"/>
        <w:tabs>
          <w:tab w:val="clear" w:pos="2016"/>
        </w:tabs>
        <w:ind w:left="2304"/>
        <w:jc w:val="left"/>
      </w:pPr>
      <w:r>
        <w:t>Removable, existing concrete, insert.</w:t>
      </w:r>
    </w:p>
    <w:p w14:paraId="5C675F09" w14:textId="77777777" w:rsidR="006A4767" w:rsidRDefault="006A4767" w:rsidP="006A4767">
      <w:pPr>
        <w:pStyle w:val="Subparaa"/>
        <w:tabs>
          <w:tab w:val="clear" w:pos="2016"/>
        </w:tabs>
        <w:ind w:left="2304"/>
        <w:jc w:val="left"/>
      </w:pPr>
      <w:r>
        <w:t>Removable, new concrete, premium retractable.</w:t>
      </w:r>
    </w:p>
    <w:p w14:paraId="04B5B25E" w14:textId="77777777" w:rsidR="004342D3" w:rsidRDefault="00DF25F0" w:rsidP="008C1E8D">
      <w:pPr>
        <w:pStyle w:val="ParaA"/>
        <w:keepNext/>
        <w:keepLines/>
        <w:jc w:val="left"/>
      </w:pPr>
      <w:r>
        <w:rPr>
          <w:noProof/>
        </w:rPr>
        <w:drawing>
          <wp:anchor distT="0" distB="0" distL="114300" distR="114300" simplePos="0" relativeHeight="251746304" behindDoc="0" locked="0" layoutInCell="1" allowOverlap="1" wp14:anchorId="26EEBE8C" wp14:editId="3010D3A8">
            <wp:simplePos x="0" y="0"/>
            <wp:positionH relativeFrom="column">
              <wp:posOffset>5141595</wp:posOffset>
            </wp:positionH>
            <wp:positionV relativeFrom="paragraph">
              <wp:posOffset>281305</wp:posOffset>
            </wp:positionV>
            <wp:extent cx="802005" cy="1485900"/>
            <wp:effectExtent l="19050" t="19050" r="17145" b="190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9811-fl-solarbollard-productshot-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02005" cy="1485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342D3">
        <w:t xml:space="preserve">Solar Bollard [Designer’s </w:t>
      </w:r>
      <w:r w:rsidR="004342D3" w:rsidRPr="00952018">
        <w:t>Designation</w:t>
      </w:r>
      <w:r w:rsidR="004342D3">
        <w:t>]:</w:t>
      </w:r>
    </w:p>
    <w:p w14:paraId="4988684F" w14:textId="77777777" w:rsidR="004342D3" w:rsidRDefault="004342D3" w:rsidP="008C1E8D">
      <w:pPr>
        <w:pStyle w:val="Subpara1"/>
        <w:keepNext/>
        <w:keepLines/>
        <w:jc w:val="left"/>
      </w:pPr>
      <w:r>
        <w:t xml:space="preserve">Model: </w:t>
      </w:r>
      <w:r w:rsidRPr="00C3064B">
        <w:t>Reliance Foundry</w:t>
      </w:r>
      <w:r w:rsidR="000E7905">
        <w:t>;</w:t>
      </w:r>
      <w:r w:rsidRPr="00AB40DD">
        <w:t xml:space="preserve"> </w:t>
      </w:r>
      <w:r w:rsidRPr="008A729F">
        <w:rPr>
          <w:b/>
        </w:rPr>
        <w:t>Model R-981</w:t>
      </w:r>
      <w:r w:rsidR="005B634A">
        <w:rPr>
          <w:b/>
        </w:rPr>
        <w:t>1</w:t>
      </w:r>
      <w:r w:rsidRPr="008A729F">
        <w:rPr>
          <w:b/>
        </w:rPr>
        <w:t>-FL</w:t>
      </w:r>
    </w:p>
    <w:p w14:paraId="11168654" w14:textId="77777777" w:rsidR="0078742A" w:rsidRPr="001C1EC1" w:rsidRDefault="0078742A" w:rsidP="0078742A">
      <w:pPr>
        <w:pStyle w:val="Subpara1"/>
        <w:keepNext/>
        <w:keepLines/>
        <w:jc w:val="left"/>
      </w:pPr>
      <w:r w:rsidRPr="001C1EC1">
        <w:t xml:space="preserve">Height: </w:t>
      </w:r>
      <w:r>
        <w:t xml:space="preserve">36 </w:t>
      </w:r>
      <w:r w:rsidRPr="001C1EC1">
        <w:t>inches (</w:t>
      </w:r>
      <w:r>
        <w:t>91.4</w:t>
      </w:r>
      <w:r w:rsidRPr="001C1EC1">
        <w:t xml:space="preserve"> cm)</w:t>
      </w:r>
    </w:p>
    <w:p w14:paraId="282C0003" w14:textId="77777777" w:rsidR="0078742A" w:rsidRDefault="0078742A" w:rsidP="0078742A">
      <w:pPr>
        <w:pStyle w:val="Subpara1"/>
        <w:keepLines/>
        <w:jc w:val="left"/>
      </w:pPr>
      <w:r w:rsidRPr="001C1EC1">
        <w:t>Diameter:</w:t>
      </w:r>
      <w:r>
        <w:t xml:space="preserve"> 6</w:t>
      </w:r>
      <w:r w:rsidRPr="001C1EC1">
        <w:t xml:space="preserve"> inches (</w:t>
      </w:r>
      <w:r>
        <w:t>15.2</w:t>
      </w:r>
      <w:r w:rsidRPr="001C1EC1">
        <w:t xml:space="preserve"> cm) body; </w:t>
      </w:r>
      <w:r>
        <w:t xml:space="preserve">9.1 </w:t>
      </w:r>
      <w:r w:rsidRPr="001C1EC1">
        <w:t>inches (</w:t>
      </w:r>
      <w:r>
        <w:t>23.2</w:t>
      </w:r>
      <w:r w:rsidRPr="001C1EC1">
        <w:t xml:space="preserve"> cm) base</w:t>
      </w:r>
    </w:p>
    <w:p w14:paraId="3B092F1C" w14:textId="77777777" w:rsidR="00FA7930" w:rsidRPr="00115BDC" w:rsidRDefault="00FA7930" w:rsidP="00FA7930">
      <w:pPr>
        <w:pStyle w:val="Subpara1"/>
        <w:keepNext/>
        <w:keepLines/>
        <w:jc w:val="left"/>
      </w:pPr>
      <w:r w:rsidRPr="00115BDC">
        <w:t xml:space="preserve">Weight: </w:t>
      </w:r>
      <w:r>
        <w:t>55 lbs. (24.9</w:t>
      </w:r>
      <w:r w:rsidRPr="00115BDC">
        <w:t xml:space="preserve"> </w:t>
      </w:r>
      <w:r>
        <w:t>kg)</w:t>
      </w:r>
    </w:p>
    <w:p w14:paraId="6A610B9A" w14:textId="77777777" w:rsidR="00FA7930" w:rsidRDefault="00FA7930" w:rsidP="001369E9">
      <w:pPr>
        <w:pStyle w:val="Subpara1"/>
        <w:keepNext/>
        <w:keepLines/>
        <w:jc w:val="left"/>
      </w:pPr>
      <w:r w:rsidRPr="001A6810">
        <w:t xml:space="preserve">Design: </w:t>
      </w:r>
      <w:r w:rsidRPr="00456ED4">
        <w:t xml:space="preserve">Cylindrical with </w:t>
      </w:r>
      <w:r w:rsidRPr="00AB40DD">
        <w:t xml:space="preserve">flanged base and </w:t>
      </w:r>
      <w:r w:rsidRPr="00456ED4">
        <w:t>decorative lighted cap</w:t>
      </w:r>
      <w:r>
        <w:t>.</w:t>
      </w:r>
    </w:p>
    <w:p w14:paraId="28070942" w14:textId="77777777" w:rsidR="004342D3" w:rsidRDefault="000E7905" w:rsidP="008C1E8D">
      <w:pPr>
        <w:pStyle w:val="Subpara1"/>
        <w:jc w:val="left"/>
      </w:pPr>
      <w:r>
        <w:t>Material</w:t>
      </w:r>
      <w:r w:rsidR="004342D3" w:rsidRPr="001A6810">
        <w:t>:</w:t>
      </w:r>
      <w:r w:rsidR="004342D3">
        <w:t xml:space="preserve"> </w:t>
      </w:r>
      <w:r w:rsidR="005B634A">
        <w:t>ASTM A36 steel base; Aluminum cap.</w:t>
      </w:r>
    </w:p>
    <w:p w14:paraId="30FAFB8C" w14:textId="77777777" w:rsidR="004342D3" w:rsidRDefault="004342D3" w:rsidP="008C1E8D">
      <w:pPr>
        <w:pStyle w:val="Subpara1"/>
        <w:jc w:val="left"/>
      </w:pPr>
      <w:r>
        <w:t>Solar Light Cap: Self-contained LED fixture with solar cell.</w:t>
      </w:r>
    </w:p>
    <w:p w14:paraId="27910A25" w14:textId="77777777" w:rsidR="004342D3" w:rsidRDefault="004342D3" w:rsidP="008C1E8D">
      <w:pPr>
        <w:pStyle w:val="Subpara1"/>
        <w:jc w:val="left"/>
      </w:pPr>
      <w:r>
        <w:t>Country of Origin: China.</w:t>
      </w:r>
    </w:p>
    <w:p w14:paraId="023EF095" w14:textId="77777777" w:rsidR="004342D3" w:rsidRDefault="004342D3" w:rsidP="008C1E8D">
      <w:pPr>
        <w:pStyle w:val="Subpara1"/>
        <w:jc w:val="left"/>
      </w:pPr>
      <w:r>
        <w:t xml:space="preserve">Color Coating: </w:t>
      </w:r>
    </w:p>
    <w:p w14:paraId="43A02E04" w14:textId="77777777" w:rsidR="004342D3" w:rsidRDefault="004342D3" w:rsidP="008C1E8D">
      <w:pPr>
        <w:pStyle w:val="Subparaa"/>
        <w:jc w:val="left"/>
      </w:pPr>
      <w:r>
        <w:t xml:space="preserve">Type: </w:t>
      </w:r>
      <w:r w:rsidRPr="00456ED4">
        <w:t>Polyester powder coat over epoxy primer.</w:t>
      </w:r>
    </w:p>
    <w:p w14:paraId="73121789" w14:textId="77777777" w:rsidR="004342D3" w:rsidRDefault="004342D3" w:rsidP="008C1E8D">
      <w:pPr>
        <w:pStyle w:val="Subparaa"/>
        <w:jc w:val="left"/>
      </w:pPr>
      <w:r>
        <w:t>Color: [B</w:t>
      </w:r>
      <w:r w:rsidR="005F2F95">
        <w:t>lack textured semi-</w:t>
      </w:r>
      <w:r>
        <w:t xml:space="preserve">gloss.] [Dark green.] [Statuary bronze.] </w:t>
      </w:r>
      <w:r w:rsidRPr="00456ED4">
        <w:t>[</w:t>
      </w:r>
      <w:r>
        <w:t>Bengal silver</w:t>
      </w:r>
      <w:r w:rsidRPr="00456ED4">
        <w:t xml:space="preserve">.] </w:t>
      </w:r>
      <w:r>
        <w:t>[Anodized silver.]</w:t>
      </w:r>
      <w:r w:rsidR="005F2F95">
        <w:t xml:space="preserve"> </w:t>
      </w:r>
      <w:r>
        <w:t>[Safety yellow.]</w:t>
      </w:r>
    </w:p>
    <w:p w14:paraId="181DC993" w14:textId="77777777" w:rsidR="004342D3" w:rsidRDefault="004342D3" w:rsidP="008C1E8D">
      <w:pPr>
        <w:pStyle w:val="Subpara1"/>
        <w:jc w:val="left"/>
      </w:pPr>
      <w:r>
        <w:t xml:space="preserve">Installation: </w:t>
      </w:r>
    </w:p>
    <w:p w14:paraId="49CAC7F8" w14:textId="77777777" w:rsidR="00932F42" w:rsidRDefault="00932F42" w:rsidP="00932F42">
      <w:pPr>
        <w:pStyle w:val="Subparaa"/>
        <w:tabs>
          <w:tab w:val="clear" w:pos="2016"/>
        </w:tabs>
        <w:ind w:left="2304"/>
        <w:jc w:val="left"/>
      </w:pPr>
      <w:r>
        <w:t>Fixed, new concrete, anchor.</w:t>
      </w:r>
    </w:p>
    <w:p w14:paraId="03665E72" w14:textId="77777777" w:rsidR="00932F42" w:rsidRDefault="00932F42" w:rsidP="00932F42">
      <w:pPr>
        <w:pStyle w:val="Subparaa"/>
        <w:tabs>
          <w:tab w:val="clear" w:pos="2016"/>
        </w:tabs>
        <w:ind w:left="2304"/>
        <w:jc w:val="left"/>
      </w:pPr>
      <w:r>
        <w:t xml:space="preserve">Fixed, existing concrete, insert. </w:t>
      </w:r>
    </w:p>
    <w:p w14:paraId="0941FDBB" w14:textId="77777777" w:rsidR="00932F42" w:rsidRDefault="00932F42" w:rsidP="00932F42">
      <w:pPr>
        <w:pStyle w:val="Subparaa"/>
        <w:tabs>
          <w:tab w:val="clear" w:pos="2016"/>
        </w:tabs>
        <w:ind w:left="2304"/>
        <w:jc w:val="left"/>
      </w:pPr>
      <w:r>
        <w:t>Fixed, existing concrete, adhesive.</w:t>
      </w:r>
    </w:p>
    <w:p w14:paraId="43AF98E5" w14:textId="77777777" w:rsidR="00932F42" w:rsidRDefault="00932F42" w:rsidP="00932F42">
      <w:pPr>
        <w:pStyle w:val="Subparaa"/>
        <w:tabs>
          <w:tab w:val="clear" w:pos="2016"/>
        </w:tabs>
        <w:ind w:left="2304"/>
        <w:jc w:val="left"/>
      </w:pPr>
      <w:r>
        <w:t>Fixed, existing concrete, flanged.</w:t>
      </w:r>
    </w:p>
    <w:p w14:paraId="4289583E" w14:textId="77777777" w:rsidR="00932F42" w:rsidRDefault="00932F42" w:rsidP="00932F42">
      <w:pPr>
        <w:pStyle w:val="Subparaa"/>
        <w:tabs>
          <w:tab w:val="clear" w:pos="2016"/>
        </w:tabs>
        <w:ind w:left="2304"/>
        <w:jc w:val="left"/>
      </w:pPr>
      <w:r>
        <w:t>Security post cover, new post</w:t>
      </w:r>
    </w:p>
    <w:p w14:paraId="2A0B0E34" w14:textId="77777777" w:rsidR="00932F42" w:rsidRDefault="00932F42" w:rsidP="00932F42">
      <w:pPr>
        <w:pStyle w:val="Subparaa"/>
        <w:tabs>
          <w:tab w:val="clear" w:pos="2016"/>
        </w:tabs>
        <w:ind w:left="2304"/>
        <w:jc w:val="left"/>
      </w:pPr>
      <w:r>
        <w:lastRenderedPageBreak/>
        <w:t>Security post cover, existing post, adhesive.</w:t>
      </w:r>
    </w:p>
    <w:p w14:paraId="052CA5E7" w14:textId="77777777" w:rsidR="00932F42" w:rsidRDefault="00932F42" w:rsidP="00932F42">
      <w:pPr>
        <w:pStyle w:val="Subparaa"/>
        <w:tabs>
          <w:tab w:val="clear" w:pos="2016"/>
        </w:tabs>
        <w:ind w:left="2304"/>
        <w:jc w:val="left"/>
      </w:pPr>
      <w:r>
        <w:t>Removable, new concrete, anchor.</w:t>
      </w:r>
    </w:p>
    <w:p w14:paraId="1CE54D8F" w14:textId="77777777" w:rsidR="00932F42" w:rsidRDefault="00932F42" w:rsidP="00932F42">
      <w:pPr>
        <w:pStyle w:val="Subparaa"/>
        <w:tabs>
          <w:tab w:val="clear" w:pos="2016"/>
        </w:tabs>
        <w:ind w:left="2304"/>
        <w:jc w:val="left"/>
      </w:pPr>
      <w:r>
        <w:t>Removable, existing concrete, insert.</w:t>
      </w:r>
    </w:p>
    <w:p w14:paraId="23DD3B19" w14:textId="43E2CBEA" w:rsidR="00932F42" w:rsidRDefault="00932F42" w:rsidP="00932F42">
      <w:pPr>
        <w:pStyle w:val="Subparaa"/>
        <w:tabs>
          <w:tab w:val="clear" w:pos="2016"/>
        </w:tabs>
        <w:ind w:left="2304"/>
        <w:jc w:val="left"/>
      </w:pPr>
      <w:r>
        <w:t>Removable, new concrete, premium retractable.</w:t>
      </w:r>
    </w:p>
    <w:p w14:paraId="0E1D696F" w14:textId="774AF64E" w:rsidR="0032380D" w:rsidRDefault="0032380D" w:rsidP="0032380D">
      <w:pPr>
        <w:pStyle w:val="ParaA"/>
        <w:keepNext/>
        <w:keepLines/>
        <w:jc w:val="left"/>
      </w:pPr>
      <w:r>
        <w:t xml:space="preserve">Solar Bollard [Designer’s </w:t>
      </w:r>
      <w:r w:rsidRPr="00952018">
        <w:t>Designation</w:t>
      </w:r>
      <w:r>
        <w:t>]:</w:t>
      </w:r>
    </w:p>
    <w:p w14:paraId="64D4E522" w14:textId="7FF793A0" w:rsidR="0032380D" w:rsidRDefault="0032380D" w:rsidP="0032380D">
      <w:pPr>
        <w:pStyle w:val="Subpara1"/>
        <w:keepNext/>
        <w:keepLines/>
        <w:jc w:val="left"/>
      </w:pPr>
    </w:p>
    <w:p w14:paraId="1962727C" w14:textId="1E0F7080" w:rsidR="0032380D" w:rsidRDefault="0032380D" w:rsidP="0032380D">
      <w:pPr>
        <w:pStyle w:val="Subpara1"/>
        <w:keepNext/>
        <w:keepLines/>
        <w:jc w:val="left"/>
      </w:pPr>
      <w:r>
        <w:t xml:space="preserve">Model: Reliance Foundry; </w:t>
      </w:r>
      <w:r w:rsidRPr="008A729F">
        <w:rPr>
          <w:b/>
        </w:rPr>
        <w:t>R-981</w:t>
      </w:r>
      <w:r>
        <w:rPr>
          <w:b/>
        </w:rPr>
        <w:t>2</w:t>
      </w:r>
      <w:r w:rsidRPr="008A729F">
        <w:rPr>
          <w:b/>
        </w:rPr>
        <w:t>.</w:t>
      </w:r>
    </w:p>
    <w:p w14:paraId="70CECA7F" w14:textId="77822B0A" w:rsidR="0032380D" w:rsidRPr="001C1EC1" w:rsidRDefault="0032380D" w:rsidP="0032380D">
      <w:pPr>
        <w:pStyle w:val="Subpara1"/>
        <w:keepNext/>
        <w:keepLines/>
        <w:jc w:val="left"/>
      </w:pPr>
      <w:r>
        <w:rPr>
          <w:noProof/>
        </w:rPr>
        <w:drawing>
          <wp:anchor distT="0" distB="0" distL="114300" distR="114300" simplePos="0" relativeHeight="251751424" behindDoc="0" locked="0" layoutInCell="1" allowOverlap="1" wp14:anchorId="1DA5DDEC" wp14:editId="57BA1638">
            <wp:simplePos x="0" y="0"/>
            <wp:positionH relativeFrom="margin">
              <wp:align>right</wp:align>
            </wp:positionH>
            <wp:positionV relativeFrom="paragraph">
              <wp:posOffset>31750</wp:posOffset>
            </wp:positionV>
            <wp:extent cx="790575" cy="1466850"/>
            <wp:effectExtent l="19050" t="19050" r="28575" b="190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9811-solarbollard-productshot.jpg"/>
                    <pic:cNvPicPr/>
                  </pic:nvPicPr>
                  <pic:blipFill rotWithShape="1">
                    <a:blip r:embed="rId17" cstate="print">
                      <a:extLst>
                        <a:ext uri="{28A0092B-C50C-407E-A947-70E740481C1C}">
                          <a14:useLocalDpi xmlns:a14="http://schemas.microsoft.com/office/drawing/2010/main" val="0"/>
                        </a:ext>
                      </a:extLst>
                    </a:blip>
                    <a:srcRect l="18210" r="18816"/>
                    <a:stretch/>
                  </pic:blipFill>
                  <pic:spPr bwMode="auto">
                    <a:xfrm>
                      <a:off x="0" y="0"/>
                      <a:ext cx="790575" cy="146685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1EC1">
        <w:t xml:space="preserve">Height: </w:t>
      </w:r>
      <w:r>
        <w:t xml:space="preserve">36 </w:t>
      </w:r>
      <w:r w:rsidRPr="001C1EC1">
        <w:t>inches (</w:t>
      </w:r>
      <w:r>
        <w:t>91.4</w:t>
      </w:r>
      <w:r w:rsidRPr="001C1EC1">
        <w:t xml:space="preserve"> cm)</w:t>
      </w:r>
    </w:p>
    <w:p w14:paraId="483B66F8" w14:textId="7B6A3E45" w:rsidR="0032380D" w:rsidRDefault="0032380D" w:rsidP="0032380D">
      <w:pPr>
        <w:pStyle w:val="Subpara1"/>
        <w:keepLines/>
        <w:jc w:val="left"/>
      </w:pPr>
      <w:r w:rsidRPr="001C1EC1">
        <w:t>Diameter:</w:t>
      </w:r>
      <w:r>
        <w:t xml:space="preserve"> 6</w:t>
      </w:r>
      <w:r w:rsidRPr="001C1EC1">
        <w:t xml:space="preserve"> inches (</w:t>
      </w:r>
      <w:r>
        <w:t>15.2</w:t>
      </w:r>
      <w:r w:rsidRPr="001C1EC1">
        <w:t xml:space="preserve"> cm) body; </w:t>
      </w:r>
      <w:r>
        <w:t>6</w:t>
      </w:r>
      <w:r w:rsidRPr="001C1EC1">
        <w:t xml:space="preserve"> inches (</w:t>
      </w:r>
      <w:r>
        <w:t>15.2</w:t>
      </w:r>
      <w:r w:rsidRPr="001C1EC1">
        <w:t xml:space="preserve"> cm) base</w:t>
      </w:r>
    </w:p>
    <w:p w14:paraId="29EA0340" w14:textId="57A4551E" w:rsidR="0032380D" w:rsidRPr="00115BDC" w:rsidRDefault="0032380D" w:rsidP="0032380D">
      <w:pPr>
        <w:pStyle w:val="Subpara1"/>
        <w:keepNext/>
        <w:keepLines/>
        <w:jc w:val="left"/>
      </w:pPr>
      <w:r w:rsidRPr="00115BDC">
        <w:t xml:space="preserve">Weight: </w:t>
      </w:r>
      <w:r>
        <w:t>51 lbs. (23</w:t>
      </w:r>
      <w:r w:rsidRPr="00115BDC">
        <w:t xml:space="preserve"> </w:t>
      </w:r>
      <w:r>
        <w:t>kg)</w:t>
      </w:r>
    </w:p>
    <w:p w14:paraId="118B68D9" w14:textId="058C0564" w:rsidR="0032380D" w:rsidRPr="001A6810" w:rsidRDefault="0032380D" w:rsidP="0032380D">
      <w:pPr>
        <w:pStyle w:val="Subpara1"/>
        <w:keepNext/>
        <w:keepLines/>
        <w:jc w:val="left"/>
      </w:pPr>
      <w:r w:rsidRPr="001A6810">
        <w:t xml:space="preserve">Design: </w:t>
      </w:r>
      <w:r w:rsidRPr="00456ED4">
        <w:t>Cylindrical with decorative lighted cap</w:t>
      </w:r>
      <w:r>
        <w:t>.</w:t>
      </w:r>
    </w:p>
    <w:p w14:paraId="2C4201F5" w14:textId="516A0C92" w:rsidR="0032380D" w:rsidRPr="0007405D" w:rsidRDefault="0032380D" w:rsidP="0032380D">
      <w:pPr>
        <w:pStyle w:val="Subpara1"/>
        <w:keepNext/>
        <w:keepLines/>
        <w:jc w:val="left"/>
      </w:pPr>
      <w:r w:rsidRPr="0007405D">
        <w:t>Material: ASTM A36 steel base; Aluminum cap</w:t>
      </w:r>
    </w:p>
    <w:p w14:paraId="7B51E586" w14:textId="0DC6AC0C" w:rsidR="0032380D" w:rsidRDefault="0032380D" w:rsidP="0032380D">
      <w:pPr>
        <w:pStyle w:val="Subpara1"/>
        <w:jc w:val="left"/>
      </w:pPr>
      <w:r>
        <w:t>Solar Light Cap: Self-contained LED fixture with solar module.</w:t>
      </w:r>
    </w:p>
    <w:p w14:paraId="0FDF3780" w14:textId="1843E7A2" w:rsidR="0032380D" w:rsidRDefault="0032380D" w:rsidP="0032380D">
      <w:pPr>
        <w:pStyle w:val="Subpara1"/>
        <w:jc w:val="left"/>
      </w:pPr>
      <w:r>
        <w:t>Country of Origin: Canada.</w:t>
      </w:r>
    </w:p>
    <w:p w14:paraId="0160D9AF" w14:textId="0D23EE5A" w:rsidR="0032380D" w:rsidRDefault="0032380D" w:rsidP="0032380D">
      <w:pPr>
        <w:pStyle w:val="Subpara1"/>
        <w:jc w:val="left"/>
      </w:pPr>
      <w:r>
        <w:t xml:space="preserve">Color Coating: </w:t>
      </w:r>
    </w:p>
    <w:p w14:paraId="7B8BBA2E" w14:textId="3D6949E2" w:rsidR="0032380D" w:rsidRDefault="0032380D" w:rsidP="0032380D">
      <w:pPr>
        <w:pStyle w:val="Subparaa"/>
        <w:jc w:val="left"/>
      </w:pPr>
      <w:r>
        <w:t xml:space="preserve">Type: </w:t>
      </w:r>
      <w:r w:rsidRPr="00456ED4">
        <w:t>Polyester powder coat over epoxy primer.</w:t>
      </w:r>
    </w:p>
    <w:p w14:paraId="3A726BFA" w14:textId="43466AC2" w:rsidR="0032380D" w:rsidRDefault="0032380D" w:rsidP="0032380D">
      <w:pPr>
        <w:pStyle w:val="Subparaa"/>
        <w:jc w:val="left"/>
      </w:pPr>
      <w:r>
        <w:t xml:space="preserve">Color: [Black textured semi-gloss.] [Dark green.] [Statuary bronze.] </w:t>
      </w:r>
      <w:r w:rsidRPr="00456ED4">
        <w:t>[</w:t>
      </w:r>
      <w:r>
        <w:t>Bengal silver</w:t>
      </w:r>
      <w:r w:rsidRPr="00456ED4">
        <w:t xml:space="preserve">.] </w:t>
      </w:r>
      <w:r>
        <w:t>[Anodized silver.] [Safety yellow.]</w:t>
      </w:r>
    </w:p>
    <w:p w14:paraId="52A51F2D" w14:textId="24264570" w:rsidR="0032380D" w:rsidRDefault="0032380D" w:rsidP="0032380D">
      <w:pPr>
        <w:pStyle w:val="Subpara1"/>
        <w:jc w:val="left"/>
      </w:pPr>
      <w:r>
        <w:t xml:space="preserve">Installation: </w:t>
      </w:r>
    </w:p>
    <w:p w14:paraId="23A9D485" w14:textId="7F2E2667" w:rsidR="0032380D" w:rsidRDefault="0032380D" w:rsidP="0032380D">
      <w:pPr>
        <w:pStyle w:val="Subparaa"/>
      </w:pPr>
      <w:r>
        <w:t>Fixed, new concrete, anchor.</w:t>
      </w:r>
    </w:p>
    <w:p w14:paraId="454ABD9F" w14:textId="7F891CAC" w:rsidR="0032380D" w:rsidRDefault="0032380D" w:rsidP="0032380D">
      <w:pPr>
        <w:pStyle w:val="Subparaa"/>
      </w:pPr>
      <w:r>
        <w:t>Fixed, existing concrete, insert.</w:t>
      </w:r>
    </w:p>
    <w:p w14:paraId="5F59454A" w14:textId="42E18D70" w:rsidR="0032380D" w:rsidRDefault="0032380D" w:rsidP="0032380D">
      <w:pPr>
        <w:pStyle w:val="Subparaa"/>
      </w:pPr>
      <w:r>
        <w:t>Fixed, existing concrete, adhesive.</w:t>
      </w:r>
    </w:p>
    <w:p w14:paraId="7EC4217D" w14:textId="6CB99D7F" w:rsidR="0032380D" w:rsidRDefault="0032380D" w:rsidP="0032380D">
      <w:pPr>
        <w:pStyle w:val="Subparaa"/>
        <w:tabs>
          <w:tab w:val="clear" w:pos="2016"/>
        </w:tabs>
      </w:pPr>
      <w:r>
        <w:t>Security post cover, new post.</w:t>
      </w:r>
    </w:p>
    <w:p w14:paraId="4545B10B" w14:textId="21FC695B" w:rsidR="0032380D" w:rsidRDefault="0032380D" w:rsidP="0032380D">
      <w:pPr>
        <w:pStyle w:val="Subparaa"/>
        <w:tabs>
          <w:tab w:val="clear" w:pos="2016"/>
        </w:tabs>
      </w:pPr>
      <w:r>
        <w:t>Security post cover, existing post, adhesive.</w:t>
      </w:r>
    </w:p>
    <w:p w14:paraId="41934B87" w14:textId="2F78A4D3" w:rsidR="0032380D" w:rsidRDefault="0032380D" w:rsidP="0032380D">
      <w:pPr>
        <w:pStyle w:val="ParaA"/>
        <w:keepNext/>
        <w:keepLines/>
        <w:jc w:val="left"/>
      </w:pPr>
      <w:r>
        <w:t xml:space="preserve">Solar Bollard [Designer’s </w:t>
      </w:r>
      <w:r w:rsidRPr="00952018">
        <w:t>Designation</w:t>
      </w:r>
      <w:r>
        <w:t>]:</w:t>
      </w:r>
    </w:p>
    <w:p w14:paraId="4AC56364" w14:textId="2B18F52B" w:rsidR="0032380D" w:rsidRDefault="0032380D" w:rsidP="0032380D">
      <w:pPr>
        <w:pStyle w:val="Subpara1"/>
        <w:keepNext/>
        <w:keepLines/>
        <w:jc w:val="left"/>
      </w:pPr>
      <w:r>
        <w:rPr>
          <w:noProof/>
        </w:rPr>
        <w:drawing>
          <wp:anchor distT="0" distB="0" distL="114300" distR="114300" simplePos="0" relativeHeight="251749376" behindDoc="0" locked="0" layoutInCell="1" allowOverlap="1" wp14:anchorId="41723ECD" wp14:editId="2457BFC3">
            <wp:simplePos x="0" y="0"/>
            <wp:positionH relativeFrom="margin">
              <wp:align>right</wp:align>
            </wp:positionH>
            <wp:positionV relativeFrom="paragraph">
              <wp:posOffset>26670</wp:posOffset>
            </wp:positionV>
            <wp:extent cx="800100" cy="1476375"/>
            <wp:effectExtent l="19050" t="19050" r="19050" b="285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9811-fl-solarbollard-productshot-1.jpg"/>
                    <pic:cNvPicPr/>
                  </pic:nvPicPr>
                  <pic:blipFill rotWithShape="1">
                    <a:blip r:embed="rId18" cstate="print">
                      <a:extLst>
                        <a:ext uri="{28A0092B-C50C-407E-A947-70E740481C1C}">
                          <a14:useLocalDpi xmlns:a14="http://schemas.microsoft.com/office/drawing/2010/main" val="0"/>
                        </a:ext>
                      </a:extLst>
                    </a:blip>
                    <a:srcRect l="17337" r="19347"/>
                    <a:stretch/>
                  </pic:blipFill>
                  <pic:spPr bwMode="auto">
                    <a:xfrm>
                      <a:off x="0" y="0"/>
                      <a:ext cx="800100" cy="147637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Model: </w:t>
      </w:r>
      <w:r w:rsidRPr="00C3064B">
        <w:t>Reliance Foundry</w:t>
      </w:r>
      <w:r>
        <w:t>;</w:t>
      </w:r>
      <w:r w:rsidRPr="00AB40DD">
        <w:t xml:space="preserve"> </w:t>
      </w:r>
      <w:r w:rsidRPr="008A729F">
        <w:rPr>
          <w:b/>
        </w:rPr>
        <w:t>Model R-981</w:t>
      </w:r>
      <w:r>
        <w:rPr>
          <w:b/>
        </w:rPr>
        <w:t>2</w:t>
      </w:r>
      <w:r w:rsidRPr="008A729F">
        <w:rPr>
          <w:b/>
        </w:rPr>
        <w:t>-FL</w:t>
      </w:r>
    </w:p>
    <w:p w14:paraId="1182DC02" w14:textId="3E4E99B6" w:rsidR="0032380D" w:rsidRPr="001C1EC1" w:rsidRDefault="0032380D" w:rsidP="0032380D">
      <w:pPr>
        <w:pStyle w:val="Subpara1"/>
        <w:keepNext/>
        <w:keepLines/>
        <w:jc w:val="left"/>
      </w:pPr>
      <w:r w:rsidRPr="001C1EC1">
        <w:t xml:space="preserve">Height: </w:t>
      </w:r>
      <w:r>
        <w:t xml:space="preserve">36 </w:t>
      </w:r>
      <w:r w:rsidRPr="001C1EC1">
        <w:t>inches (</w:t>
      </w:r>
      <w:r>
        <w:t>91.4</w:t>
      </w:r>
      <w:r w:rsidRPr="001C1EC1">
        <w:t xml:space="preserve"> cm)</w:t>
      </w:r>
    </w:p>
    <w:p w14:paraId="643EE2AF" w14:textId="6B823432" w:rsidR="0032380D" w:rsidRDefault="0032380D" w:rsidP="0032380D">
      <w:pPr>
        <w:pStyle w:val="Subpara1"/>
        <w:keepLines/>
        <w:jc w:val="left"/>
      </w:pPr>
      <w:r w:rsidRPr="001C1EC1">
        <w:t>Diameter:</w:t>
      </w:r>
      <w:r>
        <w:t xml:space="preserve"> 6</w:t>
      </w:r>
      <w:r w:rsidRPr="001C1EC1">
        <w:t xml:space="preserve"> inches (</w:t>
      </w:r>
      <w:r>
        <w:t>15.2</w:t>
      </w:r>
      <w:r w:rsidRPr="001C1EC1">
        <w:t xml:space="preserve"> cm) body; </w:t>
      </w:r>
      <w:r>
        <w:t xml:space="preserve">9.1 </w:t>
      </w:r>
      <w:r w:rsidRPr="001C1EC1">
        <w:t>inches (</w:t>
      </w:r>
      <w:r>
        <w:t>23.2</w:t>
      </w:r>
      <w:r w:rsidRPr="001C1EC1">
        <w:t xml:space="preserve"> cm) base</w:t>
      </w:r>
    </w:p>
    <w:p w14:paraId="5B8B48FC" w14:textId="044D4BB2" w:rsidR="0032380D" w:rsidRPr="00115BDC" w:rsidRDefault="0032380D" w:rsidP="0032380D">
      <w:pPr>
        <w:pStyle w:val="Subpara1"/>
        <w:keepNext/>
        <w:keepLines/>
        <w:jc w:val="left"/>
      </w:pPr>
      <w:r w:rsidRPr="00115BDC">
        <w:t xml:space="preserve">Weight: </w:t>
      </w:r>
      <w:r>
        <w:t>55 lbs. (24.9</w:t>
      </w:r>
      <w:r w:rsidRPr="00115BDC">
        <w:t xml:space="preserve"> </w:t>
      </w:r>
      <w:r>
        <w:t>kg)</w:t>
      </w:r>
    </w:p>
    <w:p w14:paraId="097BDD97" w14:textId="587EB1FE" w:rsidR="0032380D" w:rsidRDefault="0032380D" w:rsidP="0032380D">
      <w:pPr>
        <w:pStyle w:val="Subpara1"/>
        <w:keepNext/>
        <w:keepLines/>
        <w:jc w:val="left"/>
      </w:pPr>
      <w:r w:rsidRPr="001A6810">
        <w:t xml:space="preserve">Design: </w:t>
      </w:r>
      <w:r w:rsidRPr="00456ED4">
        <w:t xml:space="preserve">Cylindrical with </w:t>
      </w:r>
      <w:r w:rsidRPr="00AB40DD">
        <w:t xml:space="preserve">flanged base and </w:t>
      </w:r>
      <w:r w:rsidRPr="00456ED4">
        <w:t>decorative lighted cap</w:t>
      </w:r>
      <w:r>
        <w:t>.</w:t>
      </w:r>
    </w:p>
    <w:p w14:paraId="6FF0AEDD" w14:textId="77777777" w:rsidR="0032380D" w:rsidRDefault="0032380D" w:rsidP="0032380D">
      <w:pPr>
        <w:pStyle w:val="Subpara1"/>
        <w:jc w:val="left"/>
      </w:pPr>
      <w:r>
        <w:t>Material</w:t>
      </w:r>
      <w:r w:rsidRPr="001A6810">
        <w:t>:</w:t>
      </w:r>
      <w:r>
        <w:t xml:space="preserve"> ASTM A36 steel base; Aluminum cap.</w:t>
      </w:r>
    </w:p>
    <w:p w14:paraId="7F713949" w14:textId="77777777" w:rsidR="0032380D" w:rsidRDefault="0032380D" w:rsidP="0032380D">
      <w:pPr>
        <w:pStyle w:val="Subpara1"/>
        <w:jc w:val="left"/>
      </w:pPr>
      <w:r>
        <w:t>Solar Light Cap: Self-contained LED fixture with solar cell.</w:t>
      </w:r>
    </w:p>
    <w:p w14:paraId="35AFA007" w14:textId="5ED079F4" w:rsidR="0032380D" w:rsidRDefault="0032380D" w:rsidP="0032380D">
      <w:pPr>
        <w:pStyle w:val="Subpara1"/>
        <w:jc w:val="left"/>
      </w:pPr>
      <w:r>
        <w:t>Country of Origin: Canada.</w:t>
      </w:r>
    </w:p>
    <w:p w14:paraId="2D9B05C9" w14:textId="77777777" w:rsidR="0032380D" w:rsidRDefault="0032380D" w:rsidP="0032380D">
      <w:pPr>
        <w:pStyle w:val="Subpara1"/>
        <w:jc w:val="left"/>
      </w:pPr>
      <w:r>
        <w:t xml:space="preserve">Color Coating: </w:t>
      </w:r>
    </w:p>
    <w:p w14:paraId="2F39B04F" w14:textId="77777777" w:rsidR="0032380D" w:rsidRDefault="0032380D" w:rsidP="0032380D">
      <w:pPr>
        <w:pStyle w:val="Subparaa"/>
        <w:jc w:val="left"/>
      </w:pPr>
      <w:r>
        <w:t xml:space="preserve">Type: </w:t>
      </w:r>
      <w:r w:rsidRPr="00456ED4">
        <w:t>Polyester powder coat over epoxy primer.</w:t>
      </w:r>
    </w:p>
    <w:p w14:paraId="532D9AB1" w14:textId="77777777" w:rsidR="0032380D" w:rsidRDefault="0032380D" w:rsidP="0032380D">
      <w:pPr>
        <w:pStyle w:val="Subparaa"/>
        <w:jc w:val="left"/>
      </w:pPr>
      <w:r>
        <w:t xml:space="preserve">Color: [Black textured semi-gloss.] [Dark green.] [Statuary bronze.] </w:t>
      </w:r>
      <w:r w:rsidRPr="00456ED4">
        <w:t>[</w:t>
      </w:r>
      <w:r>
        <w:t>Bengal silver</w:t>
      </w:r>
      <w:r w:rsidRPr="00456ED4">
        <w:t xml:space="preserve">.] </w:t>
      </w:r>
      <w:r>
        <w:t>[Anodized silver.] [Safety yellow.]</w:t>
      </w:r>
    </w:p>
    <w:p w14:paraId="179469E5" w14:textId="77777777" w:rsidR="0032380D" w:rsidRDefault="0032380D" w:rsidP="0032380D">
      <w:pPr>
        <w:pStyle w:val="Subpara1"/>
        <w:jc w:val="left"/>
      </w:pPr>
      <w:r>
        <w:t xml:space="preserve">Installation: </w:t>
      </w:r>
    </w:p>
    <w:p w14:paraId="33AF37C1" w14:textId="77777777" w:rsidR="0032380D" w:rsidRDefault="0032380D" w:rsidP="0032380D">
      <w:pPr>
        <w:pStyle w:val="Subparaa"/>
        <w:tabs>
          <w:tab w:val="clear" w:pos="2016"/>
        </w:tabs>
        <w:ind w:left="2304"/>
        <w:jc w:val="left"/>
      </w:pPr>
      <w:r>
        <w:t>Fixed, new concrete, anchor.</w:t>
      </w:r>
    </w:p>
    <w:p w14:paraId="63FABE7A" w14:textId="77777777" w:rsidR="0032380D" w:rsidRDefault="0032380D" w:rsidP="0032380D">
      <w:pPr>
        <w:pStyle w:val="Subparaa"/>
        <w:tabs>
          <w:tab w:val="clear" w:pos="2016"/>
        </w:tabs>
        <w:ind w:left="2304"/>
        <w:jc w:val="left"/>
      </w:pPr>
      <w:r>
        <w:t xml:space="preserve">Fixed, existing concrete, insert. </w:t>
      </w:r>
    </w:p>
    <w:p w14:paraId="256A4695" w14:textId="77777777" w:rsidR="0032380D" w:rsidRDefault="0032380D" w:rsidP="0032380D">
      <w:pPr>
        <w:pStyle w:val="Subparaa"/>
        <w:tabs>
          <w:tab w:val="clear" w:pos="2016"/>
        </w:tabs>
        <w:ind w:left="2304"/>
        <w:jc w:val="left"/>
      </w:pPr>
      <w:r>
        <w:t>Fixed, existing concrete, adhesive.</w:t>
      </w:r>
    </w:p>
    <w:p w14:paraId="79228A0F" w14:textId="77777777" w:rsidR="0032380D" w:rsidRDefault="0032380D" w:rsidP="0032380D">
      <w:pPr>
        <w:pStyle w:val="Subparaa"/>
        <w:tabs>
          <w:tab w:val="clear" w:pos="2016"/>
        </w:tabs>
        <w:ind w:left="2304"/>
        <w:jc w:val="left"/>
      </w:pPr>
      <w:r>
        <w:t>Fixed, existing concrete, flanged.</w:t>
      </w:r>
    </w:p>
    <w:p w14:paraId="77D7CDB2" w14:textId="0456DECD" w:rsidR="0032380D" w:rsidRDefault="0032380D" w:rsidP="0032380D">
      <w:pPr>
        <w:pStyle w:val="Subparaa"/>
        <w:tabs>
          <w:tab w:val="clear" w:pos="2016"/>
        </w:tabs>
        <w:ind w:left="2304"/>
        <w:jc w:val="left"/>
      </w:pPr>
      <w:r>
        <w:t>Security post cover, new post</w:t>
      </w:r>
    </w:p>
    <w:p w14:paraId="7930E0E1" w14:textId="77777777" w:rsidR="004342D3" w:rsidRDefault="004342D3" w:rsidP="008C1E8D">
      <w:pPr>
        <w:pStyle w:val="CMT"/>
      </w:pPr>
      <w:r>
        <w:t>Retain paragraph below with any solar-powered lighting bollard above. Paragraph assumes solar-powered light fixtures will be the same on all types of bollards specified. If lighting options vary by location or bollard type, add requirements to this article or schedule in Drawings.</w:t>
      </w:r>
    </w:p>
    <w:p w14:paraId="63301DC8" w14:textId="77777777" w:rsidR="004342D3" w:rsidRDefault="004342D3" w:rsidP="008C1E8D">
      <w:pPr>
        <w:pStyle w:val="CMT"/>
      </w:pPr>
      <w:r>
        <w:t>Solar fixtures are also available for maintenance of existing solar bollards or for retrofitting or customizing bollards without solar light fixtures. Contact Reliance Foundry for assistance.</w:t>
      </w:r>
    </w:p>
    <w:p w14:paraId="47F38036" w14:textId="77777777" w:rsidR="004342D3" w:rsidRDefault="004342D3" w:rsidP="008C1E8D">
      <w:pPr>
        <w:pStyle w:val="ART"/>
        <w:jc w:val="left"/>
      </w:pPr>
      <w:r w:rsidRPr="009D3C09">
        <w:t>ACCESSORIES</w:t>
      </w:r>
    </w:p>
    <w:p w14:paraId="638A6970" w14:textId="77777777" w:rsidR="004342D3" w:rsidRPr="00F14950" w:rsidRDefault="004342D3" w:rsidP="008C1E8D">
      <w:pPr>
        <w:pStyle w:val="CMT"/>
      </w:pPr>
      <w:r w:rsidRPr="009D3C09">
        <w:t>Retain f</w:t>
      </w:r>
      <w:r>
        <w:t>ollowing if specified bollards require security posts</w:t>
      </w:r>
      <w:r w:rsidRPr="009D3C09">
        <w:t>.</w:t>
      </w:r>
    </w:p>
    <w:p w14:paraId="4FFBD503" w14:textId="77777777" w:rsidR="007D1B4E" w:rsidRDefault="007D1B4E" w:rsidP="007D1B4E">
      <w:pPr>
        <w:pStyle w:val="CMT"/>
      </w:pPr>
      <w:r>
        <w:t>R</w:t>
      </w:r>
      <w:r w:rsidRPr="009D3C09">
        <w:t>etain</w:t>
      </w:r>
      <w:r>
        <w:t xml:space="preserve"> the</w:t>
      </w:r>
      <w:r w:rsidRPr="009D3C09">
        <w:t xml:space="preserve"> f</w:t>
      </w:r>
      <w:r>
        <w:t>ollowing if specified bollards require security posts</w:t>
      </w:r>
      <w:r w:rsidRPr="009D3C09">
        <w:t>.</w:t>
      </w:r>
    </w:p>
    <w:p w14:paraId="0B27C071" w14:textId="77777777" w:rsidR="00E33A23" w:rsidRDefault="00E33A23" w:rsidP="00E33A23">
      <w:pPr>
        <w:pStyle w:val="ParaA"/>
      </w:pPr>
      <w:r>
        <w:t xml:space="preserve">Security Post: </w:t>
      </w:r>
      <w:r w:rsidRPr="00325EA0">
        <w:t>Steel</w:t>
      </w:r>
      <w:r>
        <w:t xml:space="preserve"> pipe, ASTM A500, Grade B.</w:t>
      </w:r>
    </w:p>
    <w:p w14:paraId="0F0E5531" w14:textId="77777777" w:rsidR="00E33A23" w:rsidRDefault="00E33A23" w:rsidP="00E33A23">
      <w:pPr>
        <w:pStyle w:val="Subpara1"/>
        <w:jc w:val="left"/>
      </w:pPr>
      <w:r>
        <w:lastRenderedPageBreak/>
        <w:t>Manufacturer: Reliance Foundry Co. Ltd.</w:t>
      </w:r>
    </w:p>
    <w:p w14:paraId="33E6FDBC" w14:textId="77777777" w:rsidR="00E33A23" w:rsidRDefault="00E33A23" w:rsidP="00E33A23">
      <w:pPr>
        <w:pStyle w:val="Subpara1"/>
        <w:jc w:val="left"/>
      </w:pPr>
      <w:r>
        <w:t>Country of Origin: United States.</w:t>
      </w:r>
    </w:p>
    <w:p w14:paraId="3FA0F355" w14:textId="77777777" w:rsidR="00E33A23" w:rsidRDefault="00E33A23" w:rsidP="00E33A23">
      <w:pPr>
        <w:pStyle w:val="Subpara1"/>
        <w:jc w:val="left"/>
      </w:pPr>
      <w:r>
        <w:t>Finish: [Red][Grey] primer.</w:t>
      </w:r>
    </w:p>
    <w:p w14:paraId="1CA3DC26" w14:textId="77777777" w:rsidR="00E33A23" w:rsidRDefault="00E33A23" w:rsidP="00E33A23">
      <w:pPr>
        <w:pStyle w:val="Subpara1"/>
        <w:jc w:val="left"/>
      </w:pPr>
      <w:r>
        <w:t xml:space="preserve">Installation: </w:t>
      </w:r>
    </w:p>
    <w:p w14:paraId="5541503B" w14:textId="77777777" w:rsidR="00E33A23" w:rsidRDefault="00E33A23" w:rsidP="00E33A23">
      <w:pPr>
        <w:pStyle w:val="Subparaa"/>
      </w:pPr>
      <w:r>
        <w:t>Direct embed.</w:t>
      </w:r>
    </w:p>
    <w:p w14:paraId="45AFCAA3" w14:textId="77777777" w:rsidR="00E33A23" w:rsidRDefault="00E33A23" w:rsidP="00E33A23">
      <w:pPr>
        <w:pStyle w:val="Subparaa"/>
      </w:pPr>
      <w:r>
        <w:t xml:space="preserve">Footing and fill; </w:t>
      </w:r>
      <w:r w:rsidRPr="001247B4">
        <w:t xml:space="preserve">Concrete </w:t>
      </w:r>
      <w:r>
        <w:t xml:space="preserve">or mortar, [3000 psi minimum.] </w:t>
      </w:r>
    </w:p>
    <w:p w14:paraId="03FDBBF1" w14:textId="77777777" w:rsidR="007D1B4E" w:rsidRPr="00F14950" w:rsidRDefault="007D1B4E" w:rsidP="007D1B4E">
      <w:pPr>
        <w:pStyle w:val="CMT"/>
      </w:pPr>
      <w:r w:rsidRPr="009D3C09">
        <w:t>Retain f</w:t>
      </w:r>
      <w:r>
        <w:t>ollowing if chains draped between metal bollards or bicycle bollards are required. In Drawings, s</w:t>
      </w:r>
      <w:r w:rsidRPr="009D3C09">
        <w:t>how locations where chain is required, quick-release</w:t>
      </w:r>
      <w:r>
        <w:t xml:space="preserve"> and padlock</w:t>
      </w:r>
      <w:r w:rsidRPr="009D3C09">
        <w:t xml:space="preserve"> locations, and drape of chain.</w:t>
      </w:r>
    </w:p>
    <w:p w14:paraId="381FAF2B" w14:textId="77777777" w:rsidR="007D1B4E" w:rsidRPr="00707FBC" w:rsidRDefault="007D1B4E" w:rsidP="007D1B4E">
      <w:pPr>
        <w:pStyle w:val="ParaA"/>
        <w:jc w:val="left"/>
      </w:pPr>
      <w:r w:rsidRPr="00707FBC">
        <w:t>Chain:</w:t>
      </w:r>
    </w:p>
    <w:p w14:paraId="328FDB50" w14:textId="77777777" w:rsidR="007D1B4E" w:rsidRDefault="007D1B4E" w:rsidP="007D1B4E">
      <w:pPr>
        <w:pStyle w:val="Subpara1"/>
        <w:jc w:val="left"/>
      </w:pPr>
      <w:r w:rsidRPr="00707FBC">
        <w:t xml:space="preserve">Chain: 5/16-inch galvanized steel chain, Grade 30, </w:t>
      </w:r>
      <w:r>
        <w:t>[</w:t>
      </w:r>
      <w:r w:rsidRPr="00707FBC">
        <w:t xml:space="preserve">quick-release connections.] </w:t>
      </w:r>
    </w:p>
    <w:p w14:paraId="53DD6BF8" w14:textId="77777777" w:rsidR="007D1B4E" w:rsidRPr="00707FBC" w:rsidRDefault="007D1B4E" w:rsidP="007D1B4E">
      <w:pPr>
        <w:pStyle w:val="Subparaa"/>
      </w:pPr>
      <w:r w:rsidRPr="00707FBC">
        <w:t>Provide sufficient lengths to provide drape [shown on Drawin</w:t>
      </w:r>
      <w:r>
        <w:t>gs.] [acceptable to Architect.]</w:t>
      </w:r>
    </w:p>
    <w:p w14:paraId="7083F61D" w14:textId="77777777" w:rsidR="007D1B4E" w:rsidRDefault="007D1B4E" w:rsidP="007D1B4E">
      <w:pPr>
        <w:pStyle w:val="Subpara1"/>
        <w:jc w:val="left"/>
      </w:pPr>
      <w:r w:rsidRPr="00707FBC">
        <w:t>Chain</w:t>
      </w:r>
      <w:r>
        <w:t xml:space="preserve"> Eye: 5/16-inch diameter steel.</w:t>
      </w:r>
    </w:p>
    <w:p w14:paraId="11859B64" w14:textId="77777777" w:rsidR="007D1B4E" w:rsidRPr="00707FBC" w:rsidRDefault="007D1B4E" w:rsidP="007D1B4E">
      <w:pPr>
        <w:pStyle w:val="Subpara1"/>
        <w:jc w:val="left"/>
      </w:pPr>
      <w:r>
        <w:t>Quick Links: Powder coated chain links with barrel nut closures.</w:t>
      </w:r>
    </w:p>
    <w:p w14:paraId="4DA711AF" w14:textId="77777777" w:rsidR="007D1B4E" w:rsidRPr="00707FBC" w:rsidRDefault="007D1B4E" w:rsidP="007D1B4E">
      <w:pPr>
        <w:pStyle w:val="Subpara1"/>
        <w:jc w:val="left"/>
      </w:pPr>
      <w:r w:rsidRPr="00707FBC" w:rsidDel="00707FBC">
        <w:t>Finish: P</w:t>
      </w:r>
      <w:r w:rsidRPr="00707FBC">
        <w:t>owder coated to match bollard finish. [_______________.]</w:t>
      </w:r>
    </w:p>
    <w:p w14:paraId="1D5E55EC" w14:textId="77777777" w:rsidR="007D1B4E" w:rsidRPr="00F14950" w:rsidRDefault="007D1B4E" w:rsidP="007D1B4E">
      <w:pPr>
        <w:pStyle w:val="CMT"/>
      </w:pPr>
      <w:r w:rsidRPr="009D3C09">
        <w:t xml:space="preserve">Retain </w:t>
      </w:r>
      <w:r>
        <w:t>padlock for removable bollards with padlock hasps and for chains with padlocks.</w:t>
      </w:r>
    </w:p>
    <w:p w14:paraId="4712EF10" w14:textId="77777777" w:rsidR="00B62E4C" w:rsidRDefault="007D1B4E" w:rsidP="007D1B4E">
      <w:pPr>
        <w:pStyle w:val="ParaA"/>
        <w:jc w:val="left"/>
      </w:pPr>
      <w:r>
        <w:t>Padlock</w:t>
      </w:r>
      <w:r w:rsidRPr="00707FBC">
        <w:t>:</w:t>
      </w:r>
      <w:r>
        <w:t xml:space="preserve"> </w:t>
      </w:r>
    </w:p>
    <w:p w14:paraId="3C6A18B9" w14:textId="77777777" w:rsidR="007D1B4E" w:rsidRPr="00707FBC" w:rsidRDefault="007D1B4E" w:rsidP="00B62E4C">
      <w:pPr>
        <w:pStyle w:val="Subpara1"/>
      </w:pPr>
      <w:r>
        <w:t>[</w:t>
      </w:r>
      <w:r w:rsidRPr="003D176F">
        <w:t>Brass</w:t>
      </w:r>
      <w:r>
        <w:t>]</w:t>
      </w:r>
      <w:r w:rsidR="003B420F">
        <w:t xml:space="preserve"> </w:t>
      </w:r>
      <w:r>
        <w:t>[</w:t>
      </w:r>
      <w:r w:rsidRPr="003D176F">
        <w:t>Marine Grade</w:t>
      </w:r>
      <w:r>
        <w:t>], supplied</w:t>
      </w:r>
      <w:r w:rsidRPr="00707FBC">
        <w:t xml:space="preserve"> </w:t>
      </w:r>
      <w:r w:rsidRPr="00380492">
        <w:t>[supplied by bollard manufacturer]</w:t>
      </w:r>
      <w:r w:rsidR="003B420F">
        <w:t xml:space="preserve"> </w:t>
      </w:r>
      <w:r w:rsidRPr="00380492">
        <w:t>[as specified in Section [__ __ __]]</w:t>
      </w:r>
      <w:r>
        <w:t>. [</w:t>
      </w:r>
      <w:r w:rsidRPr="0030437E">
        <w:t>Key alike.</w:t>
      </w:r>
      <w:r>
        <w:t>]</w:t>
      </w:r>
    </w:p>
    <w:p w14:paraId="4D4337DD" w14:textId="77777777" w:rsidR="004342D3" w:rsidRDefault="004342D3" w:rsidP="008C1E8D">
      <w:pPr>
        <w:pStyle w:val="ParaA"/>
        <w:jc w:val="left"/>
      </w:pPr>
      <w:r>
        <w:t>Solar Battery: E-Cell 6 Volt/8Amp replacement battery.</w:t>
      </w:r>
    </w:p>
    <w:p w14:paraId="26C2FE24" w14:textId="77777777" w:rsidR="004342D3" w:rsidRDefault="004342D3" w:rsidP="008C1E8D">
      <w:pPr>
        <w:pStyle w:val="Subpara1"/>
        <w:jc w:val="left"/>
      </w:pPr>
      <w:r>
        <w:t xml:space="preserve">Recharged by solar cell. </w:t>
      </w:r>
    </w:p>
    <w:p w14:paraId="219C714A" w14:textId="77777777" w:rsidR="004342D3" w:rsidRDefault="004342D3" w:rsidP="008C1E8D">
      <w:pPr>
        <w:pStyle w:val="Subpara1"/>
        <w:jc w:val="left"/>
      </w:pPr>
      <w:r w:rsidRPr="005D3A15">
        <w:t>Type: Pure lead, spiral wound, absorbed glass mat (AGM)</w:t>
      </w:r>
      <w:r>
        <w:t>.</w:t>
      </w:r>
    </w:p>
    <w:p w14:paraId="09B2DEEE" w14:textId="77777777" w:rsidR="004342D3" w:rsidRDefault="004342D3" w:rsidP="008C1E8D">
      <w:pPr>
        <w:pStyle w:val="CMT"/>
      </w:pPr>
      <w:r>
        <w:t xml:space="preserve">Normally select first option below. For an additional charge, batteries with high ambient temperature ratings are available. </w:t>
      </w:r>
    </w:p>
    <w:p w14:paraId="2E1F0909" w14:textId="77777777" w:rsidR="004342D3" w:rsidRPr="005D3A15" w:rsidRDefault="004342D3" w:rsidP="008C1E8D">
      <w:pPr>
        <w:pStyle w:val="Subpara1"/>
        <w:jc w:val="left"/>
      </w:pPr>
      <w:r>
        <w:t>Operating Ambient Temperature: [Standard, 140º F (60º C)]</w:t>
      </w:r>
      <w:r w:rsidR="00DA2D95">
        <w:t xml:space="preserve"> </w:t>
      </w:r>
      <w:r>
        <w:t>[High, 176º F (80º C)].</w:t>
      </w:r>
    </w:p>
    <w:p w14:paraId="77AA5710" w14:textId="77777777" w:rsidR="004342D3" w:rsidRDefault="004342D3" w:rsidP="008C1E8D">
      <w:pPr>
        <w:pStyle w:val="Subpara1"/>
        <w:jc w:val="left"/>
      </w:pPr>
      <w:r>
        <w:t xml:space="preserve">Battery Recycling Program: EnerSys, </w:t>
      </w:r>
      <w:hyperlink r:id="rId19" w:history="1">
        <w:r>
          <w:rPr>
            <w:rStyle w:val="Hyperlink"/>
          </w:rPr>
          <w:t>www.enersys.com</w:t>
        </w:r>
      </w:hyperlink>
      <w:r>
        <w:t>.</w:t>
      </w:r>
    </w:p>
    <w:p w14:paraId="5CDAF4E0" w14:textId="77777777" w:rsidR="000E7905" w:rsidRDefault="000E7905" w:rsidP="000E7905">
      <w:pPr>
        <w:pStyle w:val="ParaA"/>
        <w:jc w:val="left"/>
      </w:pPr>
      <w:r>
        <w:t xml:space="preserve">Solar-Powered Light Fixture: </w:t>
      </w:r>
      <w:r>
        <w:rPr>
          <w:rStyle w:val="footertext"/>
        </w:rPr>
        <w:t>First Light Technologies Ltd.</w:t>
      </w:r>
    </w:p>
    <w:p w14:paraId="56F11D26" w14:textId="77777777" w:rsidR="000E7905" w:rsidRDefault="000E7905" w:rsidP="00820F03">
      <w:pPr>
        <w:pStyle w:val="Subpara1"/>
      </w:pPr>
      <w:r>
        <w:t xml:space="preserve">Lamp: </w:t>
      </w:r>
      <w:r w:rsidR="00820F03" w:rsidRPr="00820F03">
        <w:t>Three high-output Cree light-emitting dio</w:t>
      </w:r>
      <w:r w:rsidR="00820F03">
        <w:t xml:space="preserve">des (LEDs); </w:t>
      </w:r>
      <w:r w:rsidR="00820F03" w:rsidRPr="00820F03">
        <w:t xml:space="preserve">50,000 hours L70 lifetime.  </w:t>
      </w:r>
    </w:p>
    <w:p w14:paraId="7AF82A98" w14:textId="77777777" w:rsidR="000E7905" w:rsidRDefault="00EA4A60" w:rsidP="000E7905">
      <w:pPr>
        <w:pStyle w:val="Subpara1"/>
        <w:numPr>
          <w:ilvl w:val="6"/>
          <w:numId w:val="1"/>
        </w:numPr>
        <w:jc w:val="left"/>
      </w:pPr>
      <w:r>
        <w:t>Typical Total Output: 16</w:t>
      </w:r>
      <w:r w:rsidR="000E7905">
        <w:t>0 lumens.</w:t>
      </w:r>
    </w:p>
    <w:p w14:paraId="1D8709B9" w14:textId="77777777" w:rsidR="00820F03" w:rsidRDefault="000E7905" w:rsidP="00820F03">
      <w:pPr>
        <w:pStyle w:val="Subpara1"/>
        <w:numPr>
          <w:ilvl w:val="6"/>
          <w:numId w:val="1"/>
        </w:numPr>
        <w:jc w:val="left"/>
      </w:pPr>
      <w:r>
        <w:t>Maximum Total Output: 260 lumens at full power.</w:t>
      </w:r>
    </w:p>
    <w:p w14:paraId="608CC576" w14:textId="77777777" w:rsidR="000E7905" w:rsidRDefault="00820F03" w:rsidP="00BA3F60">
      <w:pPr>
        <w:pStyle w:val="Subpara1"/>
      </w:pPr>
      <w:r w:rsidRPr="00820F03">
        <w:t>Solar Module: High-efficiency mono-crystalline cells, encapsulated in high impact, UV resistant polycarbonate.</w:t>
      </w:r>
    </w:p>
    <w:p w14:paraId="1380361B" w14:textId="77777777" w:rsidR="000E7905" w:rsidRDefault="000E7905" w:rsidP="000E7905">
      <w:pPr>
        <w:pStyle w:val="Subpara1"/>
        <w:jc w:val="left"/>
      </w:pPr>
      <w:r>
        <w:t xml:space="preserve">Housing: </w:t>
      </w:r>
      <w:r w:rsidRPr="005D3A15">
        <w:t xml:space="preserve">Cast aluminum, alloy </w:t>
      </w:r>
      <w:r>
        <w:t>AA356.0-F</w:t>
      </w:r>
      <w:r w:rsidRPr="005D3A15">
        <w:t>. Minimum 50 percent recycled-material content; minimum 99 percent recyclable material content.</w:t>
      </w:r>
    </w:p>
    <w:p w14:paraId="38A87569" w14:textId="77777777" w:rsidR="000E7905" w:rsidRDefault="000E7905" w:rsidP="000E7905">
      <w:pPr>
        <w:pStyle w:val="Subparaa"/>
        <w:jc w:val="left"/>
      </w:pPr>
      <w:r>
        <w:t xml:space="preserve">Housing Fasteners: </w:t>
      </w:r>
      <w:r w:rsidRPr="00F85DBD">
        <w:t>Tamper-resistant</w:t>
      </w:r>
      <w:r>
        <w:t>.</w:t>
      </w:r>
    </w:p>
    <w:p w14:paraId="31AD218D" w14:textId="77777777" w:rsidR="000E7905" w:rsidRDefault="000E7905" w:rsidP="000E7905">
      <w:pPr>
        <w:pStyle w:val="Subpara1"/>
        <w:jc w:val="left"/>
      </w:pPr>
      <w:r>
        <w:t>Safety Standards:</w:t>
      </w:r>
    </w:p>
    <w:p w14:paraId="59ECE0FC" w14:textId="77777777" w:rsidR="000E7905" w:rsidRDefault="000E7905" w:rsidP="000E7905">
      <w:pPr>
        <w:pStyle w:val="Subparaa"/>
        <w:jc w:val="left"/>
      </w:pPr>
      <w:r>
        <w:t>CE Mark.</w:t>
      </w:r>
    </w:p>
    <w:p w14:paraId="6F7FF750" w14:textId="77777777" w:rsidR="000E7905" w:rsidRDefault="000E7905" w:rsidP="000E7905">
      <w:pPr>
        <w:pStyle w:val="Subparaa"/>
        <w:jc w:val="left"/>
      </w:pPr>
      <w:r>
        <w:t>Compliant with RoHS.</w:t>
      </w:r>
    </w:p>
    <w:p w14:paraId="1B3FBB1D" w14:textId="77777777" w:rsidR="000E7905" w:rsidRPr="005A2040" w:rsidRDefault="000E7905" w:rsidP="000E7905">
      <w:pPr>
        <w:pStyle w:val="ParaA"/>
        <w:numPr>
          <w:ilvl w:val="5"/>
          <w:numId w:val="1"/>
        </w:numPr>
        <w:tabs>
          <w:tab w:val="clear" w:pos="1152"/>
          <w:tab w:val="clear" w:pos="8046"/>
          <w:tab w:val="left" w:pos="1440"/>
          <w:tab w:val="left" w:pos="8100"/>
        </w:tabs>
        <w:spacing w:before="0"/>
        <w:ind w:left="1440"/>
        <w:jc w:val="left"/>
      </w:pPr>
      <w:r w:rsidRPr="005A2040">
        <w:t>LED Color Temperature: [Warm White, 3000K]</w:t>
      </w:r>
      <w:r>
        <w:t xml:space="preserve"> </w:t>
      </w:r>
      <w:r w:rsidR="00EA4A60">
        <w:t>[Neutral White, 45</w:t>
      </w:r>
      <w:r w:rsidRPr="005A2040">
        <w:t>00K]</w:t>
      </w:r>
      <w:r>
        <w:t xml:space="preserve"> </w:t>
      </w:r>
      <w:r w:rsidRPr="005A2040">
        <w:t>[Cool White, 5500K].</w:t>
      </w:r>
    </w:p>
    <w:p w14:paraId="76FA1588" w14:textId="77777777" w:rsidR="000E7905" w:rsidRDefault="000E7905" w:rsidP="000E7905">
      <w:pPr>
        <w:pStyle w:val="CMT"/>
        <w:tabs>
          <w:tab w:val="left" w:pos="1440"/>
        </w:tabs>
      </w:pPr>
      <w:r>
        <w:t xml:space="preserve">See </w:t>
      </w:r>
      <w:hyperlink r:id="rId20" w:history="1">
        <w:r w:rsidRPr="005E08B4">
          <w:rPr>
            <w:rStyle w:val="Hyperlink"/>
          </w:rPr>
          <w:t>www.</w:t>
        </w:r>
        <w:r>
          <w:rPr>
            <w:rStyle w:val="Hyperlink"/>
          </w:rPr>
          <w:t>reliance-foundry.com</w:t>
        </w:r>
      </w:hyperlink>
      <w:r>
        <w:t xml:space="preserve"> for photometric charts for optics options below.</w:t>
      </w:r>
    </w:p>
    <w:p w14:paraId="731905FA" w14:textId="77777777" w:rsidR="000E7905" w:rsidRPr="005A2040" w:rsidRDefault="000E7905" w:rsidP="00820F03">
      <w:pPr>
        <w:pStyle w:val="Subpara1"/>
      </w:pPr>
      <w:r w:rsidRPr="005A2040">
        <w:t xml:space="preserve">Lighting Distribution: </w:t>
      </w:r>
      <w:r w:rsidR="00820F03" w:rsidRPr="00820F03">
        <w:t>[ASM, Pathway Lighting]</w:t>
      </w:r>
      <w:r w:rsidR="00820F03">
        <w:t xml:space="preserve"> </w:t>
      </w:r>
      <w:r w:rsidR="00820F03" w:rsidRPr="00820F03">
        <w:t>[SYM, General Area Lighting].</w:t>
      </w:r>
    </w:p>
    <w:p w14:paraId="22074687" w14:textId="77777777" w:rsidR="000E7905" w:rsidRDefault="000E7905" w:rsidP="000E7905">
      <w:pPr>
        <w:pStyle w:val="ParaA"/>
        <w:numPr>
          <w:ilvl w:val="5"/>
          <w:numId w:val="1"/>
        </w:numPr>
        <w:tabs>
          <w:tab w:val="clear" w:pos="1152"/>
          <w:tab w:val="left" w:pos="1440"/>
        </w:tabs>
        <w:spacing w:before="0"/>
        <w:ind w:left="1440"/>
        <w:jc w:val="left"/>
      </w:pPr>
      <w:r>
        <w:t>Lighting Programs: Self-contained energy-management micro-controller, using solar cell input to track site lighting patterns and adjust light output. Provide factory pre-set lighting program:</w:t>
      </w:r>
    </w:p>
    <w:p w14:paraId="0C296284" w14:textId="77777777" w:rsidR="000E7905" w:rsidRDefault="000E7905" w:rsidP="000E7905">
      <w:pPr>
        <w:pStyle w:val="CMT"/>
      </w:pPr>
      <w:r>
        <w:t>Select one program below, coordinated with Owner’s security and lighting requirements. If Owner’s requirements are not determined, retain multiple programs and select during submittal process.</w:t>
      </w:r>
    </w:p>
    <w:p w14:paraId="2AB521A5" w14:textId="77777777" w:rsidR="000E7905" w:rsidRDefault="000E7905" w:rsidP="000E7905">
      <w:pPr>
        <w:pStyle w:val="Subpara1"/>
        <w:numPr>
          <w:ilvl w:val="6"/>
          <w:numId w:val="1"/>
        </w:numPr>
        <w:tabs>
          <w:tab w:val="clear" w:pos="2016"/>
          <w:tab w:val="left" w:pos="-1980"/>
        </w:tabs>
        <w:ind w:left="1800" w:hanging="360"/>
        <w:jc w:val="left"/>
      </w:pPr>
      <w:r>
        <w:t>[Program 1: On at dusk, dim to 30 percent after 5 hours; full illumination 1 hour before dawn, off at dawn.]</w:t>
      </w:r>
    </w:p>
    <w:p w14:paraId="01D8798F" w14:textId="77777777" w:rsidR="000E7905" w:rsidRDefault="000E7905" w:rsidP="000E7905">
      <w:pPr>
        <w:pStyle w:val="Subpara1"/>
        <w:numPr>
          <w:ilvl w:val="6"/>
          <w:numId w:val="1"/>
        </w:numPr>
        <w:jc w:val="left"/>
      </w:pPr>
      <w:r>
        <w:t>[Program 2: On at dusk, off at dawn.]</w:t>
      </w:r>
    </w:p>
    <w:p w14:paraId="68BC026B" w14:textId="77777777" w:rsidR="000E7905" w:rsidRDefault="000E7905" w:rsidP="000E7905">
      <w:pPr>
        <w:pStyle w:val="Subpara1"/>
        <w:numPr>
          <w:ilvl w:val="6"/>
          <w:numId w:val="1"/>
        </w:numPr>
        <w:jc w:val="left"/>
      </w:pPr>
      <w:r>
        <w:t>[Program 3: On at dusk, off after 6 hours.]</w:t>
      </w:r>
    </w:p>
    <w:p w14:paraId="0FB5A7CE" w14:textId="77777777" w:rsidR="000E7905" w:rsidRDefault="000E7905" w:rsidP="000E7905">
      <w:pPr>
        <w:pStyle w:val="Subpara1"/>
        <w:numPr>
          <w:ilvl w:val="6"/>
          <w:numId w:val="1"/>
        </w:numPr>
        <w:jc w:val="left"/>
      </w:pPr>
      <w:r>
        <w:t>[Program 4: On at dusk, dim to 30 percent after 6 hours, off at dawn.]</w:t>
      </w:r>
    </w:p>
    <w:p w14:paraId="46F347A7" w14:textId="77777777" w:rsidR="000E7905" w:rsidRDefault="000E7905" w:rsidP="000E7905">
      <w:pPr>
        <w:pStyle w:val="Subpara1"/>
        <w:numPr>
          <w:ilvl w:val="6"/>
          <w:numId w:val="1"/>
        </w:numPr>
        <w:jc w:val="left"/>
      </w:pPr>
      <w:r>
        <w:t>[Program 5: On at dusk, off after 5 hours; on 1 hour before dawn, off at dawn.]</w:t>
      </w:r>
    </w:p>
    <w:p w14:paraId="7E10A5E2" w14:textId="77777777" w:rsidR="000E7905" w:rsidRDefault="000E7905" w:rsidP="000E7905">
      <w:pPr>
        <w:pStyle w:val="Subpara1"/>
        <w:numPr>
          <w:ilvl w:val="6"/>
          <w:numId w:val="1"/>
        </w:numPr>
        <w:jc w:val="left"/>
      </w:pPr>
      <w:r>
        <w:lastRenderedPageBreak/>
        <w:t>[One of above programs, as selected by Owner via Submittal.]</w:t>
      </w:r>
    </w:p>
    <w:p w14:paraId="5FB8D599" w14:textId="77777777" w:rsidR="004342D3" w:rsidRPr="00707FBC" w:rsidDel="00707FBC" w:rsidRDefault="004342D3" w:rsidP="008C1E8D">
      <w:pPr>
        <w:pStyle w:val="PART"/>
        <w:jc w:val="left"/>
      </w:pPr>
      <w:r w:rsidRPr="009D3C09" w:rsidDel="00707FBC">
        <w:t>EXECUTION</w:t>
      </w:r>
    </w:p>
    <w:p w14:paraId="50E72A38" w14:textId="77777777" w:rsidR="004342D3" w:rsidRPr="00A01BB4" w:rsidRDefault="004342D3" w:rsidP="008C1E8D">
      <w:pPr>
        <w:pStyle w:val="ART"/>
        <w:jc w:val="left"/>
      </w:pPr>
      <w:r w:rsidRPr="00A01BB4">
        <w:t>EXAMINATION</w:t>
      </w:r>
    </w:p>
    <w:p w14:paraId="4F4B85CD" w14:textId="77777777" w:rsidR="004342D3" w:rsidRPr="00707FBC" w:rsidRDefault="004342D3" w:rsidP="008C1E8D">
      <w:pPr>
        <w:pStyle w:val="ParaA"/>
        <w:jc w:val="left"/>
      </w:pPr>
      <w:r w:rsidRPr="00707FBC">
        <w:t>Examine paving or other substrates for compliance with manufacturer’s requirements for placement and location of embedded items, condition of substrate, and other conditions affecting installation of bollards.</w:t>
      </w:r>
    </w:p>
    <w:p w14:paraId="1F58F30D" w14:textId="77777777" w:rsidR="004342D3" w:rsidRPr="00707FBC" w:rsidRDefault="004342D3" w:rsidP="008C1E8D">
      <w:pPr>
        <w:pStyle w:val="ParaA"/>
        <w:jc w:val="left"/>
      </w:pPr>
      <w:r w:rsidRPr="00707FBC">
        <w:t>Proceed with installation only after unsatisfactory conditions have been corrected.</w:t>
      </w:r>
    </w:p>
    <w:p w14:paraId="3270EA94" w14:textId="77777777" w:rsidR="004342D3" w:rsidRPr="0046418B" w:rsidRDefault="004342D3" w:rsidP="008C1E8D">
      <w:pPr>
        <w:pStyle w:val="ART"/>
        <w:jc w:val="left"/>
      </w:pPr>
      <w:r w:rsidRPr="0046418B">
        <w:t>INSTALLATION</w:t>
      </w:r>
    </w:p>
    <w:p w14:paraId="30E3F3BA" w14:textId="77777777" w:rsidR="004342D3" w:rsidRPr="00707FBC" w:rsidRDefault="004342D3" w:rsidP="008C1E8D">
      <w:pPr>
        <w:pStyle w:val="ParaA"/>
        <w:jc w:val="left"/>
      </w:pPr>
      <w:r w:rsidRPr="00707FBC">
        <w:t xml:space="preserve">General: Comply with manufacturer’s installation </w:t>
      </w:r>
      <w:r>
        <w:t>instructions</w:t>
      </w:r>
      <w:r w:rsidRPr="00707FBC">
        <w:t xml:space="preserve"> and setting drawings.</w:t>
      </w:r>
    </w:p>
    <w:p w14:paraId="3409F6BF" w14:textId="77777777" w:rsidR="00B62E4C" w:rsidRDefault="00B62E4C" w:rsidP="00B62E4C">
      <w:pPr>
        <w:pStyle w:val="ParaA"/>
        <w:jc w:val="left"/>
      </w:pPr>
      <w:r w:rsidRPr="00707FBC">
        <w:t>D</w:t>
      </w:r>
      <w:r>
        <w:t>o not install d</w:t>
      </w:r>
      <w:r w:rsidRPr="00707FBC">
        <w:t>amaged, cracked, chipped, deformed or marred bollards</w:t>
      </w:r>
      <w:r>
        <w:t xml:space="preserve">. </w:t>
      </w:r>
      <w:r w:rsidRPr="00707FBC">
        <w:t>Field touch-up minor imperfections in accordance with manufacturer’s instructions.</w:t>
      </w:r>
      <w:r>
        <w:t xml:space="preserve"> Replace bollards that cannot be field repaired</w:t>
      </w:r>
      <w:r w:rsidRPr="00707FBC">
        <w:t xml:space="preserve">. </w:t>
      </w:r>
    </w:p>
    <w:p w14:paraId="7D4BBE7F" w14:textId="77777777" w:rsidR="004342D3" w:rsidRPr="0046418B" w:rsidRDefault="004342D3" w:rsidP="008C1E8D">
      <w:pPr>
        <w:pStyle w:val="ART"/>
        <w:jc w:val="left"/>
      </w:pPr>
      <w:r w:rsidRPr="0046418B">
        <w:t>CLEANING &amp; PROTECTION</w:t>
      </w:r>
    </w:p>
    <w:p w14:paraId="5DD8086B" w14:textId="77777777" w:rsidR="004342D3" w:rsidRDefault="004342D3" w:rsidP="008C1E8D">
      <w:pPr>
        <w:pStyle w:val="CMT"/>
      </w:pPr>
      <w:r>
        <w:t xml:space="preserve">Normal cleaning may be done with clean water and a soft cloth. Detailed cleaning and inspection instructions are available at </w:t>
      </w:r>
      <w:hyperlink r:id="rId21" w:history="1">
        <w:r>
          <w:rPr>
            <w:rStyle w:val="Hyperlink"/>
          </w:rPr>
          <w:t>www.reliance-foundry.com/bollard/maintenance-bollards</w:t>
        </w:r>
      </w:hyperlink>
      <w:r>
        <w:t>.</w:t>
      </w:r>
    </w:p>
    <w:p w14:paraId="43C7DB7F" w14:textId="77777777" w:rsidR="004342D3" w:rsidRPr="00707FBC" w:rsidRDefault="004342D3" w:rsidP="008C1E8D">
      <w:pPr>
        <w:pStyle w:val="ParaA"/>
        <w:jc w:val="left"/>
      </w:pPr>
      <w:r w:rsidRPr="00707FBC">
        <w:t>Protect bo</w:t>
      </w:r>
      <w:r>
        <w:t>llards against damage.</w:t>
      </w:r>
    </w:p>
    <w:p w14:paraId="653C5CD1" w14:textId="77777777" w:rsidR="004342D3" w:rsidRDefault="004342D3" w:rsidP="008C1E8D">
      <w:pPr>
        <w:pStyle w:val="ParaA"/>
        <w:jc w:val="left"/>
      </w:pPr>
      <w:r w:rsidRPr="00707FBC">
        <w:t>Immediately prior to Substantial Completion, clean bollards in accordance with manufacturer’s instructions to remove dust, dirt, adhesives, and other foreign materials.</w:t>
      </w:r>
    </w:p>
    <w:p w14:paraId="57C1BB48" w14:textId="77777777" w:rsidR="004342D3" w:rsidRPr="00707FBC" w:rsidRDefault="004342D3" w:rsidP="008C1E8D">
      <w:pPr>
        <w:pStyle w:val="ParaA"/>
        <w:jc w:val="left"/>
      </w:pPr>
      <w:r>
        <w:t>Touch up damaged finishes according to manufacturer’s instructions.</w:t>
      </w:r>
    </w:p>
    <w:p w14:paraId="3E3A8E93" w14:textId="77777777" w:rsidR="004342D3" w:rsidRPr="00F05A08" w:rsidRDefault="004342D3" w:rsidP="008C1E8D">
      <w:pPr>
        <w:pStyle w:val="ART"/>
        <w:jc w:val="left"/>
      </w:pPr>
      <w:r w:rsidRPr="00F05A08">
        <w:t>CLOSEOUT ACTIVITIES</w:t>
      </w:r>
    </w:p>
    <w:p w14:paraId="677C79F0" w14:textId="77777777" w:rsidR="004342D3" w:rsidRPr="00707FBC" w:rsidRDefault="004342D3" w:rsidP="008C1E8D">
      <w:pPr>
        <w:pStyle w:val="ParaA"/>
        <w:jc w:val="left"/>
      </w:pPr>
      <w:r w:rsidRPr="00707FBC">
        <w:t xml:space="preserve">Provide </w:t>
      </w:r>
      <w:r>
        <w:t>executed warranty</w:t>
      </w:r>
      <w:r w:rsidRPr="00707FBC">
        <w:t>.</w:t>
      </w:r>
    </w:p>
    <w:p w14:paraId="2D5ED28A" w14:textId="77777777" w:rsidR="004342D3" w:rsidRPr="00AA4509" w:rsidRDefault="004342D3" w:rsidP="004342D3">
      <w:pPr>
        <w:pStyle w:val="SpecTitleCentered"/>
      </w:pPr>
    </w:p>
    <w:p w14:paraId="29BFD69E" w14:textId="77777777" w:rsidR="004342D3" w:rsidRPr="00AA4509" w:rsidRDefault="004342D3" w:rsidP="004342D3">
      <w:pPr>
        <w:pStyle w:val="SpecTitleCentered"/>
      </w:pPr>
      <w:r w:rsidRPr="00AA4509">
        <w:t>END OF SE</w:t>
      </w:r>
      <w:r w:rsidRPr="00AA4509">
        <w:rPr>
          <w:b w:val="0"/>
          <w:caps w:val="0"/>
        </w:rPr>
        <w:t>C</w:t>
      </w:r>
      <w:r w:rsidRPr="00AA4509">
        <w:t>TION</w:t>
      </w:r>
    </w:p>
    <w:p w14:paraId="3F99471C" w14:textId="77777777" w:rsidR="004342D3" w:rsidRDefault="004342D3" w:rsidP="00202053"/>
    <w:p w14:paraId="7649E399" w14:textId="77777777" w:rsidR="004342D3" w:rsidRDefault="00FA7930" w:rsidP="00202053">
      <w:r>
        <w:rPr>
          <w:noProof/>
        </w:rPr>
        <mc:AlternateContent>
          <mc:Choice Requires="wps">
            <w:drawing>
              <wp:anchor distT="45720" distB="45720" distL="114300" distR="114300" simplePos="0" relativeHeight="251742208" behindDoc="0" locked="0" layoutInCell="1" allowOverlap="1" wp14:anchorId="1094A2DC" wp14:editId="313888B2">
                <wp:simplePos x="0" y="0"/>
                <wp:positionH relativeFrom="margin">
                  <wp:posOffset>-123825</wp:posOffset>
                </wp:positionH>
                <wp:positionV relativeFrom="paragraph">
                  <wp:posOffset>252730</wp:posOffset>
                </wp:positionV>
                <wp:extent cx="6038850" cy="600075"/>
                <wp:effectExtent l="0" t="0" r="1905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600075"/>
                        </a:xfrm>
                        <a:prstGeom prst="rect">
                          <a:avLst/>
                        </a:prstGeom>
                        <a:solidFill>
                          <a:srgbClr val="FFFFFF"/>
                        </a:solidFill>
                        <a:ln w="9525">
                          <a:solidFill>
                            <a:srgbClr val="000000"/>
                          </a:solidFill>
                          <a:miter lim="800000"/>
                          <a:headEnd/>
                          <a:tailEnd/>
                        </a:ln>
                      </wps:spPr>
                      <wps:txbx>
                        <w:txbxContent>
                          <w:p w14:paraId="64583DFC" w14:textId="77777777" w:rsidR="00FD4041" w:rsidRDefault="00FD4041" w:rsidP="004342D3">
                            <w:r>
                              <w:t>Copyright 201</w:t>
                            </w:r>
                            <w:r w:rsidR="00C64DA7">
                              <w:t>8</w:t>
                            </w:r>
                            <w:r>
                              <w:t xml:space="preserve"> by Reliance Foundry Co. Ltd.; qualified design and construction professionals may copy for preparation of construction specifications and purchase orders for Reliance Foundry products.</w:t>
                            </w:r>
                          </w:p>
                          <w:p w14:paraId="284EC663" w14:textId="77777777" w:rsidR="00FD4041" w:rsidRDefault="00FD4041" w:rsidP="004342D3">
                            <w:r>
                              <w:t xml:space="preserve">Issued </w:t>
                            </w:r>
                            <w:r w:rsidR="00C64DA7">
                              <w:t>April</w:t>
                            </w:r>
                            <w:r>
                              <w:t xml:space="preserve"> 201</w:t>
                            </w:r>
                            <w:r w:rsidR="00C64DA7">
                              <w:t>8</w:t>
                            </w:r>
                            <w:r>
                              <w:t>. Subject to change.</w:t>
                            </w:r>
                          </w:p>
                          <w:p w14:paraId="711D95A2" w14:textId="77777777" w:rsidR="00FD4041" w:rsidRDefault="00FD4041" w:rsidP="004342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94A2DC" id="_x0000_t202" coordsize="21600,21600" o:spt="202" path="m,l,21600r21600,l21600,xe">
                <v:stroke joinstyle="miter"/>
                <v:path gradientshapeok="t" o:connecttype="rect"/>
              </v:shapetype>
              <v:shape id="Text Box 2" o:spid="_x0000_s1026" type="#_x0000_t202" style="position:absolute;margin-left:-9.75pt;margin-top:19.9pt;width:475.5pt;height:47.25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">
                <v:textbox>
                  <w:txbxContent>
                    <w:p w14:paraId="64583DFC" w14:textId="77777777" w:rsidR="00FD4041" w:rsidRDefault="00FD4041" w:rsidP="004342D3">
                      <w:r>
                        <w:t>Copyright 201</w:t>
                      </w:r>
                      <w:r w:rsidR="00C64DA7">
                        <w:t>8</w:t>
                      </w:r>
                      <w:r>
                        <w:t xml:space="preserve"> by Reliance Foundry Co. Ltd.; qualified design and construction professionals may copy for preparation of construction specifications and purchase orders for Reliance Foundry products.</w:t>
                      </w:r>
                    </w:p>
                    <w:p w14:paraId="284EC663" w14:textId="77777777" w:rsidR="00FD4041" w:rsidRDefault="00FD4041" w:rsidP="004342D3">
                      <w:r>
                        <w:t xml:space="preserve">Issued </w:t>
                      </w:r>
                      <w:r w:rsidR="00C64DA7">
                        <w:t>April</w:t>
                      </w:r>
                      <w:r>
                        <w:t xml:space="preserve"> 201</w:t>
                      </w:r>
                      <w:r w:rsidR="00C64DA7">
                        <w:t>8</w:t>
                      </w:r>
                      <w:r>
                        <w:t>. Subject to change.</w:t>
                      </w:r>
                    </w:p>
                    <w:p w14:paraId="711D95A2" w14:textId="77777777" w:rsidR="00FD4041" w:rsidRDefault="00FD4041" w:rsidP="004342D3"/>
                  </w:txbxContent>
                </v:textbox>
                <w10:wrap type="topAndBottom" anchorx="margin"/>
              </v:shape>
            </w:pict>
          </mc:Fallback>
        </mc:AlternateContent>
      </w:r>
    </w:p>
    <w:sectPr w:rsidR="004342D3" w:rsidSect="00202053">
      <w:headerReference w:type="default" r:id="rId22"/>
      <w:footerReference w:type="default" r:id="rId23"/>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E2F98" w14:textId="77777777" w:rsidR="00D338E9" w:rsidRDefault="00D338E9" w:rsidP="00C95137">
      <w:pPr>
        <w:spacing w:after="0"/>
      </w:pPr>
      <w:r>
        <w:separator/>
      </w:r>
    </w:p>
  </w:endnote>
  <w:endnote w:type="continuationSeparator" w:id="0">
    <w:p w14:paraId="3734B976" w14:textId="77777777" w:rsidR="00D338E9" w:rsidRDefault="00D338E9" w:rsidP="00C95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MT">
    <w:panose1 w:val="020B0604020202020204"/>
    <w:charset w:val="00"/>
    <w:family w:val="swiss"/>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CF61C" w14:textId="77777777" w:rsidR="00FD4041" w:rsidRDefault="00FD4041" w:rsidP="00FD4041">
    <w:pPr>
      <w:pStyle w:val="Footer"/>
    </w:pPr>
    <w:r>
      <w:t xml:space="preserve">Reliance Foundry </w:t>
    </w:r>
    <w:r w:rsidR="005F2F95">
      <w:t>Solar-Powered Lighting</w:t>
    </w:r>
    <w:r>
      <w:t xml:space="preserve"> Bollards</w:t>
    </w:r>
    <w:r>
      <w:ptab w:relativeTo="margin" w:alignment="right" w:leader="none"/>
    </w:r>
    <w:r>
      <w:fldChar w:fldCharType="begin"/>
    </w:r>
    <w:r>
      <w:instrText xml:space="preserve"> PAGE   \* MERGEFORMAT </w:instrText>
    </w:r>
    <w:r>
      <w:fldChar w:fldCharType="separate"/>
    </w:r>
    <w:r w:rsidR="00EA4A60">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0F0AC" w14:textId="77777777" w:rsidR="00D338E9" w:rsidRDefault="00D338E9" w:rsidP="00C95137">
      <w:pPr>
        <w:spacing w:after="0"/>
      </w:pPr>
      <w:r>
        <w:separator/>
      </w:r>
    </w:p>
  </w:footnote>
  <w:footnote w:type="continuationSeparator" w:id="0">
    <w:p w14:paraId="078FE8C7" w14:textId="77777777" w:rsidR="00D338E9" w:rsidRDefault="00D338E9" w:rsidP="00C951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B964A" w14:textId="77777777" w:rsidR="00FD4041" w:rsidRDefault="00FD4041" w:rsidP="00BB26BE">
    <w:pPr>
      <w:jc w:val="right"/>
      <w:rPr>
        <w:rFonts w:cs="Times New Roman"/>
      </w:rPr>
    </w:pPr>
    <w:r>
      <w:rPr>
        <w:rFonts w:cs="Times New Roman"/>
        <w:noProof/>
      </w:rPr>
      <w:drawing>
        <wp:anchor distT="0" distB="0" distL="114300" distR="114300" simplePos="0" relativeHeight="251658240" behindDoc="0" locked="0" layoutInCell="1" allowOverlap="1" wp14:anchorId="70DC25CD" wp14:editId="48A32CD2">
          <wp:simplePos x="0" y="0"/>
          <wp:positionH relativeFrom="margin">
            <wp:align>left</wp:align>
          </wp:positionH>
          <wp:positionV relativeFrom="paragraph">
            <wp:posOffset>-85725</wp:posOffset>
          </wp:positionV>
          <wp:extent cx="2258568" cy="53949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liance_Foundry_Logo-01.jpg"/>
                  <pic:cNvPicPr/>
                </pic:nvPicPr>
                <pic:blipFill>
                  <a:blip r:embed="rId1">
                    <a:extLst>
                      <a:ext uri="{28A0092B-C50C-407E-A947-70E740481C1C}">
                        <a14:useLocalDpi xmlns:a14="http://schemas.microsoft.com/office/drawing/2010/main" val="0"/>
                      </a:ext>
                    </a:extLst>
                  </a:blip>
                  <a:stretch>
                    <a:fillRect/>
                  </a:stretch>
                </pic:blipFill>
                <pic:spPr>
                  <a:xfrm>
                    <a:off x="0" y="0"/>
                    <a:ext cx="2258568" cy="539496"/>
                  </a:xfrm>
                  <a:prstGeom prst="rect">
                    <a:avLst/>
                  </a:prstGeom>
                </pic:spPr>
              </pic:pic>
            </a:graphicData>
          </a:graphic>
          <wp14:sizeRelH relativeFrom="margin">
            <wp14:pctWidth>0</wp14:pctWidth>
          </wp14:sizeRelH>
          <wp14:sizeRelV relativeFrom="margin">
            <wp14:pctHeight>0</wp14:pctHeight>
          </wp14:sizeRelV>
        </wp:anchor>
      </w:drawing>
    </w:r>
    <w:r w:rsidRPr="00BB26BE">
      <w:rPr>
        <w:b/>
      </w:rPr>
      <w:t xml:space="preserve"> </w:t>
    </w:r>
    <w:r w:rsidR="00A24FAB">
      <w:rPr>
        <w:b/>
      </w:rPr>
      <w:t>SOLAR-POWERED LIGHT</w:t>
    </w:r>
    <w:r>
      <w:rPr>
        <w:b/>
      </w:rPr>
      <w:t xml:space="preserve"> BOLLARDS 32 39 13</w:t>
    </w:r>
    <w:r w:rsidR="005F2F95">
      <w:rPr>
        <w:b/>
      </w:rPr>
      <w:t>.</w:t>
    </w:r>
    <w:r w:rsidR="00DA2D95">
      <w:rPr>
        <w:b/>
      </w:rPr>
      <w:t>17</w:t>
    </w:r>
  </w:p>
  <w:p w14:paraId="12217039" w14:textId="77777777" w:rsidR="00FD4041" w:rsidRDefault="00FD4041" w:rsidP="00202053">
    <w:pPr>
      <w:pStyle w:val="Header"/>
      <w:rPr>
        <w:rFonts w:cs="Times New Roman"/>
        <w:color w:val="7F7F7F" w:themeColor="text1" w:themeTint="80"/>
      </w:rPr>
    </w:pPr>
  </w:p>
  <w:p w14:paraId="27DAFE4B" w14:textId="77777777" w:rsidR="00FD4041" w:rsidRDefault="00FD4041" w:rsidP="00202053">
    <w:pPr>
      <w:pStyle w:val="Header"/>
      <w:rPr>
        <w:rFonts w:cs="Times New Roman"/>
      </w:rPr>
    </w:pPr>
  </w:p>
  <w:p w14:paraId="175A56F2" w14:textId="77777777" w:rsidR="00FD4041" w:rsidRPr="0017673F" w:rsidRDefault="00F176B9" w:rsidP="00C95137">
    <w:pPr>
      <w:pStyle w:val="Header"/>
      <w:jc w:val="right"/>
      <w:rPr>
        <w:rFonts w:cs="Times New Roman"/>
      </w:rPr>
    </w:pPr>
    <w:r>
      <w:rPr>
        <w:noProof/>
      </w:rPr>
    </w:r>
    <w:r w:rsidR="00F176B9">
      <w:rPr>
        <w:noProof/>
      </w:rPr>
      <w:pict w14:anchorId="36FB5E2A">
        <v:rect id="_x0000_i1025" alt="" style="width:468pt;height:1.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EFE035A"/>
    <w:lvl w:ilvl="0">
      <w:start w:val="1"/>
      <w:numFmt w:val="decimal"/>
      <w:pStyle w:val="PART"/>
      <w:suff w:val="nothing"/>
      <w:lvlText w:val="PART %1 - "/>
      <w:lvlJc w:val="left"/>
    </w:lvl>
    <w:lvl w:ilvl="1">
      <w:numFmt w:val="decimal"/>
      <w:pStyle w:val="ART"/>
      <w:suff w:val="nothing"/>
      <w:lvlText w:val="SCHEDULE %2 - "/>
      <w:lvlJc w:val="left"/>
    </w:lvl>
    <w:lvl w:ilvl="2">
      <w:numFmt w:val="decimal"/>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araA"/>
      <w:lvlText w:val="%5."/>
      <w:lvlJc w:val="left"/>
      <w:pPr>
        <w:tabs>
          <w:tab w:val="left" w:pos="864"/>
        </w:tabs>
        <w:ind w:left="864" w:hanging="576"/>
      </w:pPr>
    </w:lvl>
    <w:lvl w:ilvl="5">
      <w:start w:val="1"/>
      <w:numFmt w:val="decimal"/>
      <w:pStyle w:val="Subpara1"/>
      <w:lvlText w:val="%6."/>
      <w:lvlJc w:val="left"/>
      <w:pPr>
        <w:tabs>
          <w:tab w:val="left" w:pos="8046"/>
        </w:tabs>
        <w:ind w:left="8046" w:hanging="576"/>
      </w:pPr>
    </w:lvl>
    <w:lvl w:ilvl="6">
      <w:start w:val="1"/>
      <w:numFmt w:val="lowerLetter"/>
      <w:pStyle w:val="Subparaa"/>
      <w:lvlText w:val="%7."/>
      <w:lvlJc w:val="left"/>
      <w:pPr>
        <w:tabs>
          <w:tab w:val="left" w:pos="2016"/>
        </w:tabs>
        <w:ind w:left="2016" w:hanging="576"/>
      </w:pPr>
    </w:lvl>
    <w:lvl w:ilvl="7">
      <w:start w:val="1"/>
      <w:numFmt w:val="decimal"/>
      <w:pStyle w:val="subpara10"/>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1" w15:restartNumberingAfterBreak="0">
    <w:nsid w:val="16B024C0"/>
    <w:multiLevelType w:val="multilevel"/>
    <w:tmpl w:val="36720AC8"/>
    <w:lvl w:ilvl="0">
      <w:start w:val="1"/>
      <w:numFmt w:val="decimal"/>
      <w:lvlText w:val="%1."/>
      <w:lvlJc w:val="left"/>
      <w:pPr>
        <w:tabs>
          <w:tab w:val="num" w:pos="720"/>
        </w:tabs>
        <w:ind w:left="720" w:hanging="720"/>
      </w:pPr>
    </w:lvl>
    <w:lvl w:ilvl="1">
      <w:start w:val="1"/>
      <w:numFmt w:val="decimal"/>
      <w:pStyle w:val="SUT"/>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3B635A2"/>
    <w:multiLevelType w:val="hybridMultilevel"/>
    <w:tmpl w:val="9ECCA366"/>
    <w:lvl w:ilvl="0" w:tplc="14CA0BA0">
      <w:start w:val="1"/>
      <w:numFmt w:val="decimal"/>
      <w:lvlText w:val="PART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515061"/>
    <w:multiLevelType w:val="hybridMultilevel"/>
    <w:tmpl w:val="D6B43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E92078"/>
    <w:multiLevelType w:val="hybridMultilevel"/>
    <w:tmpl w:val="927C38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031442"/>
    <w:multiLevelType w:val="hybridMultilevel"/>
    <w:tmpl w:val="C4F45A0C"/>
    <w:lvl w:ilvl="0" w:tplc="79C04160">
      <w:start w:val="1"/>
      <w:numFmt w:val="decimal"/>
      <w:lvlText w:val="PART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277897"/>
    <w:multiLevelType w:val="multilevel"/>
    <w:tmpl w:val="A0A8BD9E"/>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1440"/>
        </w:tabs>
        <w:ind w:left="1440" w:hanging="576"/>
      </w:p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7" w15:restartNumberingAfterBreak="0">
    <w:nsid w:val="4C370F96"/>
    <w:multiLevelType w:val="multilevel"/>
    <w:tmpl w:val="A0A8BD9E"/>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5976"/>
        </w:tabs>
        <w:ind w:left="5976" w:hanging="576"/>
      </w:pPr>
    </w:lvl>
    <w:lvl w:ilvl="6">
      <w:start w:val="1"/>
      <w:numFmt w:val="lowerLetter"/>
      <w:lvlText w:val="%7."/>
      <w:lvlJc w:val="left"/>
      <w:pPr>
        <w:tabs>
          <w:tab w:val="left" w:pos="2286"/>
        </w:tabs>
        <w:ind w:left="228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8" w15:restartNumberingAfterBreak="0">
    <w:nsid w:val="51AE3C8E"/>
    <w:multiLevelType w:val="multilevel"/>
    <w:tmpl w:val="A0A8BD9E"/>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1440"/>
        </w:tabs>
        <w:ind w:left="1440" w:hanging="576"/>
      </w:p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9" w15:restartNumberingAfterBreak="0">
    <w:nsid w:val="70111C57"/>
    <w:multiLevelType w:val="hybridMultilevel"/>
    <w:tmpl w:val="C060CC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8093D2C"/>
    <w:multiLevelType w:val="hybridMultilevel"/>
    <w:tmpl w:val="04708D78"/>
    <w:lvl w:ilvl="0" w:tplc="A8EA8E3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41594386">
    <w:abstractNumId w:val="0"/>
  </w:num>
  <w:num w:numId="2" w16cid:durableId="190378706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131752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5922896">
    <w:abstractNumId w:val="4"/>
  </w:num>
  <w:num w:numId="5" w16cid:durableId="1405758519">
    <w:abstractNumId w:val="3"/>
  </w:num>
  <w:num w:numId="6" w16cid:durableId="1118060387">
    <w:abstractNumId w:val="9"/>
  </w:num>
  <w:num w:numId="7" w16cid:durableId="181668028">
    <w:abstractNumId w:val="10"/>
  </w:num>
  <w:num w:numId="8" w16cid:durableId="338697722">
    <w:abstractNumId w:val="8"/>
  </w:num>
  <w:num w:numId="9" w16cid:durableId="96542589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num>
  <w:num w:numId="10" w16cid:durableId="350956090">
    <w:abstractNumId w:val="0"/>
    <w:lvlOverride w:ilvl="0">
      <w:startOverride w:val="1"/>
    </w:lvlOverride>
    <w:lvlOverride w:ilvl="1"/>
    <w:lvlOverride w:ilvl="2"/>
    <w:lvlOverride w:ilvl="3">
      <w:startOverride w:val="1"/>
    </w:lvlOverride>
    <w:lvlOverride w:ilvl="4">
      <w:startOverride w:val="1"/>
    </w:lvlOverride>
    <w:lvlOverride w:ilvl="5">
      <w:startOverride w:val="6"/>
    </w:lvlOverride>
  </w:num>
  <w:num w:numId="11" w16cid:durableId="75790338">
    <w:abstractNumId w:val="0"/>
    <w:lvlOverride w:ilvl="0">
      <w:startOverride w:val="1"/>
    </w:lvlOverride>
    <w:lvlOverride w:ilvl="1"/>
    <w:lvlOverride w:ilvl="2"/>
    <w:lvlOverride w:ilvl="3">
      <w:startOverride w:val="1"/>
    </w:lvlOverride>
    <w:lvlOverride w:ilvl="4">
      <w:startOverride w:val="1"/>
    </w:lvlOverride>
    <w:lvlOverride w:ilvl="5">
      <w:startOverride w:val="2"/>
    </w:lvlOverride>
  </w:num>
  <w:num w:numId="12" w16cid:durableId="1112288250">
    <w:abstractNumId w:val="6"/>
  </w:num>
  <w:num w:numId="13" w16cid:durableId="993996322">
    <w:abstractNumId w:val="7"/>
  </w:num>
  <w:num w:numId="14" w16cid:durableId="2046101440">
    <w:abstractNumId w:val="5"/>
  </w:num>
  <w:num w:numId="15" w16cid:durableId="1212764035">
    <w:abstractNumId w:val="2"/>
  </w:num>
  <w:num w:numId="16" w16cid:durableId="1886521744">
    <w:abstractNumId w:val="1"/>
  </w:num>
  <w:num w:numId="17" w16cid:durableId="163803013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KwMDM1MTAxtzA0sLBU0lEKTi0uzszPAykwrgUALSFqISwAAAA="/>
  </w:docVars>
  <w:rsids>
    <w:rsidRoot w:val="00C95137"/>
    <w:rsid w:val="00036FB7"/>
    <w:rsid w:val="00044EEE"/>
    <w:rsid w:val="000672F8"/>
    <w:rsid w:val="0007405D"/>
    <w:rsid w:val="000A5E5C"/>
    <w:rsid w:val="000E7905"/>
    <w:rsid w:val="00103CEA"/>
    <w:rsid w:val="00121141"/>
    <w:rsid w:val="001369E9"/>
    <w:rsid w:val="00137217"/>
    <w:rsid w:val="0017673F"/>
    <w:rsid w:val="00176AB3"/>
    <w:rsid w:val="00190F38"/>
    <w:rsid w:val="001B0AC6"/>
    <w:rsid w:val="001B4C68"/>
    <w:rsid w:val="001C1EC1"/>
    <w:rsid w:val="001C3822"/>
    <w:rsid w:val="001D787D"/>
    <w:rsid w:val="00202053"/>
    <w:rsid w:val="002048CB"/>
    <w:rsid w:val="00215F31"/>
    <w:rsid w:val="002216D6"/>
    <w:rsid w:val="00235639"/>
    <w:rsid w:val="002450EA"/>
    <w:rsid w:val="002575C6"/>
    <w:rsid w:val="00260722"/>
    <w:rsid w:val="00264CA1"/>
    <w:rsid w:val="00270223"/>
    <w:rsid w:val="0027484D"/>
    <w:rsid w:val="002815CB"/>
    <w:rsid w:val="00283429"/>
    <w:rsid w:val="00287BC3"/>
    <w:rsid w:val="00296AE5"/>
    <w:rsid w:val="002A34F8"/>
    <w:rsid w:val="002A41A2"/>
    <w:rsid w:val="002B6771"/>
    <w:rsid w:val="002B7726"/>
    <w:rsid w:val="002D12FE"/>
    <w:rsid w:val="002F2B0B"/>
    <w:rsid w:val="00304623"/>
    <w:rsid w:val="0031395B"/>
    <w:rsid w:val="00323426"/>
    <w:rsid w:val="0032380D"/>
    <w:rsid w:val="003311F1"/>
    <w:rsid w:val="003345E3"/>
    <w:rsid w:val="00345326"/>
    <w:rsid w:val="00345A63"/>
    <w:rsid w:val="00351016"/>
    <w:rsid w:val="00380B66"/>
    <w:rsid w:val="00382FC7"/>
    <w:rsid w:val="003A1070"/>
    <w:rsid w:val="003A1EB0"/>
    <w:rsid w:val="003B2BD6"/>
    <w:rsid w:val="003B420F"/>
    <w:rsid w:val="003C5634"/>
    <w:rsid w:val="003D09E3"/>
    <w:rsid w:val="003F0420"/>
    <w:rsid w:val="004342D3"/>
    <w:rsid w:val="00465EAB"/>
    <w:rsid w:val="00465F8B"/>
    <w:rsid w:val="00487AF6"/>
    <w:rsid w:val="00492F7A"/>
    <w:rsid w:val="004943FC"/>
    <w:rsid w:val="0049658B"/>
    <w:rsid w:val="004A4642"/>
    <w:rsid w:val="004B169A"/>
    <w:rsid w:val="004B6A63"/>
    <w:rsid w:val="004B7368"/>
    <w:rsid w:val="004E3B62"/>
    <w:rsid w:val="004E4482"/>
    <w:rsid w:val="004F267E"/>
    <w:rsid w:val="005013B3"/>
    <w:rsid w:val="0050154F"/>
    <w:rsid w:val="00535812"/>
    <w:rsid w:val="00597A68"/>
    <w:rsid w:val="005A3087"/>
    <w:rsid w:val="005B4049"/>
    <w:rsid w:val="005B634A"/>
    <w:rsid w:val="005C257B"/>
    <w:rsid w:val="005F2F95"/>
    <w:rsid w:val="006077EC"/>
    <w:rsid w:val="0061200C"/>
    <w:rsid w:val="006177DC"/>
    <w:rsid w:val="0064194D"/>
    <w:rsid w:val="00672790"/>
    <w:rsid w:val="00675F4D"/>
    <w:rsid w:val="00686487"/>
    <w:rsid w:val="006A4767"/>
    <w:rsid w:val="006E32F3"/>
    <w:rsid w:val="00707CC1"/>
    <w:rsid w:val="00736376"/>
    <w:rsid w:val="0075732F"/>
    <w:rsid w:val="00773118"/>
    <w:rsid w:val="00785594"/>
    <w:rsid w:val="00785E3C"/>
    <w:rsid w:val="0078742A"/>
    <w:rsid w:val="007A6905"/>
    <w:rsid w:val="007B3ABF"/>
    <w:rsid w:val="007B61D3"/>
    <w:rsid w:val="007D1B4E"/>
    <w:rsid w:val="007E12E4"/>
    <w:rsid w:val="007E5DE9"/>
    <w:rsid w:val="00812DE6"/>
    <w:rsid w:val="00820F03"/>
    <w:rsid w:val="008321F3"/>
    <w:rsid w:val="00836BE4"/>
    <w:rsid w:val="00870A27"/>
    <w:rsid w:val="008B5C11"/>
    <w:rsid w:val="008C1E8D"/>
    <w:rsid w:val="008F0CB5"/>
    <w:rsid w:val="008F357A"/>
    <w:rsid w:val="008F3B95"/>
    <w:rsid w:val="0093031F"/>
    <w:rsid w:val="00932F42"/>
    <w:rsid w:val="0094452A"/>
    <w:rsid w:val="00947C6D"/>
    <w:rsid w:val="009815BE"/>
    <w:rsid w:val="00987E6A"/>
    <w:rsid w:val="009A4E58"/>
    <w:rsid w:val="009F4D27"/>
    <w:rsid w:val="00A24FAB"/>
    <w:rsid w:val="00A26153"/>
    <w:rsid w:val="00A46189"/>
    <w:rsid w:val="00A84C97"/>
    <w:rsid w:val="00AA1DA8"/>
    <w:rsid w:val="00AB360E"/>
    <w:rsid w:val="00B0389F"/>
    <w:rsid w:val="00B1072A"/>
    <w:rsid w:val="00B21C4C"/>
    <w:rsid w:val="00B32D6D"/>
    <w:rsid w:val="00B57C7B"/>
    <w:rsid w:val="00B62E4C"/>
    <w:rsid w:val="00B84005"/>
    <w:rsid w:val="00BA3F60"/>
    <w:rsid w:val="00BA70DC"/>
    <w:rsid w:val="00BB26BE"/>
    <w:rsid w:val="00BD4117"/>
    <w:rsid w:val="00BE4234"/>
    <w:rsid w:val="00C121C1"/>
    <w:rsid w:val="00C30866"/>
    <w:rsid w:val="00C32CC9"/>
    <w:rsid w:val="00C64DA7"/>
    <w:rsid w:val="00C70CAF"/>
    <w:rsid w:val="00C95137"/>
    <w:rsid w:val="00CE13CA"/>
    <w:rsid w:val="00CF5AD6"/>
    <w:rsid w:val="00D169E3"/>
    <w:rsid w:val="00D22FAD"/>
    <w:rsid w:val="00D338E9"/>
    <w:rsid w:val="00D50D6A"/>
    <w:rsid w:val="00D57677"/>
    <w:rsid w:val="00DA2D95"/>
    <w:rsid w:val="00DD5D0D"/>
    <w:rsid w:val="00DE5C45"/>
    <w:rsid w:val="00DF25F0"/>
    <w:rsid w:val="00E33A23"/>
    <w:rsid w:val="00E87022"/>
    <w:rsid w:val="00EA4A60"/>
    <w:rsid w:val="00EB26AF"/>
    <w:rsid w:val="00EC3077"/>
    <w:rsid w:val="00EC68B7"/>
    <w:rsid w:val="00F176B9"/>
    <w:rsid w:val="00F8432A"/>
    <w:rsid w:val="00F84B53"/>
    <w:rsid w:val="00FA7930"/>
    <w:rsid w:val="00FC28CC"/>
    <w:rsid w:val="00FD4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708ABC8C"/>
  <w15:chartTrackingRefBased/>
  <w15:docId w15:val="{8AA5A7B5-BDA9-4E5A-AFD4-556707729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8CC"/>
    <w:pPr>
      <w:spacing w:after="120" w:line="240" w:lineRule="auto"/>
      <w:contextualSpacing/>
    </w:pPr>
    <w:rPr>
      <w:rFonts w:ascii="Times New Roman" w:hAnsi="Times New Roman"/>
    </w:rPr>
  </w:style>
  <w:style w:type="paragraph" w:styleId="Heading1">
    <w:name w:val="heading 1"/>
    <w:basedOn w:val="Normal"/>
    <w:next w:val="Normal"/>
    <w:link w:val="Heading1Char"/>
    <w:uiPriority w:val="9"/>
    <w:qFormat/>
    <w:rsid w:val="0017673F"/>
    <w:pPr>
      <w:keepNext/>
      <w:keepLines/>
      <w:spacing w:before="480" w:after="0"/>
      <w:outlineLvl w:val="0"/>
    </w:pPr>
    <w:rPr>
      <w:rFonts w:eastAsiaTheme="majorEastAsia" w:cstheme="majorBidi"/>
      <w:szCs w:val="32"/>
    </w:rPr>
  </w:style>
  <w:style w:type="paragraph" w:styleId="Heading3">
    <w:name w:val="heading 3"/>
    <w:basedOn w:val="Normal"/>
    <w:next w:val="Normal"/>
    <w:link w:val="Heading3Char"/>
    <w:qFormat/>
    <w:rsid w:val="004342D3"/>
    <w:pPr>
      <w:keepNext/>
      <w:spacing w:after="0"/>
      <w:contextualSpacing w:val="0"/>
      <w:jc w:val="right"/>
      <w:outlineLvl w:val="2"/>
    </w:pPr>
    <w:rPr>
      <w:rFonts w:eastAsia="Times New Roman" w:cs="Times New Roman"/>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95137"/>
    <w:pPr>
      <w:tabs>
        <w:tab w:val="center" w:pos="4680"/>
        <w:tab w:val="right" w:pos="9360"/>
      </w:tabs>
      <w:spacing w:after="0"/>
    </w:pPr>
  </w:style>
  <w:style w:type="character" w:customStyle="1" w:styleId="HeaderChar">
    <w:name w:val="Header Char"/>
    <w:basedOn w:val="DefaultParagraphFont"/>
    <w:link w:val="Header"/>
    <w:uiPriority w:val="99"/>
    <w:rsid w:val="00C95137"/>
  </w:style>
  <w:style w:type="paragraph" w:styleId="Footer">
    <w:name w:val="footer"/>
    <w:basedOn w:val="Normal"/>
    <w:link w:val="FooterChar"/>
    <w:unhideWhenUsed/>
    <w:rsid w:val="00C95137"/>
    <w:pPr>
      <w:tabs>
        <w:tab w:val="center" w:pos="4680"/>
        <w:tab w:val="right" w:pos="9360"/>
      </w:tabs>
      <w:spacing w:after="0"/>
    </w:pPr>
  </w:style>
  <w:style w:type="character" w:customStyle="1" w:styleId="FooterChar">
    <w:name w:val="Footer Char"/>
    <w:basedOn w:val="DefaultParagraphFont"/>
    <w:link w:val="Footer"/>
    <w:uiPriority w:val="99"/>
    <w:rsid w:val="00C95137"/>
  </w:style>
  <w:style w:type="character" w:customStyle="1" w:styleId="Heading1Char">
    <w:name w:val="Heading 1 Char"/>
    <w:basedOn w:val="DefaultParagraphFont"/>
    <w:link w:val="Heading1"/>
    <w:uiPriority w:val="9"/>
    <w:rsid w:val="0017673F"/>
    <w:rPr>
      <w:rFonts w:ascii="Times New Roman" w:eastAsiaTheme="majorEastAsia" w:hAnsi="Times New Roman" w:cstheme="majorBidi"/>
      <w:szCs w:val="32"/>
    </w:rPr>
  </w:style>
  <w:style w:type="character" w:styleId="Hyperlink">
    <w:name w:val="Hyperlink"/>
    <w:basedOn w:val="DefaultParagraphFont"/>
    <w:unhideWhenUsed/>
    <w:rsid w:val="00FC28CC"/>
    <w:rPr>
      <w:color w:val="0563C1" w:themeColor="hyperlink"/>
      <w:u w:val="single"/>
    </w:rPr>
  </w:style>
  <w:style w:type="paragraph" w:customStyle="1" w:styleId="ART">
    <w:name w:val="ART"/>
    <w:basedOn w:val="Normal"/>
    <w:next w:val="ParaA"/>
    <w:rsid w:val="00202053"/>
    <w:pPr>
      <w:keepNext/>
      <w:numPr>
        <w:ilvl w:val="3"/>
        <w:numId w:val="1"/>
      </w:numPr>
      <w:tabs>
        <w:tab w:val="left" w:pos="576"/>
      </w:tabs>
      <w:suppressAutoHyphens/>
      <w:spacing w:before="240" w:after="0"/>
      <w:contextualSpacing w:val="0"/>
      <w:jc w:val="both"/>
    </w:pPr>
    <w:rPr>
      <w:rFonts w:eastAsia="Times New Roman" w:cs="Times New Roman"/>
      <w:szCs w:val="20"/>
    </w:rPr>
  </w:style>
  <w:style w:type="paragraph" w:customStyle="1" w:styleId="ParaA">
    <w:name w:val="Para A"/>
    <w:basedOn w:val="Normal"/>
    <w:rsid w:val="00202053"/>
    <w:pPr>
      <w:numPr>
        <w:ilvl w:val="4"/>
        <w:numId w:val="1"/>
      </w:numPr>
      <w:tabs>
        <w:tab w:val="left" w:pos="1152"/>
      </w:tabs>
      <w:suppressAutoHyphens/>
      <w:spacing w:before="240" w:after="0"/>
      <w:contextualSpacing w:val="0"/>
      <w:jc w:val="both"/>
    </w:pPr>
    <w:rPr>
      <w:rFonts w:eastAsia="Times New Roman" w:cs="Times New Roman"/>
      <w:szCs w:val="20"/>
    </w:rPr>
  </w:style>
  <w:style w:type="paragraph" w:customStyle="1" w:styleId="CMT">
    <w:name w:val="CMT"/>
    <w:basedOn w:val="Normal"/>
    <w:rsid w:val="00202053"/>
    <w:pPr>
      <w:suppressAutoHyphens/>
      <w:spacing w:before="240" w:after="0"/>
      <w:contextualSpacing w:val="0"/>
    </w:pPr>
    <w:rPr>
      <w:rFonts w:eastAsia="Times New Roman" w:cs="ArialMT"/>
      <w:vanish/>
      <w:color w:val="0000FF"/>
      <w:szCs w:val="24"/>
      <w:lang w:bidi="en-US"/>
    </w:rPr>
  </w:style>
  <w:style w:type="paragraph" w:customStyle="1" w:styleId="SpecTitleCentered">
    <w:name w:val="Spec Title Centered"/>
    <w:basedOn w:val="Normal"/>
    <w:next w:val="Normal"/>
    <w:rsid w:val="00202053"/>
    <w:pPr>
      <w:spacing w:after="0"/>
      <w:contextualSpacing w:val="0"/>
      <w:jc w:val="center"/>
    </w:pPr>
    <w:rPr>
      <w:rFonts w:ascii="Times New Roman Bold" w:eastAsia="Times New Roman" w:hAnsi="Times New Roman Bold" w:cs="Times New Roman"/>
      <w:b/>
      <w:caps/>
    </w:rPr>
  </w:style>
  <w:style w:type="paragraph" w:customStyle="1" w:styleId="PART">
    <w:name w:val="PART"/>
    <w:basedOn w:val="Normal"/>
    <w:next w:val="Normal"/>
    <w:rsid w:val="00202053"/>
    <w:pPr>
      <w:numPr>
        <w:numId w:val="1"/>
      </w:numPr>
      <w:suppressAutoHyphens/>
      <w:spacing w:before="360" w:after="0"/>
      <w:contextualSpacing w:val="0"/>
      <w:jc w:val="both"/>
    </w:pPr>
    <w:rPr>
      <w:rFonts w:eastAsia="Times New Roman" w:cs="Times New Roman"/>
      <w:szCs w:val="20"/>
    </w:rPr>
  </w:style>
  <w:style w:type="paragraph" w:customStyle="1" w:styleId="Subpara1">
    <w:name w:val="Subpara 1"/>
    <w:basedOn w:val="Normal"/>
    <w:rsid w:val="00202053"/>
    <w:pPr>
      <w:numPr>
        <w:ilvl w:val="5"/>
        <w:numId w:val="1"/>
      </w:numPr>
      <w:tabs>
        <w:tab w:val="clear" w:pos="8046"/>
        <w:tab w:val="left" w:pos="1440"/>
        <w:tab w:val="left" w:pos="1728"/>
      </w:tabs>
      <w:suppressAutoHyphens/>
      <w:spacing w:after="0"/>
      <w:ind w:left="1440"/>
      <w:contextualSpacing w:val="0"/>
      <w:jc w:val="both"/>
    </w:pPr>
    <w:rPr>
      <w:rFonts w:eastAsia="Times New Roman" w:cs="Times New Roman"/>
      <w:szCs w:val="20"/>
    </w:rPr>
  </w:style>
  <w:style w:type="paragraph" w:customStyle="1" w:styleId="Subparaa">
    <w:name w:val="Subpara a"/>
    <w:basedOn w:val="Normal"/>
    <w:rsid w:val="00202053"/>
    <w:pPr>
      <w:numPr>
        <w:ilvl w:val="6"/>
        <w:numId w:val="1"/>
      </w:numPr>
      <w:tabs>
        <w:tab w:val="left" w:pos="2304"/>
      </w:tabs>
      <w:suppressAutoHyphens/>
      <w:spacing w:after="0"/>
      <w:contextualSpacing w:val="0"/>
      <w:jc w:val="both"/>
    </w:pPr>
    <w:rPr>
      <w:rFonts w:eastAsia="Times New Roman" w:cs="Times New Roman"/>
      <w:szCs w:val="20"/>
    </w:rPr>
  </w:style>
  <w:style w:type="paragraph" w:customStyle="1" w:styleId="subpara10">
    <w:name w:val="subpara 1)"/>
    <w:basedOn w:val="Normal"/>
    <w:rsid w:val="00202053"/>
    <w:pPr>
      <w:numPr>
        <w:ilvl w:val="7"/>
        <w:numId w:val="1"/>
      </w:numPr>
      <w:tabs>
        <w:tab w:val="left" w:pos="2880"/>
      </w:tabs>
      <w:suppressAutoHyphens/>
      <w:spacing w:after="0"/>
      <w:contextualSpacing w:val="0"/>
      <w:jc w:val="both"/>
    </w:pPr>
    <w:rPr>
      <w:rFonts w:eastAsia="Times New Roman" w:cs="Times New Roman"/>
      <w:szCs w:val="20"/>
    </w:rPr>
  </w:style>
  <w:style w:type="character" w:customStyle="1" w:styleId="autogrow-textarea">
    <w:name w:val="autogrow-textarea"/>
    <w:basedOn w:val="DefaultParagraphFont"/>
    <w:rsid w:val="00202053"/>
  </w:style>
  <w:style w:type="paragraph" w:styleId="BalloonText">
    <w:name w:val="Balloon Text"/>
    <w:basedOn w:val="Normal"/>
    <w:link w:val="BalloonTextChar"/>
    <w:semiHidden/>
    <w:unhideWhenUsed/>
    <w:rsid w:val="007B61D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1D3"/>
    <w:rPr>
      <w:rFonts w:ascii="Segoe UI" w:hAnsi="Segoe UI" w:cs="Segoe UI"/>
      <w:sz w:val="18"/>
      <w:szCs w:val="18"/>
    </w:rPr>
  </w:style>
  <w:style w:type="character" w:customStyle="1" w:styleId="Heading3Char">
    <w:name w:val="Heading 3 Char"/>
    <w:basedOn w:val="DefaultParagraphFont"/>
    <w:link w:val="Heading3"/>
    <w:rsid w:val="004342D3"/>
    <w:rPr>
      <w:rFonts w:ascii="Times New Roman" w:eastAsia="Times New Roman" w:hAnsi="Times New Roman" w:cs="Times New Roman"/>
      <w:sz w:val="32"/>
    </w:rPr>
  </w:style>
  <w:style w:type="paragraph" w:customStyle="1" w:styleId="HDR">
    <w:name w:val="HDR"/>
    <w:basedOn w:val="Normal"/>
    <w:rsid w:val="004342D3"/>
    <w:pPr>
      <w:tabs>
        <w:tab w:val="center" w:pos="4608"/>
        <w:tab w:val="right" w:pos="9360"/>
      </w:tabs>
      <w:suppressAutoHyphens/>
      <w:spacing w:after="0"/>
      <w:contextualSpacing w:val="0"/>
      <w:jc w:val="both"/>
    </w:pPr>
    <w:rPr>
      <w:rFonts w:eastAsia="Times New Roman" w:cs="Times New Roman"/>
      <w:szCs w:val="20"/>
    </w:rPr>
  </w:style>
  <w:style w:type="paragraph" w:customStyle="1" w:styleId="FTR">
    <w:name w:val="FTR"/>
    <w:basedOn w:val="Normal"/>
    <w:rsid w:val="004342D3"/>
    <w:pPr>
      <w:tabs>
        <w:tab w:val="right" w:pos="9360"/>
      </w:tabs>
      <w:suppressAutoHyphens/>
      <w:spacing w:after="0"/>
      <w:contextualSpacing w:val="0"/>
      <w:jc w:val="both"/>
    </w:pPr>
    <w:rPr>
      <w:rFonts w:eastAsia="Times New Roman" w:cs="Times New Roman"/>
      <w:szCs w:val="20"/>
    </w:rPr>
  </w:style>
  <w:style w:type="paragraph" w:customStyle="1" w:styleId="SCT">
    <w:name w:val="SCT"/>
    <w:basedOn w:val="Normal"/>
    <w:next w:val="PRT"/>
    <w:rsid w:val="004342D3"/>
    <w:pPr>
      <w:suppressAutoHyphens/>
      <w:spacing w:before="240" w:after="0"/>
      <w:contextualSpacing w:val="0"/>
      <w:jc w:val="both"/>
    </w:pPr>
    <w:rPr>
      <w:rFonts w:eastAsia="Times New Roman" w:cs="Times New Roman"/>
      <w:szCs w:val="20"/>
    </w:rPr>
  </w:style>
  <w:style w:type="paragraph" w:customStyle="1" w:styleId="PRT">
    <w:name w:val="PRT"/>
    <w:basedOn w:val="Normal"/>
    <w:next w:val="ART"/>
    <w:rsid w:val="004342D3"/>
    <w:pPr>
      <w:suppressAutoHyphens/>
      <w:spacing w:before="480" w:after="0"/>
      <w:contextualSpacing w:val="0"/>
      <w:jc w:val="both"/>
      <w:outlineLvl w:val="0"/>
    </w:pPr>
    <w:rPr>
      <w:rFonts w:eastAsia="Times New Roman" w:cs="Times New Roman"/>
      <w:szCs w:val="20"/>
    </w:rPr>
  </w:style>
  <w:style w:type="paragraph" w:customStyle="1" w:styleId="SUT">
    <w:name w:val="SUT"/>
    <w:basedOn w:val="Normal"/>
    <w:next w:val="Normal"/>
    <w:rsid w:val="004342D3"/>
    <w:pPr>
      <w:numPr>
        <w:ilvl w:val="1"/>
        <w:numId w:val="16"/>
      </w:numPr>
      <w:suppressAutoHyphens/>
      <w:spacing w:before="240" w:after="0"/>
      <w:contextualSpacing w:val="0"/>
      <w:jc w:val="both"/>
      <w:outlineLvl w:val="0"/>
    </w:pPr>
    <w:rPr>
      <w:rFonts w:eastAsia="Times New Roman" w:cs="Times New Roman"/>
      <w:szCs w:val="20"/>
    </w:rPr>
  </w:style>
  <w:style w:type="paragraph" w:customStyle="1" w:styleId="DST">
    <w:name w:val="DST"/>
    <w:basedOn w:val="Normal"/>
    <w:next w:val="Normal"/>
    <w:rsid w:val="004342D3"/>
    <w:pPr>
      <w:suppressAutoHyphens/>
      <w:spacing w:before="240" w:after="0"/>
      <w:contextualSpacing w:val="0"/>
      <w:jc w:val="both"/>
      <w:outlineLvl w:val="0"/>
    </w:pPr>
    <w:rPr>
      <w:rFonts w:eastAsia="Times New Roman" w:cs="Times New Roman"/>
      <w:szCs w:val="20"/>
    </w:rPr>
  </w:style>
  <w:style w:type="paragraph" w:customStyle="1" w:styleId="TB1">
    <w:name w:val="TB1"/>
    <w:basedOn w:val="Normal"/>
    <w:next w:val="Normal"/>
    <w:rsid w:val="004342D3"/>
    <w:pPr>
      <w:suppressAutoHyphens/>
      <w:spacing w:before="240" w:after="0"/>
      <w:ind w:left="288"/>
      <w:contextualSpacing w:val="0"/>
      <w:jc w:val="both"/>
    </w:pPr>
    <w:rPr>
      <w:rFonts w:eastAsia="Times New Roman" w:cs="Times New Roman"/>
      <w:szCs w:val="20"/>
    </w:rPr>
  </w:style>
  <w:style w:type="paragraph" w:customStyle="1" w:styleId="TB2">
    <w:name w:val="TB2"/>
    <w:basedOn w:val="Normal"/>
    <w:next w:val="Normal"/>
    <w:rsid w:val="004342D3"/>
    <w:pPr>
      <w:suppressAutoHyphens/>
      <w:spacing w:before="240" w:after="0"/>
      <w:ind w:left="864"/>
      <w:contextualSpacing w:val="0"/>
      <w:jc w:val="both"/>
    </w:pPr>
    <w:rPr>
      <w:rFonts w:eastAsia="Times New Roman" w:cs="Times New Roman"/>
      <w:szCs w:val="20"/>
    </w:rPr>
  </w:style>
  <w:style w:type="paragraph" w:customStyle="1" w:styleId="TB3">
    <w:name w:val="TB3"/>
    <w:basedOn w:val="Normal"/>
    <w:next w:val="Normal"/>
    <w:rsid w:val="004342D3"/>
    <w:pPr>
      <w:suppressAutoHyphens/>
      <w:spacing w:before="240" w:after="0"/>
      <w:ind w:left="1440"/>
      <w:contextualSpacing w:val="0"/>
      <w:jc w:val="both"/>
    </w:pPr>
    <w:rPr>
      <w:rFonts w:eastAsia="Times New Roman" w:cs="Times New Roman"/>
      <w:szCs w:val="20"/>
    </w:rPr>
  </w:style>
  <w:style w:type="paragraph" w:customStyle="1" w:styleId="TB4">
    <w:name w:val="TB4"/>
    <w:basedOn w:val="Normal"/>
    <w:next w:val="Normal"/>
    <w:rsid w:val="004342D3"/>
    <w:pPr>
      <w:suppressAutoHyphens/>
      <w:spacing w:before="240" w:after="0"/>
      <w:ind w:left="2016"/>
      <w:contextualSpacing w:val="0"/>
      <w:jc w:val="both"/>
    </w:pPr>
    <w:rPr>
      <w:rFonts w:eastAsia="Times New Roman" w:cs="Times New Roman"/>
      <w:szCs w:val="20"/>
    </w:rPr>
  </w:style>
  <w:style w:type="paragraph" w:customStyle="1" w:styleId="TB5">
    <w:name w:val="TB5"/>
    <w:basedOn w:val="Normal"/>
    <w:next w:val="Normal"/>
    <w:rsid w:val="004342D3"/>
    <w:pPr>
      <w:suppressAutoHyphens/>
      <w:spacing w:before="240" w:after="0"/>
      <w:ind w:left="2592"/>
      <w:contextualSpacing w:val="0"/>
      <w:jc w:val="both"/>
    </w:pPr>
    <w:rPr>
      <w:rFonts w:eastAsia="Times New Roman" w:cs="Times New Roman"/>
      <w:szCs w:val="20"/>
    </w:rPr>
  </w:style>
  <w:style w:type="paragraph" w:customStyle="1" w:styleId="TF1">
    <w:name w:val="TF1"/>
    <w:basedOn w:val="Normal"/>
    <w:next w:val="TB1"/>
    <w:rsid w:val="004342D3"/>
    <w:pPr>
      <w:suppressAutoHyphens/>
      <w:spacing w:before="240" w:after="0"/>
      <w:ind w:left="288"/>
      <w:contextualSpacing w:val="0"/>
      <w:jc w:val="both"/>
    </w:pPr>
    <w:rPr>
      <w:rFonts w:eastAsia="Times New Roman" w:cs="Times New Roman"/>
      <w:szCs w:val="20"/>
    </w:rPr>
  </w:style>
  <w:style w:type="paragraph" w:customStyle="1" w:styleId="TF2">
    <w:name w:val="TF2"/>
    <w:basedOn w:val="Normal"/>
    <w:next w:val="TB2"/>
    <w:rsid w:val="004342D3"/>
    <w:pPr>
      <w:suppressAutoHyphens/>
      <w:spacing w:before="240" w:after="0"/>
      <w:ind w:left="864"/>
      <w:contextualSpacing w:val="0"/>
      <w:jc w:val="both"/>
    </w:pPr>
    <w:rPr>
      <w:rFonts w:eastAsia="Times New Roman" w:cs="Times New Roman"/>
      <w:szCs w:val="20"/>
    </w:rPr>
  </w:style>
  <w:style w:type="paragraph" w:customStyle="1" w:styleId="TF3">
    <w:name w:val="TF3"/>
    <w:basedOn w:val="Normal"/>
    <w:next w:val="TB3"/>
    <w:rsid w:val="004342D3"/>
    <w:pPr>
      <w:suppressAutoHyphens/>
      <w:spacing w:before="240" w:after="0"/>
      <w:ind w:left="1440"/>
      <w:contextualSpacing w:val="0"/>
      <w:jc w:val="both"/>
    </w:pPr>
    <w:rPr>
      <w:rFonts w:eastAsia="Times New Roman" w:cs="Times New Roman"/>
      <w:szCs w:val="20"/>
    </w:rPr>
  </w:style>
  <w:style w:type="paragraph" w:customStyle="1" w:styleId="TF4">
    <w:name w:val="TF4"/>
    <w:basedOn w:val="Normal"/>
    <w:next w:val="TB4"/>
    <w:rsid w:val="004342D3"/>
    <w:pPr>
      <w:suppressAutoHyphens/>
      <w:spacing w:before="240" w:after="0"/>
      <w:ind w:left="2016"/>
      <w:contextualSpacing w:val="0"/>
      <w:jc w:val="both"/>
    </w:pPr>
    <w:rPr>
      <w:rFonts w:eastAsia="Times New Roman" w:cs="Times New Roman"/>
      <w:szCs w:val="20"/>
    </w:rPr>
  </w:style>
  <w:style w:type="paragraph" w:customStyle="1" w:styleId="TF5">
    <w:name w:val="TF5"/>
    <w:basedOn w:val="Normal"/>
    <w:next w:val="TB5"/>
    <w:rsid w:val="004342D3"/>
    <w:pPr>
      <w:suppressAutoHyphens/>
      <w:spacing w:before="240" w:after="0"/>
      <w:ind w:left="2592"/>
      <w:contextualSpacing w:val="0"/>
      <w:jc w:val="both"/>
    </w:pPr>
    <w:rPr>
      <w:rFonts w:eastAsia="Times New Roman" w:cs="Times New Roman"/>
      <w:szCs w:val="20"/>
    </w:rPr>
  </w:style>
  <w:style w:type="paragraph" w:customStyle="1" w:styleId="TCH">
    <w:name w:val="TCH"/>
    <w:basedOn w:val="Normal"/>
    <w:rsid w:val="004342D3"/>
    <w:pPr>
      <w:suppressAutoHyphens/>
      <w:spacing w:after="0"/>
      <w:contextualSpacing w:val="0"/>
    </w:pPr>
    <w:rPr>
      <w:rFonts w:eastAsia="Times New Roman" w:cs="Times New Roman"/>
      <w:szCs w:val="20"/>
    </w:rPr>
  </w:style>
  <w:style w:type="paragraph" w:customStyle="1" w:styleId="TCE">
    <w:name w:val="TCE"/>
    <w:basedOn w:val="Normal"/>
    <w:rsid w:val="004342D3"/>
    <w:pPr>
      <w:suppressAutoHyphens/>
      <w:spacing w:after="0"/>
      <w:ind w:left="144" w:hanging="144"/>
      <w:contextualSpacing w:val="0"/>
    </w:pPr>
    <w:rPr>
      <w:rFonts w:eastAsia="Times New Roman" w:cs="Times New Roman"/>
      <w:szCs w:val="20"/>
    </w:rPr>
  </w:style>
  <w:style w:type="paragraph" w:customStyle="1" w:styleId="EOS">
    <w:name w:val="EOS"/>
    <w:basedOn w:val="Normal"/>
    <w:rsid w:val="004342D3"/>
    <w:pPr>
      <w:suppressAutoHyphens/>
      <w:spacing w:before="480" w:after="0"/>
      <w:contextualSpacing w:val="0"/>
      <w:jc w:val="both"/>
    </w:pPr>
    <w:rPr>
      <w:rFonts w:eastAsia="Times New Roman" w:cs="Times New Roman"/>
      <w:szCs w:val="20"/>
    </w:rPr>
  </w:style>
  <w:style w:type="paragraph" w:customStyle="1" w:styleId="ANT">
    <w:name w:val="ANT"/>
    <w:basedOn w:val="Normal"/>
    <w:rsid w:val="004342D3"/>
    <w:pPr>
      <w:suppressAutoHyphens/>
      <w:spacing w:before="240" w:after="0"/>
      <w:contextualSpacing w:val="0"/>
      <w:jc w:val="both"/>
    </w:pPr>
    <w:rPr>
      <w:rFonts w:eastAsia="Times New Roman" w:cs="Times New Roman"/>
      <w:vanish/>
      <w:color w:val="800080"/>
      <w:szCs w:val="20"/>
    </w:rPr>
  </w:style>
  <w:style w:type="character" w:customStyle="1" w:styleId="CPR">
    <w:name w:val="CPR"/>
    <w:basedOn w:val="DefaultParagraphFont"/>
    <w:rsid w:val="004342D3"/>
  </w:style>
  <w:style w:type="character" w:customStyle="1" w:styleId="SPN">
    <w:name w:val="SPN"/>
    <w:basedOn w:val="DefaultParagraphFont"/>
    <w:rsid w:val="004342D3"/>
  </w:style>
  <w:style w:type="character" w:customStyle="1" w:styleId="SPD">
    <w:name w:val="SPD"/>
    <w:basedOn w:val="DefaultParagraphFont"/>
    <w:rsid w:val="004342D3"/>
  </w:style>
  <w:style w:type="character" w:customStyle="1" w:styleId="NUM">
    <w:name w:val="NUM"/>
    <w:basedOn w:val="DefaultParagraphFont"/>
    <w:rsid w:val="004342D3"/>
  </w:style>
  <w:style w:type="character" w:customStyle="1" w:styleId="NAM">
    <w:name w:val="NAM"/>
    <w:basedOn w:val="DefaultParagraphFont"/>
    <w:rsid w:val="004342D3"/>
  </w:style>
  <w:style w:type="character" w:customStyle="1" w:styleId="SI">
    <w:name w:val="SI"/>
    <w:rsid w:val="004342D3"/>
    <w:rPr>
      <w:color w:val="008080"/>
    </w:rPr>
  </w:style>
  <w:style w:type="character" w:customStyle="1" w:styleId="IP">
    <w:name w:val="IP"/>
    <w:rsid w:val="004342D3"/>
    <w:rPr>
      <w:color w:val="FF0000"/>
    </w:rPr>
  </w:style>
  <w:style w:type="paragraph" w:customStyle="1" w:styleId="PRN">
    <w:name w:val="PRN"/>
    <w:basedOn w:val="Normal"/>
    <w:rsid w:val="004342D3"/>
    <w:pPr>
      <w:pBdr>
        <w:top w:val="single" w:sz="12" w:space="1" w:color="auto" w:shadow="1"/>
        <w:left w:val="single" w:sz="12" w:space="4" w:color="auto" w:shadow="1"/>
        <w:bottom w:val="single" w:sz="12" w:space="1" w:color="auto" w:shadow="1"/>
        <w:right w:val="single" w:sz="12" w:space="4" w:color="auto" w:shadow="1"/>
      </w:pBdr>
      <w:shd w:val="pct20" w:color="FFFF00" w:fill="FFFFFF"/>
      <w:spacing w:before="240" w:after="0"/>
      <w:contextualSpacing w:val="0"/>
    </w:pPr>
    <w:rPr>
      <w:rFonts w:eastAsia="Times New Roman" w:cs="Times New Roman"/>
      <w:szCs w:val="20"/>
    </w:rPr>
  </w:style>
  <w:style w:type="paragraph" w:customStyle="1" w:styleId="DIRCMT">
    <w:name w:val="DIRCMT"/>
    <w:basedOn w:val="CMT"/>
    <w:rsid w:val="004342D3"/>
    <w:pPr>
      <w:pBdr>
        <w:top w:val="thinThickSmallGap" w:sz="12" w:space="3" w:color="auto"/>
        <w:left w:val="thinThickSmallGap" w:sz="12" w:space="4" w:color="auto"/>
        <w:bottom w:val="thickThinSmallGap" w:sz="12" w:space="3" w:color="auto"/>
        <w:right w:val="thickThinSmallGap" w:sz="12" w:space="4" w:color="auto"/>
      </w:pBdr>
      <w:shd w:val="clear" w:color="auto" w:fill="CCFFFF"/>
    </w:pPr>
    <w:rPr>
      <w:rFonts w:ascii="Arial" w:hAnsi="Arial"/>
      <w:b/>
      <w:color w:val="FF0000"/>
      <w:sz w:val="20"/>
    </w:rPr>
  </w:style>
  <w:style w:type="paragraph" w:customStyle="1" w:styleId="PRNVA">
    <w:name w:val="PRNVA"/>
    <w:basedOn w:val="PRN"/>
    <w:rsid w:val="004342D3"/>
    <w:pPr>
      <w:pBdr>
        <w:top w:val="double" w:sz="4" w:space="1" w:color="auto" w:shadow="1"/>
        <w:left w:val="double" w:sz="4" w:space="4" w:color="auto" w:shadow="1"/>
        <w:bottom w:val="double" w:sz="4" w:space="1" w:color="auto" w:shadow="1"/>
        <w:right w:val="double" w:sz="4" w:space="4" w:color="auto" w:shadow="1"/>
      </w:pBdr>
      <w:shd w:val="pct10" w:color="CC99FF" w:fill="FFFFFF"/>
    </w:pPr>
    <w:rPr>
      <w:rFonts w:ascii="Arial" w:hAnsi="Arial"/>
      <w:b/>
    </w:rPr>
  </w:style>
  <w:style w:type="paragraph" w:styleId="PlainText">
    <w:name w:val="Plain Text"/>
    <w:basedOn w:val="Normal"/>
    <w:link w:val="PlainTextChar"/>
    <w:rsid w:val="004342D3"/>
    <w:pPr>
      <w:spacing w:after="0"/>
      <w:contextualSpacing w:val="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4342D3"/>
    <w:rPr>
      <w:rFonts w:ascii="Courier New" w:eastAsia="Times New Roman" w:hAnsi="Courier New" w:cs="Courier New"/>
      <w:sz w:val="20"/>
      <w:szCs w:val="20"/>
    </w:rPr>
  </w:style>
  <w:style w:type="paragraph" w:customStyle="1" w:styleId="Example">
    <w:name w:val="Example"/>
    <w:basedOn w:val="PRN"/>
    <w:rsid w:val="004342D3"/>
    <w:pPr>
      <w:shd w:val="pct20" w:color="00FFFF" w:fill="FFFFFF"/>
      <w:ind w:left="2880"/>
    </w:pPr>
    <w:rPr>
      <w:u w:val="single"/>
    </w:rPr>
  </w:style>
  <w:style w:type="paragraph" w:styleId="BodyTextIndent">
    <w:name w:val="Body Text Indent"/>
    <w:basedOn w:val="Normal"/>
    <w:link w:val="BodyTextIndentChar"/>
    <w:rsid w:val="004342D3"/>
    <w:pPr>
      <w:spacing w:after="0"/>
      <w:ind w:left="1440" w:hanging="1440"/>
      <w:contextualSpacing w:val="0"/>
    </w:pPr>
    <w:rPr>
      <w:rFonts w:eastAsia="Times New Roman" w:cs="Times New Roman"/>
      <w:vanish/>
      <w:szCs w:val="24"/>
    </w:rPr>
  </w:style>
  <w:style w:type="character" w:customStyle="1" w:styleId="BodyTextIndentChar">
    <w:name w:val="Body Text Indent Char"/>
    <w:basedOn w:val="DefaultParagraphFont"/>
    <w:link w:val="BodyTextIndent"/>
    <w:rsid w:val="004342D3"/>
    <w:rPr>
      <w:rFonts w:ascii="Times New Roman" w:eastAsia="Times New Roman" w:hAnsi="Times New Roman" w:cs="Times New Roman"/>
      <w:vanish/>
      <w:szCs w:val="24"/>
    </w:rPr>
  </w:style>
  <w:style w:type="character" w:customStyle="1" w:styleId="MF04">
    <w:name w:val="MF04"/>
    <w:rsid w:val="004342D3"/>
    <w:rPr>
      <w:color w:val="00CC00"/>
      <w:u w:val="single"/>
      <w:bdr w:val="none" w:sz="0" w:space="0" w:color="auto"/>
      <w:shd w:val="clear" w:color="auto" w:fill="auto"/>
    </w:rPr>
  </w:style>
  <w:style w:type="character" w:customStyle="1" w:styleId="MF95">
    <w:name w:val="MF95"/>
    <w:rsid w:val="004342D3"/>
    <w:rPr>
      <w:color w:val="FF00FF"/>
      <w:u w:val="dashLong"/>
      <w:bdr w:val="none" w:sz="0" w:space="0" w:color="auto"/>
      <w:shd w:val="clear" w:color="auto" w:fill="auto"/>
    </w:rPr>
  </w:style>
  <w:style w:type="character" w:customStyle="1" w:styleId="NAM04">
    <w:name w:val="NAM04"/>
    <w:rsid w:val="004342D3"/>
    <w:rPr>
      <w:color w:val="33CC33"/>
      <w:u w:val="single"/>
      <w:bdr w:val="none" w:sz="0" w:space="0" w:color="auto"/>
      <w:shd w:val="clear" w:color="auto" w:fill="auto"/>
    </w:rPr>
  </w:style>
  <w:style w:type="character" w:customStyle="1" w:styleId="NAM95">
    <w:name w:val="NAM95"/>
    <w:rsid w:val="004342D3"/>
    <w:rPr>
      <w:color w:val="FF00FF"/>
      <w:u w:val="dashLong"/>
      <w:bdr w:val="none" w:sz="0" w:space="0" w:color="auto"/>
      <w:shd w:val="clear" w:color="auto" w:fill="auto"/>
    </w:rPr>
  </w:style>
  <w:style w:type="character" w:customStyle="1" w:styleId="NUM04">
    <w:name w:val="NUM04"/>
    <w:rsid w:val="004342D3"/>
    <w:rPr>
      <w:color w:val="00CC00"/>
      <w:u w:val="single"/>
    </w:rPr>
  </w:style>
  <w:style w:type="character" w:customStyle="1" w:styleId="NUM95">
    <w:name w:val="NUM95"/>
    <w:rsid w:val="004342D3"/>
    <w:rPr>
      <w:color w:val="FF00FF"/>
      <w:u w:val="dashLong"/>
    </w:rPr>
  </w:style>
  <w:style w:type="character" w:styleId="FollowedHyperlink">
    <w:name w:val="FollowedHyperlink"/>
    <w:rsid w:val="004342D3"/>
    <w:rPr>
      <w:color w:val="800080"/>
      <w:u w:val="single"/>
    </w:rPr>
  </w:style>
  <w:style w:type="character" w:styleId="PageNumber">
    <w:name w:val="page number"/>
    <w:basedOn w:val="DefaultParagraphFont"/>
    <w:rsid w:val="004342D3"/>
  </w:style>
  <w:style w:type="paragraph" w:customStyle="1" w:styleId="SpecAPart">
    <w:name w:val="Spec A Part"/>
    <w:basedOn w:val="Normal"/>
    <w:next w:val="Normal"/>
    <w:rsid w:val="004342D3"/>
    <w:pPr>
      <w:keepNext/>
      <w:suppressAutoHyphens/>
      <w:spacing w:before="480" w:after="0"/>
      <w:contextualSpacing w:val="0"/>
      <w:jc w:val="both"/>
      <w:outlineLvl w:val="0"/>
    </w:pPr>
    <w:rPr>
      <w:rFonts w:eastAsia="Times New Roman" w:cs="Times New Roman"/>
    </w:rPr>
  </w:style>
  <w:style w:type="paragraph" w:customStyle="1" w:styleId="SpecCParagraph">
    <w:name w:val="Spec C Paragraph"/>
    <w:basedOn w:val="Normal"/>
    <w:rsid w:val="004342D3"/>
    <w:pPr>
      <w:tabs>
        <w:tab w:val="left" w:pos="864"/>
      </w:tabs>
      <w:suppressAutoHyphens/>
      <w:spacing w:before="240" w:after="0"/>
      <w:ind w:left="864" w:hanging="576"/>
      <w:contextualSpacing w:val="0"/>
      <w:jc w:val="both"/>
      <w:outlineLvl w:val="2"/>
    </w:pPr>
    <w:rPr>
      <w:rFonts w:eastAsia="Times New Roman" w:cs="Times New Roman"/>
    </w:rPr>
  </w:style>
  <w:style w:type="paragraph" w:customStyle="1" w:styleId="SpecDSubParagraph">
    <w:name w:val="Spec D Sub Paragraph"/>
    <w:basedOn w:val="Normal"/>
    <w:rsid w:val="004342D3"/>
    <w:pPr>
      <w:tabs>
        <w:tab w:val="left" w:pos="1440"/>
      </w:tabs>
      <w:suppressAutoHyphens/>
      <w:spacing w:after="0"/>
      <w:ind w:left="1440" w:hanging="576"/>
      <w:contextualSpacing w:val="0"/>
      <w:jc w:val="both"/>
      <w:outlineLvl w:val="3"/>
    </w:pPr>
    <w:rPr>
      <w:rFonts w:eastAsia="Times New Roman" w:cs="Times New Roman"/>
    </w:rPr>
  </w:style>
  <w:style w:type="paragraph" w:customStyle="1" w:styleId="SpecEItem">
    <w:name w:val="Spec E Item"/>
    <w:basedOn w:val="Normal"/>
    <w:rsid w:val="004342D3"/>
    <w:pPr>
      <w:tabs>
        <w:tab w:val="left" w:pos="2016"/>
      </w:tabs>
      <w:suppressAutoHyphens/>
      <w:spacing w:after="0"/>
      <w:ind w:left="2016" w:hanging="576"/>
      <w:contextualSpacing w:val="0"/>
      <w:jc w:val="both"/>
      <w:outlineLvl w:val="4"/>
    </w:pPr>
    <w:rPr>
      <w:rFonts w:eastAsia="Times New Roman" w:cs="Times New Roman"/>
    </w:rPr>
  </w:style>
  <w:style w:type="paragraph" w:customStyle="1" w:styleId="SpecFSubItem">
    <w:name w:val="Spec F SubItem"/>
    <w:basedOn w:val="Normal"/>
    <w:rsid w:val="004342D3"/>
    <w:pPr>
      <w:tabs>
        <w:tab w:val="left" w:pos="2592"/>
      </w:tabs>
      <w:suppressAutoHyphens/>
      <w:spacing w:after="0"/>
      <w:ind w:left="2592" w:hanging="576"/>
      <w:contextualSpacing w:val="0"/>
      <w:jc w:val="both"/>
      <w:outlineLvl w:val="5"/>
    </w:pPr>
    <w:rPr>
      <w:rFonts w:eastAsia="Times New Roman" w:cs="Times New Roman"/>
    </w:rPr>
  </w:style>
  <w:style w:type="paragraph" w:customStyle="1" w:styleId="SpecNote-NotHidden">
    <w:name w:val="Spec Note-Not Hidden"/>
    <w:basedOn w:val="Normal"/>
    <w:rsid w:val="004342D3"/>
    <w:pPr>
      <w:pBdr>
        <w:top w:val="single" w:sz="6" w:space="1" w:color="0000FF"/>
        <w:left w:val="single" w:sz="6" w:space="4" w:color="0000FF"/>
        <w:bottom w:val="single" w:sz="6" w:space="1" w:color="0000FF"/>
        <w:right w:val="single" w:sz="6" w:space="4" w:color="0000FF"/>
      </w:pBdr>
      <w:shd w:val="clear" w:color="FFFF00" w:fill="auto"/>
      <w:spacing w:after="0"/>
      <w:contextualSpacing w:val="0"/>
    </w:pPr>
    <w:rPr>
      <w:rFonts w:eastAsia="Times New Roman" w:cs="Times New Roman"/>
      <w:color w:val="0000FF"/>
    </w:rPr>
  </w:style>
  <w:style w:type="character" w:styleId="CommentReference">
    <w:name w:val="annotation reference"/>
    <w:semiHidden/>
    <w:rsid w:val="004342D3"/>
    <w:rPr>
      <w:sz w:val="18"/>
    </w:rPr>
  </w:style>
  <w:style w:type="paragraph" w:styleId="CommentText">
    <w:name w:val="annotation text"/>
    <w:basedOn w:val="Normal"/>
    <w:link w:val="CommentTextChar"/>
    <w:semiHidden/>
    <w:rsid w:val="004342D3"/>
    <w:pPr>
      <w:spacing w:after="0"/>
      <w:contextualSpacing w:val="0"/>
    </w:pPr>
    <w:rPr>
      <w:rFonts w:eastAsia="Times New Roman" w:cs="Times New Roman"/>
      <w:sz w:val="24"/>
      <w:szCs w:val="24"/>
    </w:rPr>
  </w:style>
  <w:style w:type="character" w:customStyle="1" w:styleId="CommentTextChar">
    <w:name w:val="Comment Text Char"/>
    <w:basedOn w:val="DefaultParagraphFont"/>
    <w:link w:val="CommentText"/>
    <w:semiHidden/>
    <w:rsid w:val="004342D3"/>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semiHidden/>
    <w:rsid w:val="004342D3"/>
    <w:rPr>
      <w:sz w:val="22"/>
      <w:szCs w:val="20"/>
    </w:rPr>
  </w:style>
  <w:style w:type="character" w:customStyle="1" w:styleId="CommentSubjectChar">
    <w:name w:val="Comment Subject Char"/>
    <w:basedOn w:val="CommentTextChar"/>
    <w:link w:val="CommentSubject"/>
    <w:semiHidden/>
    <w:rsid w:val="004342D3"/>
    <w:rPr>
      <w:rFonts w:ascii="Times New Roman" w:eastAsia="Times New Roman" w:hAnsi="Times New Roman" w:cs="Times New Roman"/>
      <w:sz w:val="24"/>
      <w:szCs w:val="20"/>
    </w:rPr>
  </w:style>
  <w:style w:type="table" w:styleId="TableGrid">
    <w:name w:val="Table Grid"/>
    <w:basedOn w:val="TableNormal"/>
    <w:uiPriority w:val="59"/>
    <w:rsid w:val="004342D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teHeading">
    <w:name w:val="Note Heading"/>
    <w:basedOn w:val="Normal"/>
    <w:next w:val="Normal"/>
    <w:link w:val="NoteHeadingChar"/>
    <w:uiPriority w:val="99"/>
    <w:semiHidden/>
    <w:unhideWhenUsed/>
    <w:rsid w:val="004342D3"/>
    <w:pPr>
      <w:spacing w:after="0"/>
      <w:contextualSpacing w:val="0"/>
    </w:pPr>
    <w:rPr>
      <w:rFonts w:eastAsia="Times New Roman" w:cs="Times New Roman"/>
      <w:szCs w:val="20"/>
      <w:lang w:val="x-none" w:eastAsia="x-none"/>
    </w:rPr>
  </w:style>
  <w:style w:type="character" w:customStyle="1" w:styleId="NoteHeadingChar">
    <w:name w:val="Note Heading Char"/>
    <w:basedOn w:val="DefaultParagraphFont"/>
    <w:link w:val="NoteHeading"/>
    <w:uiPriority w:val="99"/>
    <w:semiHidden/>
    <w:rsid w:val="004342D3"/>
    <w:rPr>
      <w:rFonts w:ascii="Times New Roman" w:eastAsia="Times New Roman" w:hAnsi="Times New Roman" w:cs="Times New Roman"/>
      <w:szCs w:val="20"/>
      <w:lang w:val="x-none" w:eastAsia="x-none"/>
    </w:rPr>
  </w:style>
  <w:style w:type="character" w:customStyle="1" w:styleId="footertext">
    <w:name w:val="footertext"/>
    <w:basedOn w:val="DefaultParagraphFont"/>
    <w:rsid w:val="00434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http://www.reliance-foundry.com/bollard/maintenance-bollards" TargetMode="External"/><Relationship Id="rId7" Type="http://schemas.openxmlformats.org/officeDocument/2006/relationships/webSettings" Target="webSettings.xml"/><Relationship Id="rId12" Type="http://schemas.openxmlformats.org/officeDocument/2006/relationships/hyperlink" Target="http://www.reliance-foundry.com/bollard/solar-powered-lighting-bollard-options" TargetMode="Externa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www.reliance-foundry.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reliance-foundry.com"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hyperlink" Target="http://www.reliance-foundry.com/bollard" TargetMode="External"/><Relationship Id="rId19" Type="http://schemas.openxmlformats.org/officeDocument/2006/relationships/hyperlink" Target="http://www.enersy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icture xmlns="0095856b-85d0-4d48-ac48-64c0992a75f6">
      <Url xsi:nil="true"/>
      <Description xsi:nil="true"/>
    </Picture>
    <lcf76f155ced4ddcb4097134ff3c332f xmlns="0095856b-85d0-4d48-ac48-64c0992a75f6">
      <Terms xmlns="http://schemas.microsoft.com/office/infopath/2007/PartnerControls"/>
    </lcf76f155ced4ddcb4097134ff3c332f>
    <TaxCatchAll xmlns="672ece0b-9792-4c40-a494-2d8eac3f8b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EB383D84FA7A4980B47E08E3C80E46" ma:contentTypeVersion="20" ma:contentTypeDescription="Create a new document." ma:contentTypeScope="" ma:versionID="bdbf39b285873b556339e15f396aa716">
  <xsd:schema xmlns:xsd="http://www.w3.org/2001/XMLSchema" xmlns:xs="http://www.w3.org/2001/XMLSchema" xmlns:p="http://schemas.microsoft.com/office/2006/metadata/properties" xmlns:ns2="0095856b-85d0-4d48-ac48-64c0992a75f6" xmlns:ns3="672ece0b-9792-4c40-a494-2d8eac3f8bc0" targetNamespace="http://schemas.microsoft.com/office/2006/metadata/properties" ma:root="true" ma:fieldsID="ff65467b7fd39650c659a4f564544b8a" ns2:_="" ns3:_="">
    <xsd:import namespace="0095856b-85d0-4d48-ac48-64c0992a75f6"/>
    <xsd:import namespace="672ece0b-9792-4c40-a494-2d8eac3f8bc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Pictur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5856b-85d0-4d48-ac48-64c0992a7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Picture" ma:index="20"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9708bd7-8f30-4ecc-b309-5e1e2b73a17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2ece0b-9792-4c40-a494-2d8eac3f8b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74b4900-8908-40b8-a1ec-e063b5da764d}" ma:internalName="TaxCatchAll" ma:showField="CatchAllData" ma:web="672ece0b-9792-4c40-a494-2d8eac3f8b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246D62-C2FA-45B7-88AE-EBB9537766BC}">
  <ds:schemaRefs>
    <ds:schemaRef ds:uri="http://schemas.microsoft.com/office/2006/metadata/properties"/>
    <ds:schemaRef ds:uri="http://schemas.microsoft.com/office/infopath/2007/PartnerControls"/>
    <ds:schemaRef ds:uri="0095856b-85d0-4d48-ac48-64c0992a75f6"/>
    <ds:schemaRef ds:uri="672ece0b-9792-4c40-a494-2d8eac3f8bc0"/>
  </ds:schemaRefs>
</ds:datastoreItem>
</file>

<file path=customXml/itemProps2.xml><?xml version="1.0" encoding="utf-8"?>
<ds:datastoreItem xmlns:ds="http://schemas.openxmlformats.org/officeDocument/2006/customXml" ds:itemID="{8A33BF96-9335-44FC-92DC-8B362799AD3F}">
  <ds:schemaRefs>
    <ds:schemaRef ds:uri="http://schemas.microsoft.com/sharepoint/v3/contenttype/forms"/>
  </ds:schemaRefs>
</ds:datastoreItem>
</file>

<file path=customXml/itemProps3.xml><?xml version="1.0" encoding="utf-8"?>
<ds:datastoreItem xmlns:ds="http://schemas.openxmlformats.org/officeDocument/2006/customXml" ds:itemID="{56F01707-6EE2-439E-A0AF-D4A91DCB3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5856b-85d0-4d48-ac48-64c0992a75f6"/>
    <ds:schemaRef ds:uri="672ece0b-9792-4c40-a494-2d8eac3f8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7</Pages>
  <Words>2107</Words>
  <Characters>120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Glasgow</dc:creator>
  <cp:keywords/>
  <dc:description/>
  <cp:lastModifiedBy>Ryan</cp:lastModifiedBy>
  <cp:revision>8</cp:revision>
  <cp:lastPrinted>2016-06-02T22:23:00Z</cp:lastPrinted>
  <dcterms:created xsi:type="dcterms:W3CDTF">2018-04-20T17:25:00Z</dcterms:created>
  <dcterms:modified xsi:type="dcterms:W3CDTF">2024-03-06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EB383D84FA7A4980B47E08E3C80E46</vt:lpwstr>
  </property>
  <property fmtid="{D5CDD505-2E9C-101B-9397-08002B2CF9AE}" pid="3" name="MediaServiceImageTags">
    <vt:lpwstr/>
  </property>
</Properties>
</file>